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2B5F2" w14:textId="77777777" w:rsidR="00415D0E" w:rsidRDefault="00415D0E" w:rsidP="00415D0E">
      <w:pPr>
        <w:jc w:val="center"/>
        <w:rPr>
          <w:b/>
        </w:rPr>
      </w:pPr>
    </w:p>
    <w:p w14:paraId="75AAF8A3" w14:textId="4EA37479" w:rsidR="00B70B2B" w:rsidRPr="001C2068" w:rsidRDefault="00415D0E" w:rsidP="00415D0E">
      <w:pPr>
        <w:jc w:val="center"/>
        <w:rPr>
          <w:b/>
          <w:sz w:val="24"/>
          <w:szCs w:val="24"/>
        </w:rPr>
      </w:pPr>
      <w:r w:rsidRPr="001C2068">
        <w:rPr>
          <w:b/>
          <w:sz w:val="24"/>
          <w:szCs w:val="24"/>
        </w:rPr>
        <w:t>PROTOCOLO DE</w:t>
      </w:r>
      <w:r w:rsidR="00073F4A" w:rsidRPr="001C2068">
        <w:rPr>
          <w:b/>
          <w:sz w:val="24"/>
          <w:szCs w:val="24"/>
        </w:rPr>
        <w:t xml:space="preserve"> TESIS </w:t>
      </w:r>
      <w:r w:rsidR="006E708A">
        <w:rPr>
          <w:b/>
          <w:sz w:val="24"/>
          <w:szCs w:val="24"/>
        </w:rPr>
        <w:t xml:space="preserve">DOCTORAL Y EXAMEN </w:t>
      </w:r>
      <w:r w:rsidR="00073F4A" w:rsidRPr="001C2068">
        <w:rPr>
          <w:b/>
          <w:sz w:val="24"/>
          <w:szCs w:val="24"/>
        </w:rPr>
        <w:t>DE GRADO</w:t>
      </w:r>
    </w:p>
    <w:p w14:paraId="3B118724" w14:textId="3CD0373D" w:rsidR="00415D0E" w:rsidRDefault="009C52B2" w:rsidP="00BF31B0">
      <w:pPr>
        <w:autoSpaceDE w:val="0"/>
        <w:autoSpaceDN w:val="0"/>
        <w:adjustRightInd w:val="0"/>
        <w:spacing w:before="240"/>
        <w:jc w:val="both"/>
      </w:pPr>
      <w:r>
        <w:t>E</w:t>
      </w:r>
      <w:r w:rsidR="00415D0E" w:rsidRPr="00312389">
        <w:t>l</w:t>
      </w:r>
      <w:r w:rsidR="006E708A">
        <w:t xml:space="preserve"> protocolo de</w:t>
      </w:r>
      <w:r w:rsidR="00415D0E" w:rsidRPr="00312389">
        <w:t xml:space="preserve"> “</w:t>
      </w:r>
      <w:r w:rsidR="00073F4A" w:rsidRPr="00D86C46">
        <w:rPr>
          <w:rFonts w:cs="Arial"/>
          <w:b/>
          <w:bCs/>
          <w:sz w:val="20"/>
        </w:rPr>
        <w:t>TESIS DOCTORAL Y EXAMEN DE GRADO</w:t>
      </w:r>
      <w:r w:rsidR="00415D0E" w:rsidRPr="00312389">
        <w:t>”</w:t>
      </w:r>
      <w:r w:rsidR="006E708A">
        <w:t>,</w:t>
      </w:r>
      <w:r w:rsidR="00705323">
        <w:t xml:space="preserve"> del Doctorado en Educación en consorcio</w:t>
      </w:r>
      <w:r w:rsidR="006E708A">
        <w:t>,</w:t>
      </w:r>
      <w:r w:rsidR="00705323">
        <w:t xml:space="preserve"> </w:t>
      </w:r>
      <w:r w:rsidR="006E708A">
        <w:t xml:space="preserve">tiene como propósito entregar a los estudiantes </w:t>
      </w:r>
      <w:r w:rsidR="009A110C">
        <w:t>información sobre</w:t>
      </w:r>
      <w:r w:rsidR="006E708A">
        <w:t xml:space="preserve"> las etapas de evaluación d</w:t>
      </w:r>
      <w:r w:rsidR="00073F4A" w:rsidRPr="00D86C46">
        <w:t xml:space="preserve">el </w:t>
      </w:r>
      <w:r w:rsidR="006E708A">
        <w:t>I</w:t>
      </w:r>
      <w:r w:rsidR="00073F4A" w:rsidRPr="00D86C46">
        <w:t xml:space="preserve">nforme </w:t>
      </w:r>
      <w:r w:rsidR="006E708A">
        <w:t>E</w:t>
      </w:r>
      <w:r w:rsidR="00073F4A">
        <w:t>scrito</w:t>
      </w:r>
      <w:r w:rsidR="00073F4A" w:rsidRPr="00D86C46">
        <w:t xml:space="preserve"> </w:t>
      </w:r>
      <w:r w:rsidR="00073F4A">
        <w:t xml:space="preserve">y el acto de </w:t>
      </w:r>
      <w:r w:rsidR="004B7222">
        <w:t xml:space="preserve">Defensa </w:t>
      </w:r>
      <w:r w:rsidR="004D1333">
        <w:t>Oral</w:t>
      </w:r>
      <w:r w:rsidR="00073F4A">
        <w:t xml:space="preserve"> ante el </w:t>
      </w:r>
      <w:r w:rsidR="00073F4A" w:rsidRPr="007E37B2">
        <w:t>Tribunal Evaluador</w:t>
      </w:r>
      <w:r w:rsidR="00073F4A">
        <w:t>.</w:t>
      </w:r>
    </w:p>
    <w:p w14:paraId="15A9253C" w14:textId="73DC42D4" w:rsidR="00073F4A" w:rsidRDefault="007A0306" w:rsidP="00073F4A">
      <w:pPr>
        <w:autoSpaceDE w:val="0"/>
        <w:autoSpaceDN w:val="0"/>
        <w:adjustRightInd w:val="0"/>
        <w:jc w:val="both"/>
      </w:pPr>
      <w:r>
        <w:t>E</w:t>
      </w:r>
      <w:r w:rsidR="00073F4A">
        <w:t xml:space="preserve">l </w:t>
      </w:r>
      <w:r>
        <w:t xml:space="preserve">Director de tesis será quien </w:t>
      </w:r>
      <w:r w:rsidR="00073F4A">
        <w:t xml:space="preserve">enviará el </w:t>
      </w:r>
      <w:r w:rsidR="00F602C1">
        <w:t>I</w:t>
      </w:r>
      <w:r w:rsidR="00073F4A">
        <w:t xml:space="preserve">nforme </w:t>
      </w:r>
      <w:r>
        <w:t xml:space="preserve">de </w:t>
      </w:r>
      <w:r w:rsidR="00F602C1">
        <w:t>T</w:t>
      </w:r>
      <w:r>
        <w:t>esis</w:t>
      </w:r>
      <w:r w:rsidR="00073F4A">
        <w:t xml:space="preserve"> </w:t>
      </w:r>
      <w:r>
        <w:t xml:space="preserve">mediante carta formal </w:t>
      </w:r>
      <w:r w:rsidR="00073F4A">
        <w:t xml:space="preserve">al </w:t>
      </w:r>
      <w:r>
        <w:t>D</w:t>
      </w:r>
      <w:r w:rsidR="00073F4A">
        <w:t xml:space="preserve">irector del Doctorado </w:t>
      </w:r>
      <w:r>
        <w:t xml:space="preserve">de la sede respectiva, </w:t>
      </w:r>
      <w:r w:rsidR="00073F4A">
        <w:t>para iniciar el proceso de evaluación.</w:t>
      </w:r>
      <w:r>
        <w:t xml:space="preserve"> </w:t>
      </w:r>
      <w:r w:rsidR="00AE1E47">
        <w:t>Por una parte</w:t>
      </w:r>
      <w:r>
        <w:t>, la carta deberá sugerir los nombres para conformar el Tribunal Evaluador de Tesis de Grado y</w:t>
      </w:r>
      <w:r w:rsidR="00EB7A33">
        <w:t>,</w:t>
      </w:r>
      <w:r>
        <w:t xml:space="preserve"> </w:t>
      </w:r>
      <w:r w:rsidR="00AE1E47">
        <w:t>por otra</w:t>
      </w:r>
      <w:r w:rsidR="00EB7A33">
        <w:t>,</w:t>
      </w:r>
      <w:r>
        <w:t xml:space="preserve"> debe adjuntar el Informe de </w:t>
      </w:r>
      <w:r w:rsidR="00AE1E47">
        <w:t>I</w:t>
      </w:r>
      <w:r>
        <w:t xml:space="preserve">doneidad de </w:t>
      </w:r>
      <w:r w:rsidR="00AE1E47">
        <w:t>T</w:t>
      </w:r>
      <w:r>
        <w:t>ribunal completado y el curr</w:t>
      </w:r>
      <w:r w:rsidR="00BA7FF0">
        <w:t>í</w:t>
      </w:r>
      <w:r>
        <w:t>culum vitae.</w:t>
      </w:r>
    </w:p>
    <w:p w14:paraId="4A1C8D4E" w14:textId="3A3B14DE" w:rsidR="00073F4A" w:rsidRDefault="001C2068" w:rsidP="00073F4A">
      <w:pPr>
        <w:autoSpaceDE w:val="0"/>
        <w:autoSpaceDN w:val="0"/>
        <w:adjustRightInd w:val="0"/>
        <w:jc w:val="both"/>
      </w:pPr>
      <w:r>
        <w:t>El</w:t>
      </w:r>
      <w:r w:rsidR="00073F4A">
        <w:t xml:space="preserve"> Informe de Tesis </w:t>
      </w:r>
      <w:r w:rsidR="00291B13">
        <w:t>D</w:t>
      </w:r>
      <w:r w:rsidR="00073F4A">
        <w:t>octoral debe ser enviado en formato digital (Microsoft Word) para su evaluación por el Tribu</w:t>
      </w:r>
      <w:r>
        <w:t>nal Evaluador de Tesis de Grado.</w:t>
      </w:r>
    </w:p>
    <w:p w14:paraId="1C6ED619" w14:textId="6D1CA996" w:rsidR="001C2068" w:rsidRDefault="009A110C" w:rsidP="001C2068">
      <w:pPr>
        <w:autoSpaceDE w:val="0"/>
        <w:autoSpaceDN w:val="0"/>
        <w:adjustRightInd w:val="0"/>
        <w:jc w:val="both"/>
      </w:pPr>
      <w:r>
        <w:t>De acuerdo al artículo 10 del Reglamento de tesis doctoral (No 14/201</w:t>
      </w:r>
      <w:r w:rsidRPr="009A110C">
        <w:t>9</w:t>
      </w:r>
      <w:r>
        <w:t>) e</w:t>
      </w:r>
      <w:r w:rsidR="001C2068">
        <w:t>l Tribunal Evaluador podrá solicitar aclaraciones o sugerir modificaciones menores al manuscrito de tesis. El doctorando deberá responder o incorporar las sugerencias del Tr</w:t>
      </w:r>
      <w:r w:rsidR="0096726C">
        <w:t xml:space="preserve">ibunal en un plazo no superior </w:t>
      </w:r>
      <w:bookmarkStart w:id="0" w:name="_GoBack"/>
      <w:r w:rsidR="0096726C" w:rsidRPr="0096726C">
        <w:rPr>
          <w:color w:val="FF0000"/>
        </w:rPr>
        <w:t>a</w:t>
      </w:r>
      <w:bookmarkEnd w:id="0"/>
      <w:r w:rsidR="001C2068">
        <w:t xml:space="preserve"> dos semanas para la evaluación final del informe escrito.</w:t>
      </w:r>
    </w:p>
    <w:p w14:paraId="457C0231" w14:textId="1CDE5B1B" w:rsidR="001C2068" w:rsidRDefault="009A110C" w:rsidP="001C2068">
      <w:pPr>
        <w:autoSpaceDE w:val="0"/>
        <w:autoSpaceDN w:val="0"/>
        <w:adjustRightInd w:val="0"/>
        <w:jc w:val="both"/>
      </w:pPr>
      <w:r>
        <w:t>De acuerdo al artículo 11, e</w:t>
      </w:r>
      <w:r w:rsidR="001C2068" w:rsidRPr="001C2068">
        <w:t>l Tribunal Evaluador de Tesis de Grado podrá calificar con nota pendiente el manuscrito que requiera modificaciones mayores. En este caso, el/la doctorando(a) dispondrá de un máximo de cuatro semanas para incorporar o responder a las sugerencias del Tribunal para la evaluación del informe escrito</w:t>
      </w:r>
      <w:r w:rsidR="001C2068">
        <w:t xml:space="preserve">. </w:t>
      </w:r>
    </w:p>
    <w:p w14:paraId="00A67D3F" w14:textId="61FBA5BF" w:rsidR="001C2068" w:rsidRDefault="001C2068" w:rsidP="001C2068">
      <w:pPr>
        <w:autoSpaceDE w:val="0"/>
        <w:autoSpaceDN w:val="0"/>
        <w:adjustRightInd w:val="0"/>
        <w:jc w:val="both"/>
      </w:pPr>
      <w:r>
        <w:t>Si la Tesis Doctoral es calificada como reprobada por un miembro del Tribunal, se designará un cuarto evaluador bajo los mismos criterios establecidos en el Reglamento Interno del Doctorado. Si la Tesis Doctoral es reprobada por dos miembros del Tribunal, el/la doctorando(a) tendrá un plazo máximo de un año para presentar una segunda versión. Al mismo tiempo, tendrá derecho a solicitar cambio de Director de Tesis. Si la segunda versión es calificada como reprobada, el/la doctorando(a) será eliminado(a) del Programa de Doctorado.</w:t>
      </w:r>
    </w:p>
    <w:p w14:paraId="69E65450" w14:textId="0C87084A" w:rsidR="00073F4A" w:rsidRPr="00073F4A" w:rsidRDefault="00073F4A" w:rsidP="00073F4A">
      <w:pPr>
        <w:autoSpaceDE w:val="0"/>
        <w:autoSpaceDN w:val="0"/>
        <w:adjustRightInd w:val="0"/>
        <w:jc w:val="both"/>
      </w:pPr>
      <w:r>
        <w:t>En el Título II del Reglamento de Tesis Doctoral y Examen de Grado, se entrega la información sobre la conformación del tribunal.</w:t>
      </w:r>
    </w:p>
    <w:p w14:paraId="21EF750A" w14:textId="60258221" w:rsidR="00073F4A" w:rsidRDefault="00073F4A" w:rsidP="00073F4A">
      <w:pPr>
        <w:autoSpaceDE w:val="0"/>
        <w:autoSpaceDN w:val="0"/>
        <w:adjustRightInd w:val="0"/>
        <w:jc w:val="both"/>
      </w:pPr>
      <w:r>
        <w:t>Las fechas relevantes para el desarrollo de este proceso son:</w:t>
      </w:r>
    </w:p>
    <w:p w14:paraId="4465C007" w14:textId="0837B158" w:rsidR="00073F4A" w:rsidRDefault="00073F4A" w:rsidP="00A91481">
      <w:pPr>
        <w:pStyle w:val="Prrafodelista"/>
        <w:numPr>
          <w:ilvl w:val="0"/>
          <w:numId w:val="12"/>
        </w:numPr>
        <w:autoSpaceDE w:val="0"/>
        <w:autoSpaceDN w:val="0"/>
        <w:adjustRightInd w:val="0"/>
        <w:jc w:val="both"/>
      </w:pPr>
      <w:r>
        <w:t xml:space="preserve">31 de </w:t>
      </w:r>
      <w:proofErr w:type="gramStart"/>
      <w:r>
        <w:t>Agosto</w:t>
      </w:r>
      <w:proofErr w:type="gramEnd"/>
      <w:r>
        <w:t xml:space="preserve">: </w:t>
      </w:r>
      <w:r w:rsidR="00AB623C">
        <w:t>e</w:t>
      </w:r>
      <w:r>
        <w:t xml:space="preserve">l Director y Co-Director entrega retroalimentación del </w:t>
      </w:r>
      <w:r w:rsidR="00AB623C">
        <w:t>I</w:t>
      </w:r>
      <w:r>
        <w:t xml:space="preserve">nforme de </w:t>
      </w:r>
      <w:r w:rsidR="00AB623C">
        <w:t>T</w:t>
      </w:r>
      <w:r>
        <w:t>esis V</w:t>
      </w:r>
      <w:r w:rsidR="00AB623C">
        <w:t xml:space="preserve">ersión </w:t>
      </w:r>
      <w:r>
        <w:t>1</w:t>
      </w:r>
    </w:p>
    <w:p w14:paraId="0E84AC74" w14:textId="31FCBBC9" w:rsidR="00073F4A" w:rsidRDefault="00073F4A" w:rsidP="00A91481">
      <w:pPr>
        <w:pStyle w:val="Prrafodelista"/>
        <w:numPr>
          <w:ilvl w:val="0"/>
          <w:numId w:val="12"/>
        </w:numPr>
        <w:autoSpaceDE w:val="0"/>
        <w:autoSpaceDN w:val="0"/>
        <w:adjustRightInd w:val="0"/>
        <w:jc w:val="both"/>
      </w:pPr>
      <w:proofErr w:type="gramStart"/>
      <w:r>
        <w:t xml:space="preserve">30  </w:t>
      </w:r>
      <w:r w:rsidR="00A91481">
        <w:t>de</w:t>
      </w:r>
      <w:proofErr w:type="gramEnd"/>
      <w:r w:rsidR="00A91481">
        <w:t xml:space="preserve"> </w:t>
      </w:r>
      <w:r>
        <w:t xml:space="preserve">Septiembre: </w:t>
      </w:r>
      <w:r w:rsidR="00AB623C">
        <w:t>e</w:t>
      </w:r>
      <w:r>
        <w:t xml:space="preserve">l doctorando entrega </w:t>
      </w:r>
      <w:r w:rsidR="00AB623C">
        <w:t>I</w:t>
      </w:r>
      <w:r>
        <w:t xml:space="preserve">nforme de </w:t>
      </w:r>
      <w:r w:rsidR="00AB623C">
        <w:t>T</w:t>
      </w:r>
      <w:r>
        <w:t>esis V</w:t>
      </w:r>
      <w:r w:rsidR="00AB623C">
        <w:t xml:space="preserve">ersión </w:t>
      </w:r>
      <w:r>
        <w:t>2 para enviar a tribunal.</w:t>
      </w:r>
    </w:p>
    <w:p w14:paraId="7B62DEE4" w14:textId="442A9CA5" w:rsidR="00BA7FF0" w:rsidRDefault="00073F4A" w:rsidP="00BA7FF0">
      <w:pPr>
        <w:pStyle w:val="Prrafodelista"/>
        <w:numPr>
          <w:ilvl w:val="0"/>
          <w:numId w:val="12"/>
        </w:numPr>
        <w:autoSpaceDE w:val="0"/>
        <w:autoSpaceDN w:val="0"/>
        <w:adjustRightInd w:val="0"/>
        <w:jc w:val="both"/>
      </w:pPr>
      <w:r>
        <w:t xml:space="preserve">31 de </w:t>
      </w:r>
      <w:proofErr w:type="gramStart"/>
      <w:r>
        <w:t>Octubre</w:t>
      </w:r>
      <w:proofErr w:type="gramEnd"/>
      <w:r>
        <w:t xml:space="preserve">: </w:t>
      </w:r>
      <w:r w:rsidR="00AB623C">
        <w:t xml:space="preserve">el </w:t>
      </w:r>
      <w:r>
        <w:t>Tribunal entrega evaluación del informe de tesis (4 semanas para la revisión)</w:t>
      </w:r>
    </w:p>
    <w:p w14:paraId="1C370AF7" w14:textId="50CD9F3E" w:rsidR="00073F4A" w:rsidRDefault="00073F4A" w:rsidP="00BA7FF0">
      <w:pPr>
        <w:pStyle w:val="Prrafodelista"/>
        <w:numPr>
          <w:ilvl w:val="0"/>
          <w:numId w:val="12"/>
        </w:numPr>
        <w:autoSpaceDE w:val="0"/>
        <w:autoSpaceDN w:val="0"/>
        <w:adjustRightInd w:val="0"/>
        <w:jc w:val="both"/>
      </w:pPr>
      <w:r>
        <w:t>30 de Noviembre: el estudiante debe incorporar sugerencias y correcciones recibidas por el tribunal.</w:t>
      </w:r>
    </w:p>
    <w:p w14:paraId="27EAD370" w14:textId="08350E13" w:rsidR="00073F4A" w:rsidRDefault="00073F4A" w:rsidP="00A91481">
      <w:pPr>
        <w:pStyle w:val="Prrafodelista"/>
        <w:numPr>
          <w:ilvl w:val="0"/>
          <w:numId w:val="12"/>
        </w:numPr>
        <w:autoSpaceDE w:val="0"/>
        <w:autoSpaceDN w:val="0"/>
        <w:adjustRightInd w:val="0"/>
        <w:jc w:val="both"/>
      </w:pPr>
      <w:r>
        <w:t xml:space="preserve">Diciembre-Enero: </w:t>
      </w:r>
      <w:r w:rsidR="00AB623C">
        <w:t>Examen de D</w:t>
      </w:r>
      <w:r>
        <w:t xml:space="preserve">efensa </w:t>
      </w:r>
      <w:r w:rsidR="00AB623C">
        <w:t xml:space="preserve">Oral </w:t>
      </w:r>
      <w:r>
        <w:t>de</w:t>
      </w:r>
      <w:r w:rsidR="00AB623C">
        <w:t xml:space="preserve"> la</w:t>
      </w:r>
      <w:r>
        <w:t xml:space="preserve"> </w:t>
      </w:r>
      <w:r w:rsidR="00AB623C">
        <w:t>T</w:t>
      </w:r>
      <w:r>
        <w:t xml:space="preserve">esis de </w:t>
      </w:r>
      <w:r w:rsidR="00AB623C">
        <w:t>G</w:t>
      </w:r>
      <w:r>
        <w:t>rado</w:t>
      </w:r>
      <w:r w:rsidR="00A91481">
        <w:t>.</w:t>
      </w:r>
    </w:p>
    <w:p w14:paraId="6ED76C90" w14:textId="78728621" w:rsidR="00073F4A" w:rsidRDefault="003D390E" w:rsidP="009A110C">
      <w:pPr>
        <w:jc w:val="both"/>
        <w:rPr>
          <w:rFonts w:cs="Arial"/>
        </w:rPr>
      </w:pPr>
      <w:r>
        <w:rPr>
          <w:rFonts w:cs="Arial"/>
        </w:rPr>
        <w:lastRenderedPageBreak/>
        <w:t>En el caso que un</w:t>
      </w:r>
      <w:r w:rsidR="00DC64CE">
        <w:rPr>
          <w:rFonts w:cs="Arial"/>
        </w:rPr>
        <w:t>/a</w:t>
      </w:r>
      <w:r>
        <w:rPr>
          <w:rFonts w:cs="Arial"/>
        </w:rPr>
        <w:t xml:space="preserve"> estudiante no se ajuste al calendario propuesto y si la situación amerita deberá presentar l</w:t>
      </w:r>
      <w:r w:rsidR="00FA11B5">
        <w:rPr>
          <w:rFonts w:cs="Arial"/>
        </w:rPr>
        <w:t>os antecedentes formalmente al D</w:t>
      </w:r>
      <w:r>
        <w:rPr>
          <w:rFonts w:cs="Arial"/>
        </w:rPr>
        <w:t xml:space="preserve">irector del programa, quien los presentará al </w:t>
      </w:r>
      <w:r w:rsidR="00DC64CE">
        <w:rPr>
          <w:rFonts w:cs="Arial"/>
        </w:rPr>
        <w:t>C</w:t>
      </w:r>
      <w:r>
        <w:rPr>
          <w:rFonts w:cs="Arial"/>
        </w:rPr>
        <w:t xml:space="preserve">omité </w:t>
      </w:r>
      <w:r w:rsidR="00DC64CE">
        <w:rPr>
          <w:rFonts w:cs="Arial"/>
        </w:rPr>
        <w:t>A</w:t>
      </w:r>
      <w:r>
        <w:rPr>
          <w:rFonts w:cs="Arial"/>
        </w:rPr>
        <w:t xml:space="preserve">cadémico de su sede. El análisis de la continuidad del estudiante considerará los reglamentos del programa y los reglamentos institucionales. </w:t>
      </w:r>
    </w:p>
    <w:p w14:paraId="5C915F6F" w14:textId="452488A2" w:rsidR="003D390E" w:rsidRDefault="003D390E" w:rsidP="009A110C">
      <w:pPr>
        <w:jc w:val="both"/>
        <w:rPr>
          <w:rFonts w:cs="Arial"/>
        </w:rPr>
      </w:pPr>
      <w:r>
        <w:rPr>
          <w:rFonts w:cs="Arial"/>
        </w:rPr>
        <w:t xml:space="preserve">Las constancias de los </w:t>
      </w:r>
      <w:r w:rsidR="00A91481">
        <w:rPr>
          <w:rFonts w:cs="Arial"/>
        </w:rPr>
        <w:t xml:space="preserve">productos </w:t>
      </w:r>
      <w:r>
        <w:rPr>
          <w:rFonts w:cs="Arial"/>
        </w:rPr>
        <w:t xml:space="preserve">para rendir el </w:t>
      </w:r>
      <w:r w:rsidR="00DC64CE">
        <w:rPr>
          <w:rFonts w:cs="Arial"/>
        </w:rPr>
        <w:t>E</w:t>
      </w:r>
      <w:r>
        <w:rPr>
          <w:rFonts w:cs="Arial"/>
        </w:rPr>
        <w:t xml:space="preserve">xamen de </w:t>
      </w:r>
      <w:r w:rsidR="00DC64CE">
        <w:rPr>
          <w:rFonts w:cs="Arial"/>
        </w:rPr>
        <w:t>G</w:t>
      </w:r>
      <w:r>
        <w:rPr>
          <w:rFonts w:cs="Arial"/>
        </w:rPr>
        <w:t xml:space="preserve">rado (artículo 70 del </w:t>
      </w:r>
      <w:r w:rsidR="009A110C">
        <w:rPr>
          <w:rFonts w:cs="Arial"/>
        </w:rPr>
        <w:t>R</w:t>
      </w:r>
      <w:r>
        <w:rPr>
          <w:rFonts w:cs="Arial"/>
        </w:rPr>
        <w:t xml:space="preserve">eglamento interno) </w:t>
      </w:r>
      <w:r w:rsidR="00A91481">
        <w:rPr>
          <w:rFonts w:cs="Arial"/>
        </w:rPr>
        <w:t xml:space="preserve">deberán ser entregados al Director </w:t>
      </w:r>
      <w:r w:rsidR="00FA11B5">
        <w:rPr>
          <w:rFonts w:cs="Arial"/>
        </w:rPr>
        <w:t xml:space="preserve">del programa de cada sede </w:t>
      </w:r>
      <w:r w:rsidR="00A91481">
        <w:rPr>
          <w:rFonts w:cs="Arial"/>
        </w:rPr>
        <w:t>para proceder a fijar fecha de</w:t>
      </w:r>
      <w:r w:rsidR="00DC64CE">
        <w:rPr>
          <w:rFonts w:cs="Arial"/>
        </w:rPr>
        <w:t>l Examen de Grado</w:t>
      </w:r>
      <w:r w:rsidR="00A91481">
        <w:rPr>
          <w:rFonts w:cs="Arial"/>
        </w:rPr>
        <w:t>. El plazo máximo de entrega es el 31 de diciembre de 2019.</w:t>
      </w:r>
    </w:p>
    <w:p w14:paraId="4F386823" w14:textId="423D86B1" w:rsidR="001C2068" w:rsidRDefault="001C2068" w:rsidP="001C2068">
      <w:pPr>
        <w:jc w:val="both"/>
        <w:rPr>
          <w:rFonts w:cs="Arial"/>
        </w:rPr>
      </w:pPr>
      <w:r>
        <w:rPr>
          <w:rFonts w:cs="Arial"/>
        </w:rPr>
        <w:t xml:space="preserve">La información relacionada al </w:t>
      </w:r>
      <w:r w:rsidR="00DC64CE">
        <w:rPr>
          <w:rFonts w:cs="Arial"/>
        </w:rPr>
        <w:t>E</w:t>
      </w:r>
      <w:r w:rsidRPr="001C2068">
        <w:rPr>
          <w:rFonts w:cs="Arial"/>
        </w:rPr>
        <w:t xml:space="preserve">xamen de </w:t>
      </w:r>
      <w:r w:rsidR="00DC64CE">
        <w:rPr>
          <w:rFonts w:cs="Arial"/>
        </w:rPr>
        <w:t>G</w:t>
      </w:r>
      <w:r w:rsidRPr="001C2068">
        <w:rPr>
          <w:rFonts w:cs="Arial"/>
        </w:rPr>
        <w:t>rado</w:t>
      </w:r>
      <w:r>
        <w:rPr>
          <w:rFonts w:cs="Arial"/>
        </w:rPr>
        <w:t xml:space="preserve"> se encuentra descrita en el </w:t>
      </w:r>
      <w:r w:rsidR="00DC64CE">
        <w:rPr>
          <w:rFonts w:cs="Arial"/>
        </w:rPr>
        <w:t>T</w:t>
      </w:r>
      <w:r>
        <w:rPr>
          <w:rFonts w:cs="Arial"/>
        </w:rPr>
        <w:t xml:space="preserve">ítulo III del </w:t>
      </w:r>
      <w:r>
        <w:t>Reglamento de Tesis Doctoral y Examen de Grado.</w:t>
      </w:r>
    </w:p>
    <w:p w14:paraId="3EA2040C" w14:textId="6DF4D502" w:rsidR="00A91481" w:rsidRDefault="00A91481" w:rsidP="003D390E">
      <w:pPr>
        <w:ind w:left="284" w:hanging="284"/>
        <w:jc w:val="both"/>
        <w:rPr>
          <w:rFonts w:cs="Arial"/>
        </w:rPr>
      </w:pPr>
      <w:r>
        <w:rPr>
          <w:rFonts w:cs="Arial"/>
        </w:rPr>
        <w:t>Los procedimientos de evaluación de esta actividad curricular se estipulan en el programa del curso:</w:t>
      </w:r>
    </w:p>
    <w:p w14:paraId="044F6474" w14:textId="05B1CEAA" w:rsidR="00A91481" w:rsidRPr="00A91481" w:rsidRDefault="00A91481" w:rsidP="00A91481">
      <w:pPr>
        <w:pStyle w:val="Prrafodelista"/>
        <w:numPr>
          <w:ilvl w:val="0"/>
          <w:numId w:val="11"/>
        </w:numPr>
        <w:jc w:val="both"/>
        <w:rPr>
          <w:rFonts w:cs="Arial"/>
        </w:rPr>
      </w:pPr>
      <w:r w:rsidRPr="00A91481">
        <w:rPr>
          <w:rFonts w:cs="Arial"/>
        </w:rPr>
        <w:t xml:space="preserve">Informe de </w:t>
      </w:r>
      <w:r w:rsidR="00DC64CE">
        <w:rPr>
          <w:rFonts w:cs="Arial"/>
        </w:rPr>
        <w:t>T</w:t>
      </w:r>
      <w:r w:rsidRPr="00A91481">
        <w:rPr>
          <w:rFonts w:cs="Arial"/>
        </w:rPr>
        <w:t xml:space="preserve">esis </w:t>
      </w:r>
      <w:r w:rsidR="00DC64CE">
        <w:rPr>
          <w:rFonts w:cs="Arial"/>
        </w:rPr>
        <w:t>D</w:t>
      </w:r>
      <w:r w:rsidRPr="00A91481">
        <w:rPr>
          <w:rFonts w:cs="Arial"/>
        </w:rPr>
        <w:t>octoral (80 %)</w:t>
      </w:r>
    </w:p>
    <w:p w14:paraId="649C998C" w14:textId="710F884E" w:rsidR="00A91481" w:rsidRPr="00A91481" w:rsidRDefault="00A91481" w:rsidP="00A91481">
      <w:pPr>
        <w:pStyle w:val="Prrafodelista"/>
        <w:numPr>
          <w:ilvl w:val="0"/>
          <w:numId w:val="11"/>
        </w:numPr>
        <w:jc w:val="both"/>
        <w:rPr>
          <w:rFonts w:cs="Arial"/>
        </w:rPr>
      </w:pPr>
      <w:r w:rsidRPr="00A91481">
        <w:rPr>
          <w:rFonts w:cs="Arial"/>
        </w:rPr>
        <w:t xml:space="preserve">Examen de </w:t>
      </w:r>
      <w:r w:rsidR="00DC64CE">
        <w:rPr>
          <w:rFonts w:cs="Arial"/>
        </w:rPr>
        <w:t>G</w:t>
      </w:r>
      <w:r w:rsidRPr="00A91481">
        <w:rPr>
          <w:rFonts w:cs="Arial"/>
        </w:rPr>
        <w:t>rado (20 %)</w:t>
      </w:r>
    </w:p>
    <w:p w14:paraId="4A524DE2" w14:textId="3BF713EA" w:rsidR="003536F3" w:rsidRPr="004547E3" w:rsidRDefault="00BA20A3" w:rsidP="009A110C">
      <w:pPr>
        <w:jc w:val="both"/>
        <w:rPr>
          <w:rFonts w:cs="Arial"/>
        </w:rPr>
      </w:pPr>
      <w:r w:rsidRPr="00DC64CE">
        <w:rPr>
          <w:rFonts w:cs="Arial"/>
        </w:rPr>
        <w:t>La</w:t>
      </w:r>
      <w:r w:rsidR="00D15E50" w:rsidRPr="00DC64CE">
        <w:rPr>
          <w:rFonts w:cs="Arial"/>
        </w:rPr>
        <w:t>s</w:t>
      </w:r>
      <w:r w:rsidRPr="00DC64CE">
        <w:rPr>
          <w:rFonts w:cs="Arial"/>
        </w:rPr>
        <w:t xml:space="preserve"> </w:t>
      </w:r>
      <w:r w:rsidR="00DC64CE">
        <w:rPr>
          <w:rFonts w:cs="Arial"/>
        </w:rPr>
        <w:t>P</w:t>
      </w:r>
      <w:r w:rsidRPr="00DC64CE">
        <w:rPr>
          <w:rFonts w:cs="Arial"/>
        </w:rPr>
        <w:t>auta</w:t>
      </w:r>
      <w:r w:rsidR="00D15E50" w:rsidRPr="00DC64CE">
        <w:rPr>
          <w:rFonts w:cs="Arial"/>
        </w:rPr>
        <w:t>s</w:t>
      </w:r>
      <w:r w:rsidRPr="00DC64CE">
        <w:rPr>
          <w:rFonts w:cs="Arial"/>
        </w:rPr>
        <w:t xml:space="preserve"> </w:t>
      </w:r>
      <w:r w:rsidR="00D15E50" w:rsidRPr="00DC64CE">
        <w:rPr>
          <w:rFonts w:cs="Arial"/>
        </w:rPr>
        <w:t>de</w:t>
      </w:r>
      <w:r w:rsidR="00A91481" w:rsidRPr="00DC64CE">
        <w:rPr>
          <w:rFonts w:cs="Arial"/>
        </w:rPr>
        <w:t xml:space="preserve"> </w:t>
      </w:r>
      <w:r w:rsidR="00DC64CE">
        <w:rPr>
          <w:rFonts w:cs="Arial"/>
        </w:rPr>
        <w:t>E</w:t>
      </w:r>
      <w:r w:rsidR="00A91481" w:rsidRPr="00DC64CE">
        <w:rPr>
          <w:rFonts w:cs="Arial"/>
        </w:rPr>
        <w:t>valuación de</w:t>
      </w:r>
      <w:r w:rsidR="00DC64CE">
        <w:rPr>
          <w:rFonts w:cs="Arial"/>
        </w:rPr>
        <w:t>l</w:t>
      </w:r>
      <w:r w:rsidR="00A91481" w:rsidRPr="00DC64CE">
        <w:rPr>
          <w:rFonts w:cs="Arial"/>
        </w:rPr>
        <w:t xml:space="preserve"> </w:t>
      </w:r>
      <w:r w:rsidR="00DC64CE" w:rsidRPr="009A110C">
        <w:t xml:space="preserve">Protocolo de tesis doctoral y examen de grado </w:t>
      </w:r>
      <w:r w:rsidR="00A91481" w:rsidRPr="00DC64CE">
        <w:rPr>
          <w:rFonts w:cs="Arial"/>
        </w:rPr>
        <w:t xml:space="preserve">se incorporan en los </w:t>
      </w:r>
      <w:r w:rsidR="00DC64CE">
        <w:rPr>
          <w:rFonts w:cs="Arial"/>
        </w:rPr>
        <w:t>A</w:t>
      </w:r>
      <w:r w:rsidR="00A91481" w:rsidRPr="00DC64CE">
        <w:rPr>
          <w:rFonts w:cs="Arial"/>
        </w:rPr>
        <w:t>nexos 1 y 2</w:t>
      </w:r>
      <w:r w:rsidR="001C2068" w:rsidRPr="00DC64CE">
        <w:rPr>
          <w:rFonts w:cs="Arial"/>
        </w:rPr>
        <w:t xml:space="preserve"> respectivamente</w:t>
      </w:r>
      <w:r w:rsidR="00A91481" w:rsidRPr="00DC64CE">
        <w:rPr>
          <w:rFonts w:cs="Arial"/>
        </w:rPr>
        <w:t>:</w:t>
      </w:r>
    </w:p>
    <w:p w14:paraId="54635CCD" w14:textId="7945B043" w:rsidR="005A15D8" w:rsidRDefault="00A91481" w:rsidP="00A91481">
      <w:pPr>
        <w:pStyle w:val="Prrafodelista"/>
        <w:numPr>
          <w:ilvl w:val="0"/>
          <w:numId w:val="10"/>
        </w:numPr>
        <w:spacing w:after="120" w:line="240" w:lineRule="auto"/>
        <w:jc w:val="both"/>
        <w:rPr>
          <w:rFonts w:cs="Arial"/>
        </w:rPr>
      </w:pPr>
      <w:r w:rsidRPr="00A91481">
        <w:rPr>
          <w:rFonts w:cs="Arial"/>
        </w:rPr>
        <w:t>PAUTA PARA EVALUAR EL INFORME DE TESIS DOCTORAL</w:t>
      </w:r>
    </w:p>
    <w:p w14:paraId="1F720D17" w14:textId="158BE52A" w:rsidR="00FA11B5" w:rsidRPr="001C2068" w:rsidRDefault="00A91481" w:rsidP="00356209">
      <w:pPr>
        <w:pStyle w:val="Prrafodelista"/>
        <w:numPr>
          <w:ilvl w:val="0"/>
          <w:numId w:val="10"/>
        </w:numPr>
        <w:spacing w:after="120" w:line="240" w:lineRule="auto"/>
        <w:jc w:val="both"/>
        <w:rPr>
          <w:rFonts w:cs="Arial"/>
        </w:rPr>
      </w:pPr>
      <w:r w:rsidRPr="001C2068">
        <w:rPr>
          <w:rFonts w:cs="Arial"/>
        </w:rPr>
        <w:t>PAUTA PARA EVALUAR EL EXAMEN DE GRADO</w:t>
      </w:r>
    </w:p>
    <w:p w14:paraId="20E25490" w14:textId="77777777" w:rsidR="00FA11B5" w:rsidRDefault="00FA11B5" w:rsidP="00FA11B5">
      <w:pPr>
        <w:jc w:val="center"/>
        <w:rPr>
          <w:b/>
        </w:rPr>
      </w:pPr>
    </w:p>
    <w:p w14:paraId="23C10BF8" w14:textId="77777777" w:rsidR="00FA11B5" w:rsidRDefault="00FA11B5" w:rsidP="00FA11B5">
      <w:pPr>
        <w:jc w:val="center"/>
        <w:rPr>
          <w:b/>
        </w:rPr>
      </w:pPr>
    </w:p>
    <w:p w14:paraId="333F765D" w14:textId="77777777" w:rsidR="00FA11B5" w:rsidRDefault="00FA11B5" w:rsidP="00FA11B5">
      <w:pPr>
        <w:jc w:val="center"/>
        <w:rPr>
          <w:b/>
        </w:rPr>
      </w:pPr>
    </w:p>
    <w:p w14:paraId="0B9F59B8" w14:textId="77777777" w:rsidR="00FA11B5" w:rsidRDefault="00FA11B5" w:rsidP="00FA11B5">
      <w:pPr>
        <w:jc w:val="center"/>
        <w:rPr>
          <w:b/>
        </w:rPr>
      </w:pPr>
    </w:p>
    <w:p w14:paraId="1EE4EAFB" w14:textId="77777777" w:rsidR="00FA11B5" w:rsidRDefault="00FA11B5" w:rsidP="00FA11B5">
      <w:pPr>
        <w:jc w:val="center"/>
        <w:rPr>
          <w:b/>
        </w:rPr>
      </w:pPr>
    </w:p>
    <w:p w14:paraId="4F37D322" w14:textId="77777777" w:rsidR="00FA11B5" w:rsidRDefault="00FA11B5" w:rsidP="00FA11B5">
      <w:pPr>
        <w:jc w:val="center"/>
        <w:rPr>
          <w:b/>
        </w:rPr>
      </w:pPr>
    </w:p>
    <w:p w14:paraId="187A693A" w14:textId="77777777" w:rsidR="001C2068" w:rsidRDefault="001C2068">
      <w:pPr>
        <w:rPr>
          <w:b/>
        </w:rPr>
      </w:pPr>
      <w:r>
        <w:rPr>
          <w:b/>
        </w:rPr>
        <w:br w:type="page"/>
      </w:r>
    </w:p>
    <w:p w14:paraId="0ABB6718" w14:textId="77777777" w:rsidR="001C2068" w:rsidRDefault="001C2068" w:rsidP="00FA11B5">
      <w:pPr>
        <w:jc w:val="center"/>
        <w:rPr>
          <w:b/>
        </w:rPr>
      </w:pPr>
    </w:p>
    <w:p w14:paraId="7CE405EB" w14:textId="77777777" w:rsidR="001C2068" w:rsidRDefault="001C2068" w:rsidP="00FA11B5">
      <w:pPr>
        <w:jc w:val="center"/>
        <w:rPr>
          <w:b/>
        </w:rPr>
      </w:pPr>
    </w:p>
    <w:p w14:paraId="756CF7EE" w14:textId="526EBA0A" w:rsidR="00FA11B5" w:rsidRPr="001C2068" w:rsidRDefault="00FA11B5" w:rsidP="00FA11B5">
      <w:pPr>
        <w:jc w:val="center"/>
        <w:rPr>
          <w:b/>
          <w:sz w:val="28"/>
          <w:szCs w:val="28"/>
        </w:rPr>
      </w:pPr>
      <w:r w:rsidRPr="001C2068">
        <w:rPr>
          <w:b/>
          <w:sz w:val="28"/>
          <w:szCs w:val="28"/>
        </w:rPr>
        <w:t>ANEXO 1</w:t>
      </w:r>
    </w:p>
    <w:p w14:paraId="2BAC25D6" w14:textId="77777777" w:rsidR="00A91481" w:rsidRDefault="00A91481" w:rsidP="00FA11B5">
      <w:pPr>
        <w:pStyle w:val="Prrafodelista"/>
        <w:spacing w:after="120" w:line="240" w:lineRule="auto"/>
        <w:jc w:val="both"/>
        <w:rPr>
          <w:rFonts w:cs="Arial"/>
        </w:rPr>
      </w:pPr>
    </w:p>
    <w:p w14:paraId="69605078" w14:textId="54C10378" w:rsidR="00FA11B5" w:rsidRDefault="00FA11B5">
      <w:r>
        <w:br w:type="page"/>
      </w:r>
    </w:p>
    <w:p w14:paraId="20D26605" w14:textId="77777777" w:rsidR="00FA11B5" w:rsidRDefault="00FA11B5" w:rsidP="00FA11B5">
      <w:pPr>
        <w:pStyle w:val="Sinespaciado"/>
        <w:jc w:val="center"/>
        <w:rPr>
          <w:rFonts w:ascii="Verdana" w:hAnsi="Verdana"/>
        </w:rPr>
      </w:pPr>
    </w:p>
    <w:p w14:paraId="42A09B11" w14:textId="77777777" w:rsidR="00FA11B5" w:rsidRDefault="00FA11B5" w:rsidP="00FA11B5">
      <w:pPr>
        <w:pStyle w:val="Sinespaciado"/>
        <w:jc w:val="center"/>
        <w:rPr>
          <w:rFonts w:ascii="Verdana" w:hAnsi="Verdana"/>
          <w:b/>
        </w:rPr>
      </w:pPr>
      <w:r w:rsidRPr="00836EB8">
        <w:rPr>
          <w:rFonts w:ascii="Verdana" w:hAnsi="Verdana"/>
          <w:b/>
        </w:rPr>
        <w:t>PAUTA PARA EVALUAR EL INFORME DE TESIS DOCTORAL</w:t>
      </w:r>
    </w:p>
    <w:p w14:paraId="2669BF6F" w14:textId="77777777" w:rsidR="00FA11B5" w:rsidRDefault="00FA11B5" w:rsidP="00FA11B5">
      <w:pPr>
        <w:pStyle w:val="Sinespaciado"/>
        <w:jc w:val="center"/>
        <w:rPr>
          <w:rFonts w:ascii="Verdana" w:hAnsi="Verdana"/>
          <w:b/>
        </w:rPr>
      </w:pPr>
    </w:p>
    <w:p w14:paraId="41E1BA26" w14:textId="77777777" w:rsidR="00FA11B5" w:rsidRPr="00836EB8" w:rsidRDefault="00FA11B5" w:rsidP="00FA11B5">
      <w:pPr>
        <w:pStyle w:val="Sinespaciado"/>
        <w:jc w:val="center"/>
        <w:rPr>
          <w:rFonts w:ascii="Verdana" w:hAnsi="Verdana"/>
          <w:b/>
        </w:rPr>
      </w:pPr>
      <w:r w:rsidRPr="00836EB8">
        <w:rPr>
          <w:rFonts w:ascii="Verdana" w:hAnsi="Verdana"/>
          <w:b/>
        </w:rPr>
        <w:t>PROGRAMA DE DOCTORADO EN EDUCACIÓN EN CONSORCIO</w:t>
      </w:r>
    </w:p>
    <w:p w14:paraId="0BAF1FD2" w14:textId="77777777" w:rsidR="00FA11B5" w:rsidRPr="00836EB8" w:rsidRDefault="00FA11B5" w:rsidP="00FA11B5">
      <w:pPr>
        <w:pStyle w:val="Sinespaciado"/>
        <w:jc w:val="center"/>
        <w:rPr>
          <w:rFonts w:ascii="Verdana" w:hAnsi="Verdana"/>
          <w:b/>
        </w:rPr>
      </w:pPr>
    </w:p>
    <w:p w14:paraId="586470DD" w14:textId="77777777" w:rsidR="00FA11B5" w:rsidRPr="001D2306" w:rsidRDefault="00FA11B5" w:rsidP="00FA11B5">
      <w:pPr>
        <w:pStyle w:val="Sinespaciado"/>
        <w:jc w:val="both"/>
        <w:rPr>
          <w:rFonts w:ascii="Verdana" w:hAnsi="Verdana"/>
        </w:rPr>
      </w:pPr>
    </w:p>
    <w:p w14:paraId="204AA342" w14:textId="77777777" w:rsidR="00FA11B5" w:rsidRPr="001D2306" w:rsidRDefault="00FA11B5" w:rsidP="00FA11B5">
      <w:pPr>
        <w:pStyle w:val="Sinespaciado"/>
        <w:jc w:val="both"/>
        <w:rPr>
          <w:rFonts w:ascii="Verdana" w:hAnsi="Verdana"/>
        </w:rPr>
      </w:pPr>
      <w:r w:rsidRPr="001D2306">
        <w:rPr>
          <w:rFonts w:ascii="Verdana" w:hAnsi="Verdana"/>
        </w:rPr>
        <w:t>Consideraciones:</w:t>
      </w:r>
    </w:p>
    <w:p w14:paraId="6A65CDB3" w14:textId="77777777" w:rsidR="00FA11B5" w:rsidRPr="001D2306" w:rsidRDefault="00FA11B5" w:rsidP="00FA11B5">
      <w:pPr>
        <w:pStyle w:val="Sinespaciado"/>
        <w:jc w:val="both"/>
        <w:rPr>
          <w:rFonts w:ascii="Verdana" w:hAnsi="Verdana"/>
        </w:rPr>
      </w:pPr>
    </w:p>
    <w:p w14:paraId="5E914B1B" w14:textId="77777777" w:rsidR="00FA11B5" w:rsidRPr="001D2306" w:rsidRDefault="00FA11B5" w:rsidP="00FA11B5">
      <w:pPr>
        <w:pStyle w:val="Sinespaciado"/>
        <w:jc w:val="both"/>
        <w:rPr>
          <w:rFonts w:ascii="Verdana" w:hAnsi="Verdana"/>
        </w:rPr>
      </w:pPr>
      <w:r w:rsidRPr="001D2306">
        <w:rPr>
          <w:rFonts w:ascii="Verdana" w:hAnsi="Verdana"/>
        </w:rPr>
        <w:t xml:space="preserve">Para la asignación de la nota en cada uno de los apartados considerar que las calificaciones del Programa de Doctorado en Educación están en una escala de 1 a 7, siendo 1 la calificación mínima y 7 la máxima. </w:t>
      </w:r>
      <w:r w:rsidRPr="00C33F39">
        <w:rPr>
          <w:rFonts w:ascii="Verdana" w:hAnsi="Verdana"/>
        </w:rPr>
        <w:t xml:space="preserve">El Artículo 15 </w:t>
      </w:r>
      <w:r w:rsidRPr="001D2306">
        <w:rPr>
          <w:rFonts w:ascii="Verdana" w:hAnsi="Verdana"/>
        </w:rPr>
        <w:t>del Reglamento de Tesis Doctoral señala que la nota mínima de aprobación corresponderá a 5.0. El informe escrito no podrá ser aprobado si uno o más de los evaluadores lo califica con nota inferior a 5.0.</w:t>
      </w:r>
    </w:p>
    <w:p w14:paraId="06FB270D" w14:textId="77777777" w:rsidR="00FA11B5" w:rsidRPr="001D2306" w:rsidRDefault="00FA11B5" w:rsidP="00FA11B5">
      <w:pPr>
        <w:pStyle w:val="Sinespaciado"/>
        <w:jc w:val="both"/>
        <w:rPr>
          <w:rFonts w:ascii="Verdana" w:hAnsi="Verdana"/>
        </w:rPr>
      </w:pPr>
      <w:r w:rsidRPr="001D2306">
        <w:rPr>
          <w:rFonts w:ascii="Verdana" w:hAnsi="Verdana"/>
        </w:rPr>
        <w:t>En cada apartado debe justificar la nota asignada, considerando los indicadores propuestos.</w:t>
      </w:r>
    </w:p>
    <w:p w14:paraId="6C15C1D6"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3080"/>
        <w:gridCol w:w="5748"/>
      </w:tblGrid>
      <w:tr w:rsidR="00FA11B5" w:rsidRPr="001D2306" w14:paraId="2AF9CFE7" w14:textId="77777777" w:rsidTr="000669E4">
        <w:tc>
          <w:tcPr>
            <w:tcW w:w="3227" w:type="dxa"/>
          </w:tcPr>
          <w:p w14:paraId="19BA1DB7" w14:textId="77777777" w:rsidR="00FA11B5" w:rsidRPr="001D2306" w:rsidRDefault="00FA11B5" w:rsidP="000669E4">
            <w:pPr>
              <w:pStyle w:val="Sinespaciado"/>
              <w:rPr>
                <w:rFonts w:ascii="Verdana" w:hAnsi="Verdana"/>
              </w:rPr>
            </w:pPr>
            <w:r w:rsidRPr="001D2306">
              <w:rPr>
                <w:rFonts w:ascii="Verdana" w:hAnsi="Verdana"/>
              </w:rPr>
              <w:t>Nombre de evaluador/a</w:t>
            </w:r>
          </w:p>
        </w:tc>
        <w:tc>
          <w:tcPr>
            <w:tcW w:w="6317" w:type="dxa"/>
          </w:tcPr>
          <w:p w14:paraId="1412A969" w14:textId="77777777" w:rsidR="00FA11B5" w:rsidRPr="001D2306" w:rsidRDefault="00FA11B5" w:rsidP="000669E4">
            <w:pPr>
              <w:pStyle w:val="Sinespaciado"/>
              <w:rPr>
                <w:rFonts w:ascii="Verdana" w:hAnsi="Verdana"/>
              </w:rPr>
            </w:pPr>
          </w:p>
        </w:tc>
      </w:tr>
      <w:tr w:rsidR="00FA11B5" w:rsidRPr="001D2306" w14:paraId="3E6FDDEF" w14:textId="77777777" w:rsidTr="000669E4">
        <w:tc>
          <w:tcPr>
            <w:tcW w:w="3227" w:type="dxa"/>
          </w:tcPr>
          <w:p w14:paraId="4CA99195" w14:textId="77777777" w:rsidR="00FA11B5" w:rsidRPr="001D2306" w:rsidRDefault="00FA11B5" w:rsidP="000669E4">
            <w:pPr>
              <w:pStyle w:val="Sinespaciado"/>
              <w:rPr>
                <w:rFonts w:ascii="Verdana" w:hAnsi="Verdana"/>
              </w:rPr>
            </w:pPr>
            <w:r w:rsidRPr="001D2306">
              <w:rPr>
                <w:rFonts w:ascii="Verdana" w:hAnsi="Verdana"/>
              </w:rPr>
              <w:t>Título de Tesis Doctoral</w:t>
            </w:r>
          </w:p>
        </w:tc>
        <w:tc>
          <w:tcPr>
            <w:tcW w:w="6317" w:type="dxa"/>
          </w:tcPr>
          <w:p w14:paraId="2042D19B" w14:textId="77777777" w:rsidR="00FA11B5" w:rsidRPr="001D2306" w:rsidRDefault="00FA11B5" w:rsidP="000669E4">
            <w:pPr>
              <w:pStyle w:val="Sinespaciado"/>
              <w:rPr>
                <w:rFonts w:ascii="Verdana" w:hAnsi="Verdana"/>
              </w:rPr>
            </w:pPr>
          </w:p>
        </w:tc>
      </w:tr>
      <w:tr w:rsidR="00FA11B5" w:rsidRPr="001D2306" w14:paraId="3B79B20B" w14:textId="77777777" w:rsidTr="000669E4">
        <w:tc>
          <w:tcPr>
            <w:tcW w:w="3227" w:type="dxa"/>
          </w:tcPr>
          <w:p w14:paraId="64A1DD42" w14:textId="77777777" w:rsidR="00FA11B5" w:rsidRPr="001D2306" w:rsidRDefault="00FA11B5" w:rsidP="000669E4">
            <w:pPr>
              <w:pStyle w:val="Sinespaciado"/>
              <w:rPr>
                <w:rFonts w:ascii="Verdana" w:hAnsi="Verdana"/>
              </w:rPr>
            </w:pPr>
            <w:r w:rsidRPr="001D2306">
              <w:rPr>
                <w:rFonts w:ascii="Verdana" w:hAnsi="Verdana"/>
              </w:rPr>
              <w:t>Estudiante (autor/a)</w:t>
            </w:r>
          </w:p>
        </w:tc>
        <w:tc>
          <w:tcPr>
            <w:tcW w:w="6317" w:type="dxa"/>
          </w:tcPr>
          <w:p w14:paraId="30B21919" w14:textId="77777777" w:rsidR="00FA11B5" w:rsidRPr="001D2306" w:rsidRDefault="00FA11B5" w:rsidP="000669E4">
            <w:pPr>
              <w:pStyle w:val="Sinespaciado"/>
              <w:rPr>
                <w:rFonts w:ascii="Verdana" w:hAnsi="Verdana"/>
              </w:rPr>
            </w:pPr>
          </w:p>
        </w:tc>
      </w:tr>
      <w:tr w:rsidR="00FA11B5" w:rsidRPr="001D2306" w14:paraId="2E573C5D" w14:textId="77777777" w:rsidTr="000669E4">
        <w:tc>
          <w:tcPr>
            <w:tcW w:w="3227" w:type="dxa"/>
          </w:tcPr>
          <w:p w14:paraId="46B0214B" w14:textId="77777777" w:rsidR="00FA11B5" w:rsidRPr="001D2306" w:rsidRDefault="00FA11B5" w:rsidP="000669E4">
            <w:pPr>
              <w:pStyle w:val="Sinespaciado"/>
              <w:rPr>
                <w:rFonts w:ascii="Verdana" w:hAnsi="Verdana"/>
              </w:rPr>
            </w:pPr>
            <w:r w:rsidRPr="001D2306">
              <w:rPr>
                <w:rFonts w:ascii="Verdana" w:hAnsi="Verdana"/>
              </w:rPr>
              <w:t xml:space="preserve">Director/a </w:t>
            </w:r>
          </w:p>
        </w:tc>
        <w:tc>
          <w:tcPr>
            <w:tcW w:w="6317" w:type="dxa"/>
          </w:tcPr>
          <w:p w14:paraId="6DFA1728" w14:textId="77777777" w:rsidR="00FA11B5" w:rsidRPr="001D2306" w:rsidRDefault="00FA11B5" w:rsidP="000669E4">
            <w:pPr>
              <w:pStyle w:val="Sinespaciado"/>
              <w:rPr>
                <w:rFonts w:ascii="Verdana" w:hAnsi="Verdana"/>
              </w:rPr>
            </w:pPr>
          </w:p>
        </w:tc>
      </w:tr>
      <w:tr w:rsidR="00FA11B5" w:rsidRPr="001D2306" w14:paraId="235C76AE" w14:textId="77777777" w:rsidTr="000669E4">
        <w:tc>
          <w:tcPr>
            <w:tcW w:w="3227" w:type="dxa"/>
          </w:tcPr>
          <w:p w14:paraId="63B385BD" w14:textId="77777777" w:rsidR="00FA11B5" w:rsidRPr="001D2306" w:rsidRDefault="00FA11B5" w:rsidP="000669E4">
            <w:pPr>
              <w:pStyle w:val="Sinespaciado"/>
              <w:rPr>
                <w:rFonts w:ascii="Verdana" w:hAnsi="Verdana"/>
              </w:rPr>
            </w:pPr>
            <w:r w:rsidRPr="001D2306">
              <w:rPr>
                <w:rFonts w:ascii="Verdana" w:hAnsi="Verdana"/>
              </w:rPr>
              <w:t>Co-Director/a</w:t>
            </w:r>
          </w:p>
        </w:tc>
        <w:tc>
          <w:tcPr>
            <w:tcW w:w="6317" w:type="dxa"/>
          </w:tcPr>
          <w:p w14:paraId="791E8836" w14:textId="77777777" w:rsidR="00FA11B5" w:rsidRPr="001D2306" w:rsidRDefault="00FA11B5" w:rsidP="000669E4">
            <w:pPr>
              <w:pStyle w:val="Sinespaciado"/>
              <w:rPr>
                <w:rFonts w:ascii="Verdana" w:hAnsi="Verdana"/>
              </w:rPr>
            </w:pPr>
          </w:p>
        </w:tc>
      </w:tr>
      <w:tr w:rsidR="00FA11B5" w:rsidRPr="001D2306" w14:paraId="58D5FBDB" w14:textId="77777777" w:rsidTr="000669E4">
        <w:tc>
          <w:tcPr>
            <w:tcW w:w="3227" w:type="dxa"/>
          </w:tcPr>
          <w:p w14:paraId="2D41BCD1" w14:textId="77777777" w:rsidR="00FA11B5" w:rsidRPr="001D2306" w:rsidRDefault="00FA11B5" w:rsidP="000669E4">
            <w:pPr>
              <w:pStyle w:val="Sinespaciado"/>
              <w:rPr>
                <w:rFonts w:ascii="Verdana" w:hAnsi="Verdana"/>
              </w:rPr>
            </w:pPr>
            <w:r w:rsidRPr="001D2306">
              <w:rPr>
                <w:rFonts w:ascii="Verdana" w:hAnsi="Verdana"/>
              </w:rPr>
              <w:t>Fecha</w:t>
            </w:r>
          </w:p>
        </w:tc>
        <w:tc>
          <w:tcPr>
            <w:tcW w:w="6317" w:type="dxa"/>
          </w:tcPr>
          <w:p w14:paraId="4DF55BF7" w14:textId="77777777" w:rsidR="00FA11B5" w:rsidRPr="001D2306" w:rsidRDefault="00FA11B5" w:rsidP="000669E4">
            <w:pPr>
              <w:pStyle w:val="Sinespaciado"/>
              <w:rPr>
                <w:rFonts w:ascii="Verdana" w:hAnsi="Verdana"/>
              </w:rPr>
            </w:pPr>
          </w:p>
        </w:tc>
      </w:tr>
    </w:tbl>
    <w:p w14:paraId="242BD455" w14:textId="77777777" w:rsidR="00FA11B5" w:rsidRPr="001D2306" w:rsidRDefault="00FA11B5" w:rsidP="00FA11B5">
      <w:pPr>
        <w:pStyle w:val="Sinespaciado"/>
        <w:jc w:val="both"/>
        <w:rPr>
          <w:rFonts w:ascii="Verdana" w:hAnsi="Verdana"/>
        </w:rPr>
      </w:pPr>
    </w:p>
    <w:p w14:paraId="407D7734" w14:textId="77777777" w:rsidR="00FA11B5" w:rsidRPr="001D2306" w:rsidRDefault="00FA11B5" w:rsidP="00FA11B5">
      <w:pPr>
        <w:pStyle w:val="Sinespaciado"/>
        <w:jc w:val="both"/>
        <w:rPr>
          <w:rFonts w:ascii="Verdana" w:hAnsi="Verdana"/>
        </w:rPr>
      </w:pPr>
    </w:p>
    <w:p w14:paraId="2852D3D1" w14:textId="77777777" w:rsidR="00FA11B5" w:rsidRPr="001D2306" w:rsidRDefault="00FA11B5" w:rsidP="00FA11B5">
      <w:pPr>
        <w:pStyle w:val="Sinespaciado"/>
        <w:jc w:val="both"/>
        <w:rPr>
          <w:rFonts w:ascii="Verdana" w:hAnsi="Verdana"/>
        </w:rPr>
      </w:pPr>
      <w:r w:rsidRPr="001D2306">
        <w:rPr>
          <w:rFonts w:ascii="Verdana" w:hAnsi="Verdana"/>
        </w:rPr>
        <w:t>Aspectos formales (5%)</w:t>
      </w:r>
    </w:p>
    <w:p w14:paraId="0C94CF2C"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14"/>
        <w:gridCol w:w="714"/>
      </w:tblGrid>
      <w:tr w:rsidR="00FA11B5" w:rsidRPr="001D2306" w14:paraId="7D50E202" w14:textId="77777777" w:rsidTr="000669E4">
        <w:tc>
          <w:tcPr>
            <w:tcW w:w="8828" w:type="dxa"/>
            <w:gridSpan w:val="2"/>
          </w:tcPr>
          <w:p w14:paraId="43DC8115"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22F8DB01" w14:textId="77777777" w:rsidTr="000669E4">
        <w:tc>
          <w:tcPr>
            <w:tcW w:w="8828" w:type="dxa"/>
            <w:gridSpan w:val="2"/>
          </w:tcPr>
          <w:p w14:paraId="22FB6FB3" w14:textId="77777777" w:rsidR="00FA11B5" w:rsidRPr="001D2306" w:rsidRDefault="00FA11B5" w:rsidP="000669E4">
            <w:pPr>
              <w:pStyle w:val="Sinespaciado"/>
              <w:rPr>
                <w:rFonts w:ascii="Verdana" w:hAnsi="Verdana"/>
              </w:rPr>
            </w:pPr>
            <w:r w:rsidRPr="001D2306">
              <w:rPr>
                <w:rFonts w:ascii="Verdana" w:hAnsi="Verdana"/>
              </w:rPr>
              <w:t>• Título coherente con el problema de investigación</w:t>
            </w:r>
          </w:p>
        </w:tc>
      </w:tr>
      <w:tr w:rsidR="00FA11B5" w:rsidRPr="001D2306" w14:paraId="6D8AD5F8" w14:textId="77777777" w:rsidTr="000669E4">
        <w:tc>
          <w:tcPr>
            <w:tcW w:w="8828" w:type="dxa"/>
            <w:gridSpan w:val="2"/>
          </w:tcPr>
          <w:p w14:paraId="3FF678F3" w14:textId="77777777" w:rsidR="00FA11B5" w:rsidRPr="001D2306" w:rsidRDefault="00FA11B5" w:rsidP="000669E4">
            <w:pPr>
              <w:pStyle w:val="Sinespaciado"/>
              <w:rPr>
                <w:rFonts w:ascii="Verdana" w:hAnsi="Verdana"/>
              </w:rPr>
            </w:pPr>
            <w:r w:rsidRPr="001D2306">
              <w:rPr>
                <w:rFonts w:ascii="Verdana" w:hAnsi="Verdana"/>
              </w:rPr>
              <w:t>• Introducción representativa de todo el trabajo</w:t>
            </w:r>
          </w:p>
        </w:tc>
      </w:tr>
      <w:tr w:rsidR="00FA11B5" w:rsidRPr="001D2306" w14:paraId="5A319B65" w14:textId="77777777" w:rsidTr="000669E4">
        <w:tc>
          <w:tcPr>
            <w:tcW w:w="8828" w:type="dxa"/>
            <w:gridSpan w:val="2"/>
          </w:tcPr>
          <w:p w14:paraId="023F872E" w14:textId="77777777" w:rsidR="00FA11B5" w:rsidRPr="001D2306" w:rsidRDefault="00FA11B5" w:rsidP="000669E4">
            <w:pPr>
              <w:pStyle w:val="Sinespaciado"/>
              <w:rPr>
                <w:rFonts w:ascii="Verdana" w:hAnsi="Verdana"/>
              </w:rPr>
            </w:pPr>
            <w:r w:rsidRPr="001D2306">
              <w:rPr>
                <w:rFonts w:ascii="Verdana" w:hAnsi="Verdana"/>
              </w:rPr>
              <w:t>• Claridad y precisión en el uso del lenguaje</w:t>
            </w:r>
          </w:p>
        </w:tc>
      </w:tr>
      <w:tr w:rsidR="00FA11B5" w:rsidRPr="001D2306" w14:paraId="307D2FF0" w14:textId="77777777" w:rsidTr="000669E4">
        <w:tc>
          <w:tcPr>
            <w:tcW w:w="8828" w:type="dxa"/>
            <w:gridSpan w:val="2"/>
          </w:tcPr>
          <w:p w14:paraId="3C234790" w14:textId="77777777" w:rsidR="00FA11B5" w:rsidRPr="001D2306" w:rsidRDefault="00FA11B5" w:rsidP="000669E4">
            <w:pPr>
              <w:pStyle w:val="Sinespaciado"/>
              <w:rPr>
                <w:rFonts w:ascii="Verdana" w:hAnsi="Verdana"/>
              </w:rPr>
            </w:pPr>
            <w:r w:rsidRPr="001D2306">
              <w:rPr>
                <w:rFonts w:ascii="Verdana" w:hAnsi="Verdana"/>
              </w:rPr>
              <w:t>• Ortografía, gramática, redacción</w:t>
            </w:r>
          </w:p>
        </w:tc>
      </w:tr>
      <w:tr w:rsidR="00FA11B5" w:rsidRPr="001D2306" w14:paraId="469C56F1" w14:textId="77777777" w:rsidTr="000669E4">
        <w:tc>
          <w:tcPr>
            <w:tcW w:w="8828" w:type="dxa"/>
            <w:gridSpan w:val="2"/>
          </w:tcPr>
          <w:p w14:paraId="4DA4CEBF" w14:textId="77777777" w:rsidR="00FA11B5" w:rsidRPr="001D2306" w:rsidRDefault="00FA11B5" w:rsidP="000669E4">
            <w:pPr>
              <w:pStyle w:val="Sinespaciado"/>
              <w:rPr>
                <w:rFonts w:ascii="Verdana" w:hAnsi="Verdana"/>
              </w:rPr>
            </w:pPr>
            <w:r w:rsidRPr="001D2306">
              <w:rPr>
                <w:rFonts w:ascii="Verdana" w:hAnsi="Verdana"/>
              </w:rPr>
              <w:t>• Citas a referencias según formato APA</w:t>
            </w:r>
          </w:p>
        </w:tc>
      </w:tr>
      <w:tr w:rsidR="00FA11B5" w:rsidRPr="001D2306" w14:paraId="49A72E27" w14:textId="77777777" w:rsidTr="000669E4">
        <w:tc>
          <w:tcPr>
            <w:tcW w:w="8828" w:type="dxa"/>
            <w:gridSpan w:val="2"/>
          </w:tcPr>
          <w:p w14:paraId="76C0486B" w14:textId="77777777" w:rsidR="00FA11B5" w:rsidRPr="001D2306" w:rsidRDefault="00FA11B5" w:rsidP="000669E4">
            <w:pPr>
              <w:pStyle w:val="Sinespaciado"/>
              <w:rPr>
                <w:rFonts w:ascii="Verdana" w:hAnsi="Verdana"/>
              </w:rPr>
            </w:pPr>
            <w:r w:rsidRPr="001D2306">
              <w:rPr>
                <w:rFonts w:ascii="Verdana" w:hAnsi="Verdana"/>
              </w:rPr>
              <w:t>• Bibliografía incluye todas las fuentes primarias y secundarias citadas</w:t>
            </w:r>
          </w:p>
        </w:tc>
      </w:tr>
      <w:tr w:rsidR="00FA11B5" w:rsidRPr="001D2306" w14:paraId="3AD0D110" w14:textId="77777777" w:rsidTr="000669E4">
        <w:tc>
          <w:tcPr>
            <w:tcW w:w="8114" w:type="dxa"/>
          </w:tcPr>
          <w:p w14:paraId="2DA25C9F" w14:textId="77777777" w:rsidR="00FA11B5" w:rsidRPr="001D2306" w:rsidRDefault="00FA11B5" w:rsidP="000669E4">
            <w:pPr>
              <w:pStyle w:val="Sinespaciado"/>
              <w:rPr>
                <w:rFonts w:ascii="Verdana" w:hAnsi="Verdana"/>
              </w:rPr>
            </w:pPr>
            <w:r w:rsidRPr="001D2306">
              <w:rPr>
                <w:rFonts w:ascii="Verdana" w:hAnsi="Verdana"/>
              </w:rPr>
              <w:t>NOTA</w:t>
            </w:r>
          </w:p>
        </w:tc>
        <w:tc>
          <w:tcPr>
            <w:tcW w:w="714" w:type="dxa"/>
          </w:tcPr>
          <w:p w14:paraId="48C7FA0E" w14:textId="77777777" w:rsidR="00FA11B5" w:rsidRPr="001D2306" w:rsidRDefault="00FA11B5" w:rsidP="000669E4">
            <w:pPr>
              <w:pStyle w:val="Sinespaciado"/>
              <w:rPr>
                <w:rFonts w:ascii="Verdana" w:hAnsi="Verdana"/>
              </w:rPr>
            </w:pPr>
          </w:p>
        </w:tc>
      </w:tr>
      <w:tr w:rsidR="00FA11B5" w:rsidRPr="001D2306" w14:paraId="0F2E0CF7" w14:textId="77777777" w:rsidTr="000669E4">
        <w:tc>
          <w:tcPr>
            <w:tcW w:w="8828" w:type="dxa"/>
            <w:gridSpan w:val="2"/>
          </w:tcPr>
          <w:p w14:paraId="77F134D1"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7B84263D" w14:textId="77777777" w:rsidR="00FA11B5" w:rsidRPr="001D2306" w:rsidRDefault="00FA11B5" w:rsidP="000669E4">
            <w:pPr>
              <w:pStyle w:val="Sinespaciado"/>
              <w:rPr>
                <w:rFonts w:ascii="Verdana" w:hAnsi="Verdana"/>
              </w:rPr>
            </w:pPr>
          </w:p>
          <w:p w14:paraId="17BBFD28" w14:textId="77777777" w:rsidR="00FA11B5" w:rsidRPr="001D2306" w:rsidRDefault="00FA11B5" w:rsidP="000669E4">
            <w:pPr>
              <w:pStyle w:val="Sinespaciado"/>
              <w:rPr>
                <w:rFonts w:ascii="Verdana" w:hAnsi="Verdana"/>
              </w:rPr>
            </w:pPr>
          </w:p>
          <w:p w14:paraId="21EB98E9" w14:textId="77777777" w:rsidR="00FA11B5" w:rsidRPr="001D2306" w:rsidRDefault="00FA11B5" w:rsidP="000669E4">
            <w:pPr>
              <w:pStyle w:val="Sinespaciado"/>
              <w:rPr>
                <w:rFonts w:ascii="Verdana" w:hAnsi="Verdana"/>
              </w:rPr>
            </w:pPr>
          </w:p>
          <w:p w14:paraId="6655F104" w14:textId="77777777" w:rsidR="00FA11B5" w:rsidRPr="001D2306" w:rsidRDefault="00FA11B5" w:rsidP="000669E4">
            <w:pPr>
              <w:pStyle w:val="Sinespaciado"/>
              <w:rPr>
                <w:rFonts w:ascii="Verdana" w:hAnsi="Verdana"/>
              </w:rPr>
            </w:pPr>
          </w:p>
          <w:p w14:paraId="0A0C2682" w14:textId="77777777" w:rsidR="00FA11B5" w:rsidRPr="001D2306" w:rsidRDefault="00FA11B5" w:rsidP="000669E4">
            <w:pPr>
              <w:pStyle w:val="Sinespaciado"/>
              <w:rPr>
                <w:rFonts w:ascii="Verdana" w:hAnsi="Verdana"/>
              </w:rPr>
            </w:pPr>
          </w:p>
        </w:tc>
      </w:tr>
    </w:tbl>
    <w:p w14:paraId="74B41AFF" w14:textId="77777777" w:rsidR="00FA11B5" w:rsidRPr="001D2306" w:rsidRDefault="00FA11B5" w:rsidP="00FA11B5">
      <w:pPr>
        <w:pStyle w:val="Sinespaciado"/>
        <w:jc w:val="both"/>
        <w:rPr>
          <w:rFonts w:ascii="Verdana" w:hAnsi="Verdana"/>
        </w:rPr>
      </w:pPr>
    </w:p>
    <w:p w14:paraId="3C7C9C7A" w14:textId="54D08A2B" w:rsidR="001C2068" w:rsidRDefault="001C2068">
      <w:pPr>
        <w:rPr>
          <w:rFonts w:ascii="Verdana" w:hAnsi="Verdana"/>
        </w:rPr>
      </w:pPr>
      <w:r>
        <w:rPr>
          <w:rFonts w:ascii="Verdana" w:hAnsi="Verdana"/>
        </w:rPr>
        <w:br w:type="page"/>
      </w:r>
    </w:p>
    <w:p w14:paraId="138BC745" w14:textId="77777777" w:rsidR="00FA11B5" w:rsidRDefault="00FA11B5" w:rsidP="00FA11B5">
      <w:pPr>
        <w:pStyle w:val="Sinespaciado"/>
        <w:jc w:val="both"/>
        <w:rPr>
          <w:rFonts w:ascii="Verdana" w:hAnsi="Verdana"/>
        </w:rPr>
      </w:pPr>
    </w:p>
    <w:p w14:paraId="74685876" w14:textId="77777777" w:rsidR="00FA11B5" w:rsidRPr="001D2306" w:rsidRDefault="00FA11B5" w:rsidP="00FA11B5">
      <w:pPr>
        <w:pStyle w:val="Sinespaciado"/>
        <w:jc w:val="both"/>
        <w:rPr>
          <w:rFonts w:ascii="Verdana" w:hAnsi="Verdana"/>
        </w:rPr>
      </w:pPr>
      <w:r w:rsidRPr="001D2306">
        <w:rPr>
          <w:rFonts w:ascii="Verdana" w:hAnsi="Verdana"/>
        </w:rPr>
        <w:t>Planteamiento del problema (20%)</w:t>
      </w:r>
    </w:p>
    <w:p w14:paraId="6216A21F"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14"/>
        <w:gridCol w:w="714"/>
      </w:tblGrid>
      <w:tr w:rsidR="00FA11B5" w:rsidRPr="001D2306" w14:paraId="253F9718" w14:textId="77777777" w:rsidTr="000669E4">
        <w:tc>
          <w:tcPr>
            <w:tcW w:w="8828" w:type="dxa"/>
            <w:gridSpan w:val="2"/>
          </w:tcPr>
          <w:p w14:paraId="195677D3"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3B1FBC3E" w14:textId="77777777" w:rsidTr="000669E4">
        <w:tc>
          <w:tcPr>
            <w:tcW w:w="8828" w:type="dxa"/>
            <w:gridSpan w:val="2"/>
          </w:tcPr>
          <w:p w14:paraId="13944B76" w14:textId="77777777" w:rsidR="00FA11B5" w:rsidRPr="001D2306" w:rsidRDefault="00FA11B5" w:rsidP="000669E4">
            <w:pPr>
              <w:pStyle w:val="Sinespaciado"/>
              <w:rPr>
                <w:rFonts w:ascii="Verdana" w:hAnsi="Verdana"/>
              </w:rPr>
            </w:pPr>
            <w:r w:rsidRPr="001D2306">
              <w:rPr>
                <w:rFonts w:ascii="Verdana" w:hAnsi="Verdana"/>
              </w:rPr>
              <w:t>El problema se presenta claramente explicitado y desarrollado en el informe de tesis en coherencia con los antecedentes teóricos y empíricos actualizados</w:t>
            </w:r>
          </w:p>
        </w:tc>
      </w:tr>
      <w:tr w:rsidR="00FA11B5" w:rsidRPr="001D2306" w14:paraId="592EB1B7" w14:textId="77777777" w:rsidTr="000669E4">
        <w:tc>
          <w:tcPr>
            <w:tcW w:w="8828" w:type="dxa"/>
            <w:gridSpan w:val="2"/>
          </w:tcPr>
          <w:p w14:paraId="4B857036" w14:textId="77777777" w:rsidR="00FA11B5" w:rsidRPr="001D2306" w:rsidRDefault="00FA11B5" w:rsidP="000669E4">
            <w:pPr>
              <w:pStyle w:val="Sinespaciado"/>
              <w:rPr>
                <w:rFonts w:ascii="Verdana" w:hAnsi="Verdana"/>
              </w:rPr>
            </w:pPr>
            <w:r w:rsidRPr="001D2306">
              <w:rPr>
                <w:rFonts w:ascii="Verdana" w:hAnsi="Verdana"/>
              </w:rPr>
              <w:t>Formulación de la pregunta, hipótesis, y/o supuestos correctamente delimitadas</w:t>
            </w:r>
          </w:p>
        </w:tc>
      </w:tr>
      <w:tr w:rsidR="00FA11B5" w:rsidRPr="001D2306" w14:paraId="019F7504" w14:textId="77777777" w:rsidTr="000669E4">
        <w:tc>
          <w:tcPr>
            <w:tcW w:w="8828" w:type="dxa"/>
            <w:gridSpan w:val="2"/>
          </w:tcPr>
          <w:p w14:paraId="6F649B1C" w14:textId="77777777" w:rsidR="00FA11B5" w:rsidRPr="001D2306" w:rsidRDefault="00FA11B5" w:rsidP="000669E4">
            <w:pPr>
              <w:pStyle w:val="Sinespaciado"/>
              <w:rPr>
                <w:rFonts w:ascii="Verdana" w:hAnsi="Verdana"/>
              </w:rPr>
            </w:pPr>
            <w:r w:rsidRPr="001D2306">
              <w:rPr>
                <w:rFonts w:ascii="Verdana" w:hAnsi="Verdana"/>
              </w:rPr>
              <w:t>Objetivo general y objetivos específicos correctamente formulados</w:t>
            </w:r>
          </w:p>
        </w:tc>
      </w:tr>
      <w:tr w:rsidR="00FA11B5" w:rsidRPr="001D2306" w14:paraId="31D88108" w14:textId="77777777" w:rsidTr="000669E4">
        <w:tc>
          <w:tcPr>
            <w:tcW w:w="8828" w:type="dxa"/>
            <w:gridSpan w:val="2"/>
          </w:tcPr>
          <w:p w14:paraId="5D58C709" w14:textId="77777777" w:rsidR="00FA11B5" w:rsidRPr="001D2306" w:rsidRDefault="00FA11B5" w:rsidP="000669E4">
            <w:pPr>
              <w:pStyle w:val="Sinespaciado"/>
              <w:rPr>
                <w:rFonts w:ascii="Verdana" w:hAnsi="Verdana"/>
              </w:rPr>
            </w:pPr>
            <w:r w:rsidRPr="001D2306">
              <w:rPr>
                <w:rFonts w:ascii="Verdana" w:hAnsi="Verdana"/>
              </w:rPr>
              <w:t>El objeto de estudio es pertinente a las líneas de investigación del doctorado y responde a necesidades de generación de conocimiento específico.</w:t>
            </w:r>
          </w:p>
        </w:tc>
      </w:tr>
      <w:tr w:rsidR="00FA11B5" w:rsidRPr="001D2306" w14:paraId="1BB71354" w14:textId="77777777" w:rsidTr="000669E4">
        <w:tc>
          <w:tcPr>
            <w:tcW w:w="8114" w:type="dxa"/>
          </w:tcPr>
          <w:p w14:paraId="59DAF043" w14:textId="77777777" w:rsidR="00FA11B5" w:rsidRPr="001D2306" w:rsidRDefault="00FA11B5" w:rsidP="000669E4">
            <w:pPr>
              <w:pStyle w:val="Sinespaciado"/>
              <w:rPr>
                <w:rFonts w:ascii="Verdana" w:hAnsi="Verdana"/>
              </w:rPr>
            </w:pPr>
            <w:r w:rsidRPr="001D2306">
              <w:rPr>
                <w:rFonts w:ascii="Verdana" w:hAnsi="Verdana"/>
              </w:rPr>
              <w:t>NOTA</w:t>
            </w:r>
          </w:p>
        </w:tc>
        <w:tc>
          <w:tcPr>
            <w:tcW w:w="714" w:type="dxa"/>
          </w:tcPr>
          <w:p w14:paraId="3F402ACF" w14:textId="77777777" w:rsidR="00FA11B5" w:rsidRPr="001D2306" w:rsidRDefault="00FA11B5" w:rsidP="000669E4">
            <w:pPr>
              <w:pStyle w:val="Sinespaciado"/>
              <w:rPr>
                <w:rFonts w:ascii="Verdana" w:hAnsi="Verdana"/>
              </w:rPr>
            </w:pPr>
          </w:p>
        </w:tc>
      </w:tr>
      <w:tr w:rsidR="00FA11B5" w:rsidRPr="001D2306" w14:paraId="19F35C4D" w14:textId="77777777" w:rsidTr="000669E4">
        <w:tc>
          <w:tcPr>
            <w:tcW w:w="8828" w:type="dxa"/>
            <w:gridSpan w:val="2"/>
          </w:tcPr>
          <w:p w14:paraId="596D45F8"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50222DBC" w14:textId="77777777" w:rsidR="00FA11B5" w:rsidRPr="001D2306" w:rsidRDefault="00FA11B5" w:rsidP="000669E4">
            <w:pPr>
              <w:pStyle w:val="Sinespaciado"/>
              <w:rPr>
                <w:rFonts w:ascii="Verdana" w:hAnsi="Verdana"/>
              </w:rPr>
            </w:pPr>
          </w:p>
          <w:p w14:paraId="4A415BB0" w14:textId="77777777" w:rsidR="00FA11B5" w:rsidRPr="001D2306" w:rsidRDefault="00FA11B5" w:rsidP="000669E4">
            <w:pPr>
              <w:pStyle w:val="Sinespaciado"/>
              <w:rPr>
                <w:rFonts w:ascii="Verdana" w:hAnsi="Verdana"/>
              </w:rPr>
            </w:pPr>
          </w:p>
          <w:p w14:paraId="48675956" w14:textId="77777777" w:rsidR="00FA11B5" w:rsidRPr="001D2306" w:rsidRDefault="00FA11B5" w:rsidP="000669E4">
            <w:pPr>
              <w:pStyle w:val="Sinespaciado"/>
              <w:rPr>
                <w:rFonts w:ascii="Verdana" w:hAnsi="Verdana"/>
              </w:rPr>
            </w:pPr>
          </w:p>
          <w:p w14:paraId="3FDB0F62" w14:textId="77777777" w:rsidR="00FA11B5" w:rsidRPr="001D2306" w:rsidRDefault="00FA11B5" w:rsidP="000669E4">
            <w:pPr>
              <w:pStyle w:val="Sinespaciado"/>
              <w:rPr>
                <w:rFonts w:ascii="Verdana" w:hAnsi="Verdana"/>
              </w:rPr>
            </w:pPr>
          </w:p>
          <w:p w14:paraId="51EA05F5" w14:textId="77777777" w:rsidR="00FA11B5" w:rsidRPr="001D2306" w:rsidRDefault="00FA11B5" w:rsidP="000669E4">
            <w:pPr>
              <w:pStyle w:val="Sinespaciado"/>
              <w:rPr>
                <w:rFonts w:ascii="Verdana" w:hAnsi="Verdana"/>
              </w:rPr>
            </w:pPr>
          </w:p>
        </w:tc>
      </w:tr>
    </w:tbl>
    <w:p w14:paraId="2828B6B6" w14:textId="77777777" w:rsidR="00FA11B5" w:rsidRPr="001D2306" w:rsidRDefault="00FA11B5" w:rsidP="00FA11B5">
      <w:pPr>
        <w:pStyle w:val="Sinespaciado"/>
        <w:jc w:val="both"/>
        <w:rPr>
          <w:rFonts w:ascii="Verdana" w:hAnsi="Verdana"/>
        </w:rPr>
      </w:pPr>
    </w:p>
    <w:p w14:paraId="3CF63B8F" w14:textId="77777777" w:rsidR="00FA11B5" w:rsidRPr="001D2306" w:rsidRDefault="00FA11B5" w:rsidP="00FA11B5">
      <w:pPr>
        <w:pStyle w:val="Sinespaciado"/>
        <w:jc w:val="both"/>
        <w:rPr>
          <w:rFonts w:ascii="Verdana" w:hAnsi="Verdana"/>
        </w:rPr>
      </w:pPr>
      <w:r w:rsidRPr="001D2306">
        <w:rPr>
          <w:rFonts w:ascii="Verdana" w:hAnsi="Verdana"/>
        </w:rPr>
        <w:t>Marco teórico (15%)</w:t>
      </w:r>
    </w:p>
    <w:p w14:paraId="4D57B5D0"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72"/>
        <w:gridCol w:w="656"/>
      </w:tblGrid>
      <w:tr w:rsidR="00FA11B5" w:rsidRPr="001D2306" w14:paraId="0AC8D2E6" w14:textId="77777777" w:rsidTr="000669E4">
        <w:tc>
          <w:tcPr>
            <w:tcW w:w="8828" w:type="dxa"/>
            <w:gridSpan w:val="2"/>
          </w:tcPr>
          <w:p w14:paraId="38E6D6BD"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6790DFD0" w14:textId="77777777" w:rsidTr="000669E4">
        <w:tc>
          <w:tcPr>
            <w:tcW w:w="8828" w:type="dxa"/>
            <w:gridSpan w:val="2"/>
          </w:tcPr>
          <w:p w14:paraId="554F8AE9" w14:textId="77777777" w:rsidR="00FA11B5" w:rsidRPr="001D2306" w:rsidRDefault="00FA11B5" w:rsidP="000669E4">
            <w:pPr>
              <w:pStyle w:val="Sinespaciado"/>
              <w:rPr>
                <w:rFonts w:ascii="Verdana" w:hAnsi="Verdana"/>
              </w:rPr>
            </w:pPr>
            <w:r w:rsidRPr="001D2306">
              <w:rPr>
                <w:rFonts w:ascii="Verdana" w:hAnsi="Verdana"/>
              </w:rPr>
              <w:t>• Selección y desarrollo de una perspectiva teórica delimitada</w:t>
            </w:r>
          </w:p>
        </w:tc>
      </w:tr>
      <w:tr w:rsidR="00FA11B5" w:rsidRPr="001D2306" w14:paraId="2CCC3FF7" w14:textId="77777777" w:rsidTr="000669E4">
        <w:tc>
          <w:tcPr>
            <w:tcW w:w="8828" w:type="dxa"/>
            <w:gridSpan w:val="2"/>
          </w:tcPr>
          <w:p w14:paraId="3BE7203B" w14:textId="77777777" w:rsidR="00FA11B5" w:rsidRPr="001D2306" w:rsidRDefault="00FA11B5" w:rsidP="000669E4">
            <w:pPr>
              <w:pStyle w:val="Sinespaciado"/>
              <w:rPr>
                <w:rFonts w:ascii="Verdana" w:hAnsi="Verdana"/>
              </w:rPr>
            </w:pPr>
            <w:r w:rsidRPr="001D2306">
              <w:rPr>
                <w:rFonts w:ascii="Verdana" w:hAnsi="Verdana"/>
              </w:rPr>
              <w:t>• Análisis de la teoría con autores clave y representativos</w:t>
            </w:r>
          </w:p>
        </w:tc>
      </w:tr>
      <w:tr w:rsidR="00FA11B5" w:rsidRPr="001D2306" w14:paraId="59F17E17" w14:textId="77777777" w:rsidTr="000669E4">
        <w:tc>
          <w:tcPr>
            <w:tcW w:w="8828" w:type="dxa"/>
            <w:gridSpan w:val="2"/>
          </w:tcPr>
          <w:p w14:paraId="32BEB9FA" w14:textId="77777777" w:rsidR="00FA11B5" w:rsidRPr="001D2306" w:rsidRDefault="00FA11B5" w:rsidP="000669E4">
            <w:pPr>
              <w:pStyle w:val="Sinespaciado"/>
              <w:rPr>
                <w:rFonts w:ascii="Verdana" w:hAnsi="Verdana"/>
              </w:rPr>
            </w:pPr>
            <w:r w:rsidRPr="001D2306">
              <w:rPr>
                <w:rFonts w:ascii="Verdana" w:hAnsi="Verdana"/>
              </w:rPr>
              <w:t>• Relaciona conceptos, teorías, normativa e investigaciones empíricas con el análisis de los datos en el apartado de resultados</w:t>
            </w:r>
          </w:p>
        </w:tc>
      </w:tr>
      <w:tr w:rsidR="00FA11B5" w:rsidRPr="001D2306" w14:paraId="11803B6D" w14:textId="77777777" w:rsidTr="000669E4">
        <w:tc>
          <w:tcPr>
            <w:tcW w:w="8172" w:type="dxa"/>
          </w:tcPr>
          <w:p w14:paraId="207F2321" w14:textId="77777777" w:rsidR="00FA11B5" w:rsidRPr="001D2306" w:rsidRDefault="00FA11B5" w:rsidP="000669E4">
            <w:pPr>
              <w:pStyle w:val="Sinespaciado"/>
              <w:rPr>
                <w:rFonts w:ascii="Verdana" w:hAnsi="Verdana"/>
              </w:rPr>
            </w:pPr>
            <w:r w:rsidRPr="001D2306">
              <w:rPr>
                <w:rFonts w:ascii="Verdana" w:hAnsi="Verdana"/>
              </w:rPr>
              <w:t>NOTA</w:t>
            </w:r>
          </w:p>
        </w:tc>
        <w:tc>
          <w:tcPr>
            <w:tcW w:w="656" w:type="dxa"/>
          </w:tcPr>
          <w:p w14:paraId="48737C9C" w14:textId="77777777" w:rsidR="00FA11B5" w:rsidRPr="001D2306" w:rsidRDefault="00FA11B5" w:rsidP="000669E4">
            <w:pPr>
              <w:pStyle w:val="Sinespaciado"/>
              <w:rPr>
                <w:rFonts w:ascii="Verdana" w:hAnsi="Verdana"/>
              </w:rPr>
            </w:pPr>
          </w:p>
        </w:tc>
      </w:tr>
      <w:tr w:rsidR="00FA11B5" w:rsidRPr="001D2306" w14:paraId="7C009461" w14:textId="77777777" w:rsidTr="000669E4">
        <w:tc>
          <w:tcPr>
            <w:tcW w:w="8828" w:type="dxa"/>
            <w:gridSpan w:val="2"/>
          </w:tcPr>
          <w:p w14:paraId="7F747466"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31A268EA" w14:textId="77777777" w:rsidR="00FA11B5" w:rsidRPr="001D2306" w:rsidRDefault="00FA11B5" w:rsidP="000669E4">
            <w:pPr>
              <w:pStyle w:val="Sinespaciado"/>
              <w:rPr>
                <w:rFonts w:ascii="Verdana" w:hAnsi="Verdana"/>
              </w:rPr>
            </w:pPr>
          </w:p>
          <w:p w14:paraId="3E9F963A" w14:textId="77777777" w:rsidR="00FA11B5" w:rsidRPr="001D2306" w:rsidRDefault="00FA11B5" w:rsidP="000669E4">
            <w:pPr>
              <w:pStyle w:val="Sinespaciado"/>
              <w:rPr>
                <w:rFonts w:ascii="Verdana" w:hAnsi="Verdana"/>
              </w:rPr>
            </w:pPr>
          </w:p>
          <w:p w14:paraId="0B52F1E9" w14:textId="77777777" w:rsidR="00FA11B5" w:rsidRPr="001D2306" w:rsidRDefault="00FA11B5" w:rsidP="000669E4">
            <w:pPr>
              <w:pStyle w:val="Sinespaciado"/>
              <w:rPr>
                <w:rFonts w:ascii="Verdana" w:hAnsi="Verdana"/>
              </w:rPr>
            </w:pPr>
          </w:p>
          <w:p w14:paraId="08172C06" w14:textId="77777777" w:rsidR="00FA11B5" w:rsidRPr="001D2306" w:rsidRDefault="00FA11B5" w:rsidP="000669E4">
            <w:pPr>
              <w:pStyle w:val="Sinespaciado"/>
              <w:rPr>
                <w:rFonts w:ascii="Verdana" w:hAnsi="Verdana"/>
              </w:rPr>
            </w:pPr>
          </w:p>
        </w:tc>
      </w:tr>
    </w:tbl>
    <w:p w14:paraId="3D4941E7" w14:textId="77777777" w:rsidR="00FA11B5" w:rsidRPr="001D2306" w:rsidRDefault="00FA11B5" w:rsidP="00FA11B5">
      <w:pPr>
        <w:pStyle w:val="Sinespaciado"/>
        <w:jc w:val="both"/>
        <w:rPr>
          <w:rFonts w:ascii="Verdana" w:hAnsi="Verdana"/>
        </w:rPr>
      </w:pPr>
    </w:p>
    <w:p w14:paraId="3E720DB7" w14:textId="77777777" w:rsidR="00FA11B5" w:rsidRPr="001D2306" w:rsidRDefault="00FA11B5" w:rsidP="00FA11B5">
      <w:pPr>
        <w:pStyle w:val="Sinespaciado"/>
        <w:jc w:val="both"/>
        <w:rPr>
          <w:rFonts w:ascii="Verdana" w:hAnsi="Verdana"/>
        </w:rPr>
      </w:pPr>
      <w:r w:rsidRPr="001D2306">
        <w:rPr>
          <w:rFonts w:ascii="Verdana" w:hAnsi="Verdana"/>
        </w:rPr>
        <w:t>Metodología (20%)</w:t>
      </w:r>
    </w:p>
    <w:p w14:paraId="3884F44E"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72"/>
        <w:gridCol w:w="656"/>
      </w:tblGrid>
      <w:tr w:rsidR="00FA11B5" w:rsidRPr="001D2306" w14:paraId="2C7FC055" w14:textId="77777777" w:rsidTr="000669E4">
        <w:tc>
          <w:tcPr>
            <w:tcW w:w="8828" w:type="dxa"/>
            <w:gridSpan w:val="2"/>
          </w:tcPr>
          <w:p w14:paraId="5F9D3178"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3C871367" w14:textId="77777777" w:rsidTr="000669E4">
        <w:tc>
          <w:tcPr>
            <w:tcW w:w="8828" w:type="dxa"/>
            <w:gridSpan w:val="2"/>
          </w:tcPr>
          <w:p w14:paraId="3C023A65" w14:textId="77777777" w:rsidR="00FA11B5" w:rsidRPr="001D2306" w:rsidRDefault="00FA11B5" w:rsidP="000669E4">
            <w:pPr>
              <w:pStyle w:val="Sinespaciado"/>
              <w:rPr>
                <w:rFonts w:ascii="Verdana" w:hAnsi="Verdana"/>
              </w:rPr>
            </w:pPr>
            <w:r w:rsidRPr="001D2306">
              <w:rPr>
                <w:rFonts w:ascii="Verdana" w:hAnsi="Verdana"/>
              </w:rPr>
              <w:t>Presenta coherencia entre el problema de investigación y el paradigma epistemológico asumido y justifica su postura epistémica.</w:t>
            </w:r>
          </w:p>
        </w:tc>
      </w:tr>
      <w:tr w:rsidR="00FA11B5" w:rsidRPr="001D2306" w14:paraId="10F2408D" w14:textId="77777777" w:rsidTr="000669E4">
        <w:tc>
          <w:tcPr>
            <w:tcW w:w="8828" w:type="dxa"/>
            <w:gridSpan w:val="2"/>
          </w:tcPr>
          <w:p w14:paraId="250020AD" w14:textId="77777777" w:rsidR="00FA11B5" w:rsidRPr="001D2306" w:rsidRDefault="00FA11B5" w:rsidP="000669E4">
            <w:pPr>
              <w:pStyle w:val="Sinespaciado"/>
              <w:rPr>
                <w:rFonts w:ascii="Verdana" w:hAnsi="Verdana"/>
              </w:rPr>
            </w:pPr>
            <w:r w:rsidRPr="001D2306">
              <w:rPr>
                <w:rFonts w:ascii="Verdana" w:hAnsi="Verdana"/>
              </w:rPr>
              <w:t>Considera en el diseño principios y aspectos éticos frente a su problemática, los participantes y/o sujetos de investigación.</w:t>
            </w:r>
          </w:p>
        </w:tc>
      </w:tr>
      <w:tr w:rsidR="00FA11B5" w:rsidRPr="001D2306" w14:paraId="654692B6" w14:textId="77777777" w:rsidTr="000669E4">
        <w:tc>
          <w:tcPr>
            <w:tcW w:w="8828" w:type="dxa"/>
            <w:gridSpan w:val="2"/>
          </w:tcPr>
          <w:p w14:paraId="38A32170" w14:textId="77777777" w:rsidR="00FA11B5" w:rsidRPr="001D2306" w:rsidRDefault="00FA11B5" w:rsidP="000669E4">
            <w:pPr>
              <w:pStyle w:val="Sinespaciado"/>
              <w:rPr>
                <w:rFonts w:ascii="Verdana" w:hAnsi="Verdana"/>
              </w:rPr>
            </w:pPr>
            <w:r w:rsidRPr="001D2306">
              <w:rPr>
                <w:rFonts w:ascii="Verdana" w:hAnsi="Verdana"/>
              </w:rPr>
              <w:t>El diseño investigativo se ajusta a los objetivos y a las variables de la investigación.</w:t>
            </w:r>
          </w:p>
        </w:tc>
      </w:tr>
      <w:tr w:rsidR="00FA11B5" w:rsidRPr="001D2306" w14:paraId="7DBEBD90" w14:textId="77777777" w:rsidTr="000669E4">
        <w:tc>
          <w:tcPr>
            <w:tcW w:w="8828" w:type="dxa"/>
            <w:gridSpan w:val="2"/>
          </w:tcPr>
          <w:p w14:paraId="5F7745D4" w14:textId="77777777" w:rsidR="00FA11B5" w:rsidRPr="001D2306" w:rsidRDefault="00FA11B5" w:rsidP="000669E4">
            <w:pPr>
              <w:pStyle w:val="Sinespaciado"/>
              <w:rPr>
                <w:rFonts w:ascii="Verdana" w:hAnsi="Verdana"/>
              </w:rPr>
            </w:pPr>
            <w:r w:rsidRPr="001D2306">
              <w:rPr>
                <w:rFonts w:ascii="Verdana" w:hAnsi="Verdana"/>
              </w:rPr>
              <w:lastRenderedPageBreak/>
              <w:t>La muestra y/o participantes de la investigación resulta coherente y pertinente con la propuesta investigativa.</w:t>
            </w:r>
          </w:p>
        </w:tc>
      </w:tr>
      <w:tr w:rsidR="00FA11B5" w:rsidRPr="001D2306" w14:paraId="281C00E4" w14:textId="77777777" w:rsidTr="000669E4">
        <w:tc>
          <w:tcPr>
            <w:tcW w:w="8828" w:type="dxa"/>
            <w:gridSpan w:val="2"/>
          </w:tcPr>
          <w:p w14:paraId="197B3E91" w14:textId="77777777" w:rsidR="00FA11B5" w:rsidRPr="001D2306" w:rsidRDefault="00FA11B5" w:rsidP="000669E4">
            <w:pPr>
              <w:pStyle w:val="Sinespaciado"/>
              <w:rPr>
                <w:rFonts w:ascii="Verdana" w:hAnsi="Verdana"/>
              </w:rPr>
            </w:pPr>
            <w:r w:rsidRPr="001D2306">
              <w:rPr>
                <w:rFonts w:ascii="Verdana" w:hAnsi="Verdana"/>
              </w:rPr>
              <w:t>Las técnicas e instrumentos de recogida de datos son pertinentes al objeto de estudio y diseño de investigación.</w:t>
            </w:r>
          </w:p>
        </w:tc>
      </w:tr>
      <w:tr w:rsidR="00FA11B5" w:rsidRPr="001D2306" w14:paraId="1DE35BE9" w14:textId="77777777" w:rsidTr="000669E4">
        <w:tc>
          <w:tcPr>
            <w:tcW w:w="8828" w:type="dxa"/>
            <w:gridSpan w:val="2"/>
          </w:tcPr>
          <w:p w14:paraId="555AF7DA" w14:textId="77777777" w:rsidR="00FA11B5" w:rsidRPr="001D2306" w:rsidRDefault="00FA11B5" w:rsidP="000669E4">
            <w:pPr>
              <w:pStyle w:val="Sinespaciado"/>
              <w:rPr>
                <w:rFonts w:ascii="Verdana" w:hAnsi="Verdana"/>
              </w:rPr>
            </w:pPr>
            <w:r w:rsidRPr="001D2306">
              <w:rPr>
                <w:rFonts w:ascii="Verdana" w:hAnsi="Verdana"/>
              </w:rPr>
              <w:t>Las técnicas de análisis de datos se ajustan  al diseño investigativo propuesto.</w:t>
            </w:r>
          </w:p>
        </w:tc>
      </w:tr>
      <w:tr w:rsidR="00FA11B5" w:rsidRPr="001D2306" w14:paraId="45915844" w14:textId="77777777" w:rsidTr="000669E4">
        <w:tc>
          <w:tcPr>
            <w:tcW w:w="8828" w:type="dxa"/>
            <w:gridSpan w:val="2"/>
          </w:tcPr>
          <w:p w14:paraId="3649BAD5" w14:textId="77777777" w:rsidR="00FA11B5" w:rsidRPr="001D2306" w:rsidRDefault="00FA11B5" w:rsidP="000669E4">
            <w:pPr>
              <w:pStyle w:val="Sinespaciado"/>
              <w:rPr>
                <w:rFonts w:ascii="Verdana" w:hAnsi="Verdana"/>
              </w:rPr>
            </w:pPr>
            <w:r w:rsidRPr="001D2306">
              <w:rPr>
                <w:rFonts w:ascii="Verdana" w:hAnsi="Verdana"/>
              </w:rPr>
              <w:t>El análisis realizado se presenta de manera comprensible.</w:t>
            </w:r>
          </w:p>
        </w:tc>
      </w:tr>
      <w:tr w:rsidR="00FA11B5" w:rsidRPr="001D2306" w14:paraId="6F7C129B" w14:textId="77777777" w:rsidTr="000669E4">
        <w:tc>
          <w:tcPr>
            <w:tcW w:w="8172" w:type="dxa"/>
          </w:tcPr>
          <w:p w14:paraId="73F40F34" w14:textId="77777777" w:rsidR="00FA11B5" w:rsidRPr="001D2306" w:rsidRDefault="00FA11B5" w:rsidP="000669E4">
            <w:pPr>
              <w:pStyle w:val="Sinespaciado"/>
              <w:rPr>
                <w:rFonts w:ascii="Verdana" w:hAnsi="Verdana"/>
              </w:rPr>
            </w:pPr>
            <w:r w:rsidRPr="001D2306">
              <w:rPr>
                <w:rFonts w:ascii="Verdana" w:hAnsi="Verdana"/>
              </w:rPr>
              <w:t>NOTA</w:t>
            </w:r>
          </w:p>
        </w:tc>
        <w:tc>
          <w:tcPr>
            <w:tcW w:w="656" w:type="dxa"/>
          </w:tcPr>
          <w:p w14:paraId="74F82A4F" w14:textId="77777777" w:rsidR="00FA11B5" w:rsidRPr="001D2306" w:rsidRDefault="00FA11B5" w:rsidP="000669E4">
            <w:pPr>
              <w:pStyle w:val="Sinespaciado"/>
              <w:rPr>
                <w:rFonts w:ascii="Verdana" w:hAnsi="Verdana"/>
              </w:rPr>
            </w:pPr>
          </w:p>
        </w:tc>
      </w:tr>
      <w:tr w:rsidR="00FA11B5" w:rsidRPr="001D2306" w14:paraId="11E9DA4B" w14:textId="77777777" w:rsidTr="000669E4">
        <w:tc>
          <w:tcPr>
            <w:tcW w:w="8828" w:type="dxa"/>
            <w:gridSpan w:val="2"/>
          </w:tcPr>
          <w:p w14:paraId="05E2B288"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64E7C65F" w14:textId="77777777" w:rsidR="00FA11B5" w:rsidRPr="001D2306" w:rsidRDefault="00FA11B5" w:rsidP="000669E4">
            <w:pPr>
              <w:pStyle w:val="Sinespaciado"/>
              <w:rPr>
                <w:rFonts w:ascii="Verdana" w:hAnsi="Verdana"/>
              </w:rPr>
            </w:pPr>
          </w:p>
          <w:p w14:paraId="2AB228D8" w14:textId="77777777" w:rsidR="00FA11B5" w:rsidRPr="001D2306" w:rsidRDefault="00FA11B5" w:rsidP="000669E4">
            <w:pPr>
              <w:pStyle w:val="Sinespaciado"/>
              <w:rPr>
                <w:rFonts w:ascii="Verdana" w:hAnsi="Verdana"/>
              </w:rPr>
            </w:pPr>
          </w:p>
          <w:p w14:paraId="0FD5A364" w14:textId="77777777" w:rsidR="00FA11B5" w:rsidRPr="001D2306" w:rsidRDefault="00FA11B5" w:rsidP="000669E4">
            <w:pPr>
              <w:pStyle w:val="Sinespaciado"/>
              <w:rPr>
                <w:rFonts w:ascii="Verdana" w:hAnsi="Verdana"/>
              </w:rPr>
            </w:pPr>
          </w:p>
        </w:tc>
      </w:tr>
    </w:tbl>
    <w:p w14:paraId="5368341B" w14:textId="77777777" w:rsidR="00FA11B5" w:rsidRPr="001D2306" w:rsidRDefault="00FA11B5" w:rsidP="00FA11B5">
      <w:pPr>
        <w:pStyle w:val="Sinespaciado"/>
        <w:jc w:val="both"/>
        <w:rPr>
          <w:rFonts w:ascii="Verdana" w:hAnsi="Verdana"/>
        </w:rPr>
      </w:pPr>
      <w:r w:rsidRPr="001D2306">
        <w:rPr>
          <w:rFonts w:ascii="Verdana" w:hAnsi="Verdana"/>
        </w:rPr>
        <w:t>Resultados o hallazgos (20%)</w:t>
      </w:r>
    </w:p>
    <w:p w14:paraId="5FA3C6E0"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14"/>
        <w:gridCol w:w="714"/>
      </w:tblGrid>
      <w:tr w:rsidR="00FA11B5" w:rsidRPr="001D2306" w14:paraId="19FA2042" w14:textId="77777777" w:rsidTr="000669E4">
        <w:tc>
          <w:tcPr>
            <w:tcW w:w="8828" w:type="dxa"/>
            <w:gridSpan w:val="2"/>
          </w:tcPr>
          <w:p w14:paraId="29115BC3"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3DAE9892" w14:textId="77777777" w:rsidTr="000669E4">
        <w:tc>
          <w:tcPr>
            <w:tcW w:w="8828" w:type="dxa"/>
            <w:gridSpan w:val="2"/>
          </w:tcPr>
          <w:p w14:paraId="2BB44457" w14:textId="77777777" w:rsidR="00FA11B5" w:rsidRPr="001D2306" w:rsidRDefault="00FA11B5" w:rsidP="000669E4">
            <w:pPr>
              <w:pStyle w:val="Sinespaciado"/>
              <w:rPr>
                <w:rFonts w:ascii="Verdana" w:hAnsi="Verdana"/>
              </w:rPr>
            </w:pPr>
            <w:r w:rsidRPr="001D2306">
              <w:rPr>
                <w:rFonts w:ascii="Verdana" w:hAnsi="Verdana"/>
              </w:rPr>
              <w:t>Los resultados están vinculados con los objetivos de investigación y se presentan de manera clara</w:t>
            </w:r>
          </w:p>
        </w:tc>
      </w:tr>
      <w:tr w:rsidR="00FA11B5" w:rsidRPr="001D2306" w14:paraId="57E6D3BE" w14:textId="77777777" w:rsidTr="000669E4">
        <w:tc>
          <w:tcPr>
            <w:tcW w:w="8828" w:type="dxa"/>
            <w:gridSpan w:val="2"/>
          </w:tcPr>
          <w:p w14:paraId="6E1FE025" w14:textId="77777777" w:rsidR="00FA11B5" w:rsidRPr="001D2306" w:rsidRDefault="00FA11B5" w:rsidP="000669E4">
            <w:pPr>
              <w:pStyle w:val="Sinespaciado"/>
              <w:rPr>
                <w:rFonts w:ascii="Verdana" w:hAnsi="Verdana"/>
              </w:rPr>
            </w:pPr>
            <w:r w:rsidRPr="001D2306">
              <w:rPr>
                <w:rFonts w:ascii="Verdana" w:hAnsi="Verdana"/>
              </w:rPr>
              <w:t>Los resultados se presentan en coherencia con la técnica de análisis utilizada</w:t>
            </w:r>
          </w:p>
        </w:tc>
      </w:tr>
      <w:tr w:rsidR="00FA11B5" w:rsidRPr="001D2306" w14:paraId="75796F4D" w14:textId="77777777" w:rsidTr="000669E4">
        <w:tc>
          <w:tcPr>
            <w:tcW w:w="8828" w:type="dxa"/>
            <w:gridSpan w:val="2"/>
          </w:tcPr>
          <w:p w14:paraId="4D55F3DE" w14:textId="77777777" w:rsidR="00FA11B5" w:rsidRPr="001D2306" w:rsidRDefault="00FA11B5" w:rsidP="000669E4">
            <w:pPr>
              <w:pStyle w:val="Sinespaciado"/>
              <w:rPr>
                <w:rFonts w:ascii="Verdana" w:hAnsi="Verdana"/>
              </w:rPr>
            </w:pPr>
            <w:r w:rsidRPr="001D2306">
              <w:rPr>
                <w:rFonts w:ascii="Verdana" w:hAnsi="Verdana"/>
              </w:rPr>
              <w:t>Los datos son interpretados coherentemente y con criterios de rigor</w:t>
            </w:r>
          </w:p>
        </w:tc>
      </w:tr>
      <w:tr w:rsidR="00FA11B5" w:rsidRPr="001D2306" w14:paraId="2AECC97A" w14:textId="77777777" w:rsidTr="000669E4">
        <w:tc>
          <w:tcPr>
            <w:tcW w:w="8114" w:type="dxa"/>
          </w:tcPr>
          <w:p w14:paraId="4EAFCD24" w14:textId="77777777" w:rsidR="00FA11B5" w:rsidRPr="001D2306" w:rsidRDefault="00FA11B5" w:rsidP="000669E4">
            <w:pPr>
              <w:pStyle w:val="Sinespaciado"/>
              <w:rPr>
                <w:rFonts w:ascii="Verdana" w:hAnsi="Verdana"/>
              </w:rPr>
            </w:pPr>
            <w:r w:rsidRPr="001D2306">
              <w:rPr>
                <w:rFonts w:ascii="Verdana" w:hAnsi="Verdana"/>
              </w:rPr>
              <w:t>NOTA</w:t>
            </w:r>
          </w:p>
        </w:tc>
        <w:tc>
          <w:tcPr>
            <w:tcW w:w="714" w:type="dxa"/>
          </w:tcPr>
          <w:p w14:paraId="495DB4C5" w14:textId="77777777" w:rsidR="00FA11B5" w:rsidRPr="001D2306" w:rsidRDefault="00FA11B5" w:rsidP="000669E4">
            <w:pPr>
              <w:pStyle w:val="Sinespaciado"/>
              <w:rPr>
                <w:rFonts w:ascii="Verdana" w:hAnsi="Verdana"/>
              </w:rPr>
            </w:pPr>
          </w:p>
        </w:tc>
      </w:tr>
      <w:tr w:rsidR="00FA11B5" w:rsidRPr="001D2306" w14:paraId="0B9F03B6" w14:textId="77777777" w:rsidTr="000669E4">
        <w:tc>
          <w:tcPr>
            <w:tcW w:w="8828" w:type="dxa"/>
            <w:gridSpan w:val="2"/>
          </w:tcPr>
          <w:p w14:paraId="58FA13FA"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0CDD42AD" w14:textId="77777777" w:rsidR="00FA11B5" w:rsidRPr="001D2306" w:rsidRDefault="00FA11B5" w:rsidP="000669E4">
            <w:pPr>
              <w:pStyle w:val="Sinespaciado"/>
              <w:rPr>
                <w:rFonts w:ascii="Verdana" w:hAnsi="Verdana"/>
              </w:rPr>
            </w:pPr>
          </w:p>
          <w:p w14:paraId="1F53AD0F" w14:textId="77777777" w:rsidR="00FA11B5" w:rsidRPr="001D2306" w:rsidRDefault="00FA11B5" w:rsidP="000669E4">
            <w:pPr>
              <w:pStyle w:val="Sinespaciado"/>
              <w:rPr>
                <w:rFonts w:ascii="Verdana" w:hAnsi="Verdana"/>
              </w:rPr>
            </w:pPr>
          </w:p>
          <w:p w14:paraId="6822D37E" w14:textId="77777777" w:rsidR="00FA11B5" w:rsidRPr="001D2306" w:rsidRDefault="00FA11B5" w:rsidP="000669E4">
            <w:pPr>
              <w:pStyle w:val="Sinespaciado"/>
              <w:rPr>
                <w:rFonts w:ascii="Verdana" w:hAnsi="Verdana"/>
              </w:rPr>
            </w:pPr>
          </w:p>
          <w:p w14:paraId="1B1867B6" w14:textId="77777777" w:rsidR="00FA11B5" w:rsidRPr="001D2306" w:rsidRDefault="00FA11B5" w:rsidP="000669E4">
            <w:pPr>
              <w:pStyle w:val="Sinespaciado"/>
              <w:rPr>
                <w:rFonts w:ascii="Verdana" w:hAnsi="Verdana"/>
              </w:rPr>
            </w:pPr>
          </w:p>
          <w:p w14:paraId="124F69EA" w14:textId="77777777" w:rsidR="00FA11B5" w:rsidRPr="001D2306" w:rsidRDefault="00FA11B5" w:rsidP="000669E4">
            <w:pPr>
              <w:pStyle w:val="Sinespaciado"/>
              <w:rPr>
                <w:rFonts w:ascii="Verdana" w:hAnsi="Verdana"/>
              </w:rPr>
            </w:pPr>
          </w:p>
        </w:tc>
      </w:tr>
    </w:tbl>
    <w:p w14:paraId="6E5E1E74" w14:textId="77777777" w:rsidR="00FA11B5" w:rsidRPr="001D2306" w:rsidRDefault="00FA11B5" w:rsidP="00FA11B5">
      <w:pPr>
        <w:pStyle w:val="Sinespaciado"/>
        <w:jc w:val="both"/>
        <w:rPr>
          <w:rFonts w:ascii="Verdana" w:hAnsi="Verdana"/>
        </w:rPr>
      </w:pPr>
    </w:p>
    <w:p w14:paraId="2BC330F8" w14:textId="77777777" w:rsidR="00FA11B5" w:rsidRPr="001D2306" w:rsidRDefault="00FA11B5" w:rsidP="00FA11B5">
      <w:pPr>
        <w:pStyle w:val="Sinespaciado"/>
        <w:jc w:val="both"/>
        <w:rPr>
          <w:rFonts w:ascii="Verdana" w:hAnsi="Verdana"/>
        </w:rPr>
      </w:pPr>
      <w:r w:rsidRPr="001D2306">
        <w:rPr>
          <w:rFonts w:ascii="Verdana" w:hAnsi="Verdana"/>
        </w:rPr>
        <w:t>VI. Discusión (10%)</w:t>
      </w:r>
    </w:p>
    <w:p w14:paraId="7A3A5210"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14"/>
        <w:gridCol w:w="714"/>
      </w:tblGrid>
      <w:tr w:rsidR="00FA11B5" w:rsidRPr="001D2306" w14:paraId="6B4F1018" w14:textId="77777777" w:rsidTr="000669E4">
        <w:tc>
          <w:tcPr>
            <w:tcW w:w="8828" w:type="dxa"/>
            <w:gridSpan w:val="2"/>
          </w:tcPr>
          <w:p w14:paraId="2A6B23F4"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74A2AEF6" w14:textId="77777777" w:rsidTr="000669E4">
        <w:tc>
          <w:tcPr>
            <w:tcW w:w="8828" w:type="dxa"/>
            <w:gridSpan w:val="2"/>
          </w:tcPr>
          <w:p w14:paraId="53295B5C" w14:textId="77777777" w:rsidR="00FA11B5" w:rsidRPr="001D2306" w:rsidRDefault="00FA11B5" w:rsidP="000669E4">
            <w:pPr>
              <w:pStyle w:val="Sinespaciado"/>
              <w:rPr>
                <w:rFonts w:ascii="Verdana" w:hAnsi="Verdana"/>
              </w:rPr>
            </w:pPr>
            <w:r w:rsidRPr="001D2306">
              <w:rPr>
                <w:rFonts w:ascii="Verdana" w:hAnsi="Verdana"/>
              </w:rPr>
              <w:t xml:space="preserve">Se realiza un cruce interpretativo entre los resultados obtenidos y el marco teórico expuesto </w:t>
            </w:r>
          </w:p>
        </w:tc>
      </w:tr>
      <w:tr w:rsidR="00FA11B5" w:rsidRPr="001D2306" w14:paraId="6210C770" w14:textId="77777777" w:rsidTr="000669E4">
        <w:tc>
          <w:tcPr>
            <w:tcW w:w="8828" w:type="dxa"/>
            <w:gridSpan w:val="2"/>
          </w:tcPr>
          <w:p w14:paraId="201F0BB4" w14:textId="77777777" w:rsidR="00FA11B5" w:rsidRPr="001D2306" w:rsidRDefault="00FA11B5" w:rsidP="000669E4">
            <w:pPr>
              <w:pStyle w:val="Sinespaciado"/>
              <w:rPr>
                <w:rFonts w:ascii="Verdana" w:hAnsi="Verdana"/>
              </w:rPr>
            </w:pPr>
            <w:r w:rsidRPr="001D2306">
              <w:rPr>
                <w:rFonts w:ascii="Verdana" w:hAnsi="Verdana"/>
              </w:rPr>
              <w:t>Se expone con claridad desde la investigación educativa una tesis derivada de la relación interpretativa realizada</w:t>
            </w:r>
          </w:p>
        </w:tc>
      </w:tr>
      <w:tr w:rsidR="00FA11B5" w:rsidRPr="001D2306" w14:paraId="1473518F" w14:textId="77777777" w:rsidTr="000669E4">
        <w:tc>
          <w:tcPr>
            <w:tcW w:w="8114" w:type="dxa"/>
          </w:tcPr>
          <w:p w14:paraId="38C005BB" w14:textId="77777777" w:rsidR="00FA11B5" w:rsidRPr="001D2306" w:rsidRDefault="00FA11B5" w:rsidP="000669E4">
            <w:pPr>
              <w:pStyle w:val="Sinespaciado"/>
              <w:rPr>
                <w:rFonts w:ascii="Verdana" w:hAnsi="Verdana"/>
              </w:rPr>
            </w:pPr>
            <w:r w:rsidRPr="001D2306">
              <w:rPr>
                <w:rFonts w:ascii="Verdana" w:hAnsi="Verdana"/>
              </w:rPr>
              <w:t>PROMEDIO</w:t>
            </w:r>
          </w:p>
        </w:tc>
        <w:tc>
          <w:tcPr>
            <w:tcW w:w="714" w:type="dxa"/>
          </w:tcPr>
          <w:p w14:paraId="39A89BF1" w14:textId="77777777" w:rsidR="00FA11B5" w:rsidRPr="001D2306" w:rsidRDefault="00FA11B5" w:rsidP="000669E4">
            <w:pPr>
              <w:pStyle w:val="Sinespaciado"/>
              <w:rPr>
                <w:rFonts w:ascii="Verdana" w:hAnsi="Verdana"/>
              </w:rPr>
            </w:pPr>
          </w:p>
        </w:tc>
      </w:tr>
      <w:tr w:rsidR="00FA11B5" w:rsidRPr="001D2306" w14:paraId="00405507" w14:textId="77777777" w:rsidTr="000669E4">
        <w:tc>
          <w:tcPr>
            <w:tcW w:w="8828" w:type="dxa"/>
            <w:gridSpan w:val="2"/>
          </w:tcPr>
          <w:p w14:paraId="270C88BB"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26E6471A" w14:textId="77777777" w:rsidR="00FA11B5" w:rsidRPr="001D2306" w:rsidRDefault="00FA11B5" w:rsidP="000669E4">
            <w:pPr>
              <w:pStyle w:val="Sinespaciado"/>
              <w:rPr>
                <w:rFonts w:ascii="Verdana" w:hAnsi="Verdana"/>
              </w:rPr>
            </w:pPr>
          </w:p>
          <w:p w14:paraId="6B4269C3" w14:textId="77777777" w:rsidR="00FA11B5" w:rsidRPr="001D2306" w:rsidRDefault="00FA11B5" w:rsidP="000669E4">
            <w:pPr>
              <w:pStyle w:val="Sinespaciado"/>
              <w:rPr>
                <w:rFonts w:ascii="Verdana" w:hAnsi="Verdana"/>
              </w:rPr>
            </w:pPr>
          </w:p>
          <w:p w14:paraId="6DE05C51" w14:textId="77777777" w:rsidR="00FA11B5" w:rsidRPr="001D2306" w:rsidRDefault="00FA11B5" w:rsidP="000669E4">
            <w:pPr>
              <w:pStyle w:val="Sinespaciado"/>
              <w:rPr>
                <w:rFonts w:ascii="Verdana" w:hAnsi="Verdana"/>
              </w:rPr>
            </w:pPr>
          </w:p>
          <w:p w14:paraId="534280A4" w14:textId="77777777" w:rsidR="00FA11B5" w:rsidRPr="001D2306" w:rsidRDefault="00FA11B5" w:rsidP="000669E4">
            <w:pPr>
              <w:pStyle w:val="Sinespaciado"/>
              <w:rPr>
                <w:rFonts w:ascii="Verdana" w:hAnsi="Verdana"/>
              </w:rPr>
            </w:pPr>
          </w:p>
          <w:p w14:paraId="394DFF1A" w14:textId="77777777" w:rsidR="00FA11B5" w:rsidRPr="001D2306" w:rsidRDefault="00FA11B5" w:rsidP="000669E4">
            <w:pPr>
              <w:pStyle w:val="Sinespaciado"/>
              <w:rPr>
                <w:rFonts w:ascii="Verdana" w:hAnsi="Verdana"/>
              </w:rPr>
            </w:pPr>
          </w:p>
        </w:tc>
      </w:tr>
    </w:tbl>
    <w:p w14:paraId="3F0A9315" w14:textId="77777777" w:rsidR="00FA11B5" w:rsidRPr="001D2306" w:rsidRDefault="00FA11B5" w:rsidP="00FA11B5">
      <w:pPr>
        <w:pStyle w:val="Sinespaciado"/>
        <w:jc w:val="both"/>
        <w:rPr>
          <w:rFonts w:ascii="Verdana" w:hAnsi="Verdana"/>
        </w:rPr>
      </w:pPr>
    </w:p>
    <w:p w14:paraId="13B9668C" w14:textId="77777777" w:rsidR="00FA11B5" w:rsidRPr="001D2306" w:rsidRDefault="00FA11B5" w:rsidP="00FA11B5">
      <w:pPr>
        <w:pStyle w:val="Sinespaciado"/>
        <w:jc w:val="both"/>
        <w:rPr>
          <w:rFonts w:ascii="Verdana" w:hAnsi="Verdana"/>
        </w:rPr>
      </w:pPr>
      <w:r w:rsidRPr="001D2306">
        <w:rPr>
          <w:rFonts w:ascii="Verdana" w:hAnsi="Verdana"/>
        </w:rPr>
        <w:lastRenderedPageBreak/>
        <w:t>Conclusiones o consideraciones finales (10%)</w:t>
      </w:r>
    </w:p>
    <w:p w14:paraId="4A9FC986"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8114"/>
        <w:gridCol w:w="714"/>
      </w:tblGrid>
      <w:tr w:rsidR="00FA11B5" w:rsidRPr="001D2306" w14:paraId="5DDDB727" w14:textId="77777777" w:rsidTr="000669E4">
        <w:tc>
          <w:tcPr>
            <w:tcW w:w="8828" w:type="dxa"/>
            <w:gridSpan w:val="2"/>
          </w:tcPr>
          <w:p w14:paraId="6F02EA26" w14:textId="77777777" w:rsidR="00FA11B5" w:rsidRPr="001D2306" w:rsidRDefault="00FA11B5" w:rsidP="000669E4">
            <w:pPr>
              <w:pStyle w:val="Sinespaciado"/>
              <w:rPr>
                <w:rFonts w:ascii="Verdana" w:hAnsi="Verdana"/>
              </w:rPr>
            </w:pPr>
            <w:r w:rsidRPr="001D2306">
              <w:rPr>
                <w:rFonts w:ascii="Verdana" w:hAnsi="Verdana"/>
              </w:rPr>
              <w:t>Indicadores</w:t>
            </w:r>
          </w:p>
        </w:tc>
      </w:tr>
      <w:tr w:rsidR="00FA11B5" w:rsidRPr="001D2306" w14:paraId="25DA9BB9" w14:textId="77777777" w:rsidTr="000669E4">
        <w:tc>
          <w:tcPr>
            <w:tcW w:w="8828" w:type="dxa"/>
            <w:gridSpan w:val="2"/>
          </w:tcPr>
          <w:p w14:paraId="1DC83D0B" w14:textId="77777777" w:rsidR="00FA11B5" w:rsidRPr="001D2306" w:rsidRDefault="00FA11B5" w:rsidP="000669E4">
            <w:pPr>
              <w:pStyle w:val="Sinespaciado"/>
              <w:rPr>
                <w:rFonts w:ascii="Verdana" w:hAnsi="Verdana"/>
              </w:rPr>
            </w:pPr>
            <w:r w:rsidRPr="001D2306">
              <w:rPr>
                <w:rFonts w:ascii="Verdana" w:hAnsi="Verdana"/>
              </w:rPr>
              <w:t>Se da respuesta a las interrogantes con pertinencia y coherencia al problema de investigación.</w:t>
            </w:r>
          </w:p>
        </w:tc>
      </w:tr>
      <w:tr w:rsidR="00FA11B5" w:rsidRPr="001D2306" w14:paraId="40B0B808" w14:textId="77777777" w:rsidTr="000669E4">
        <w:tc>
          <w:tcPr>
            <w:tcW w:w="8828" w:type="dxa"/>
            <w:gridSpan w:val="2"/>
          </w:tcPr>
          <w:p w14:paraId="4E94E20C" w14:textId="77777777" w:rsidR="00FA11B5" w:rsidRPr="001D2306" w:rsidRDefault="00FA11B5" w:rsidP="000669E4">
            <w:pPr>
              <w:pStyle w:val="Sinespaciado"/>
              <w:rPr>
                <w:rFonts w:ascii="Verdana" w:hAnsi="Verdana"/>
              </w:rPr>
            </w:pPr>
            <w:r w:rsidRPr="001D2306">
              <w:rPr>
                <w:rFonts w:ascii="Verdana" w:hAnsi="Verdana"/>
              </w:rPr>
              <w:t>Se presentan las limitaciones de la investigación en relación al problema estudiado.</w:t>
            </w:r>
          </w:p>
        </w:tc>
      </w:tr>
      <w:tr w:rsidR="00FA11B5" w:rsidRPr="001D2306" w14:paraId="0F9305D6" w14:textId="77777777" w:rsidTr="000669E4">
        <w:tc>
          <w:tcPr>
            <w:tcW w:w="8828" w:type="dxa"/>
            <w:gridSpan w:val="2"/>
          </w:tcPr>
          <w:p w14:paraId="5690E44B" w14:textId="77777777" w:rsidR="00FA11B5" w:rsidRPr="001D2306" w:rsidRDefault="00FA11B5" w:rsidP="000669E4">
            <w:pPr>
              <w:pStyle w:val="Sinespaciado"/>
              <w:rPr>
                <w:rFonts w:ascii="Verdana" w:hAnsi="Verdana"/>
              </w:rPr>
            </w:pPr>
            <w:r w:rsidRPr="001D2306">
              <w:rPr>
                <w:rFonts w:ascii="Verdana" w:hAnsi="Verdana"/>
              </w:rPr>
              <w:t>Se presentan las proyecciones de la investigación en relación a futuras investigaciones</w:t>
            </w:r>
          </w:p>
        </w:tc>
      </w:tr>
      <w:tr w:rsidR="00FA11B5" w:rsidRPr="001D2306" w14:paraId="5042DB6B" w14:textId="77777777" w:rsidTr="000669E4">
        <w:tc>
          <w:tcPr>
            <w:tcW w:w="8114" w:type="dxa"/>
          </w:tcPr>
          <w:p w14:paraId="1653AE7F" w14:textId="77777777" w:rsidR="00FA11B5" w:rsidRPr="001D2306" w:rsidRDefault="00FA11B5" w:rsidP="000669E4">
            <w:pPr>
              <w:pStyle w:val="Sinespaciado"/>
              <w:rPr>
                <w:rFonts w:ascii="Verdana" w:hAnsi="Verdana"/>
              </w:rPr>
            </w:pPr>
            <w:r w:rsidRPr="001D2306">
              <w:rPr>
                <w:rFonts w:ascii="Verdana" w:hAnsi="Verdana"/>
              </w:rPr>
              <w:t>NOTA</w:t>
            </w:r>
          </w:p>
        </w:tc>
        <w:tc>
          <w:tcPr>
            <w:tcW w:w="714" w:type="dxa"/>
          </w:tcPr>
          <w:p w14:paraId="235A0A1E" w14:textId="77777777" w:rsidR="00FA11B5" w:rsidRPr="001D2306" w:rsidRDefault="00FA11B5" w:rsidP="000669E4">
            <w:pPr>
              <w:pStyle w:val="Sinespaciado"/>
              <w:rPr>
                <w:rFonts w:ascii="Verdana" w:hAnsi="Verdana"/>
              </w:rPr>
            </w:pPr>
          </w:p>
        </w:tc>
      </w:tr>
      <w:tr w:rsidR="00FA11B5" w:rsidRPr="001D2306" w14:paraId="0DFDBA17" w14:textId="77777777" w:rsidTr="000669E4">
        <w:tc>
          <w:tcPr>
            <w:tcW w:w="8828" w:type="dxa"/>
            <w:gridSpan w:val="2"/>
          </w:tcPr>
          <w:p w14:paraId="2FE86C64" w14:textId="77777777" w:rsidR="00FA11B5" w:rsidRPr="001D2306" w:rsidRDefault="00FA11B5" w:rsidP="000669E4">
            <w:pPr>
              <w:pStyle w:val="Sinespaciado"/>
              <w:rPr>
                <w:rFonts w:ascii="Verdana" w:hAnsi="Verdana"/>
              </w:rPr>
            </w:pPr>
            <w:r w:rsidRPr="001D2306">
              <w:rPr>
                <w:rFonts w:ascii="Verdana" w:hAnsi="Verdana"/>
              </w:rPr>
              <w:t xml:space="preserve">Justificación de la nota: </w:t>
            </w:r>
          </w:p>
          <w:p w14:paraId="02930DFA" w14:textId="77777777" w:rsidR="00FA11B5" w:rsidRPr="001D2306" w:rsidRDefault="00FA11B5" w:rsidP="000669E4">
            <w:pPr>
              <w:pStyle w:val="Sinespaciado"/>
              <w:rPr>
                <w:rFonts w:ascii="Verdana" w:hAnsi="Verdana"/>
              </w:rPr>
            </w:pPr>
          </w:p>
          <w:p w14:paraId="5E8BD489" w14:textId="77777777" w:rsidR="00FA11B5" w:rsidRPr="001D2306" w:rsidRDefault="00FA11B5" w:rsidP="000669E4">
            <w:pPr>
              <w:pStyle w:val="Sinespaciado"/>
              <w:rPr>
                <w:rFonts w:ascii="Verdana" w:hAnsi="Verdana"/>
              </w:rPr>
            </w:pPr>
          </w:p>
          <w:p w14:paraId="356565C3" w14:textId="77777777" w:rsidR="00FA11B5" w:rsidRPr="001D2306" w:rsidRDefault="00FA11B5" w:rsidP="000669E4">
            <w:pPr>
              <w:pStyle w:val="Sinespaciado"/>
              <w:rPr>
                <w:rFonts w:ascii="Verdana" w:hAnsi="Verdana"/>
              </w:rPr>
            </w:pPr>
          </w:p>
        </w:tc>
      </w:tr>
    </w:tbl>
    <w:p w14:paraId="59D8CC6F" w14:textId="77777777" w:rsidR="00FA11B5" w:rsidRPr="001D2306" w:rsidRDefault="00FA11B5" w:rsidP="00FA11B5">
      <w:pPr>
        <w:pStyle w:val="Sinespaciado"/>
        <w:jc w:val="both"/>
        <w:rPr>
          <w:rFonts w:ascii="Verdana" w:hAnsi="Verdana"/>
        </w:rPr>
      </w:pPr>
    </w:p>
    <w:p w14:paraId="6D27B47C" w14:textId="77777777" w:rsidR="00FA11B5" w:rsidRPr="001D2306" w:rsidRDefault="00FA11B5" w:rsidP="00FA11B5">
      <w:pPr>
        <w:pStyle w:val="Sinespaciado"/>
        <w:jc w:val="both"/>
        <w:rPr>
          <w:rFonts w:ascii="Verdana" w:hAnsi="Verdana"/>
        </w:rPr>
      </w:pPr>
    </w:p>
    <w:p w14:paraId="2743E40C" w14:textId="77777777" w:rsidR="00FA11B5" w:rsidRPr="001D2306" w:rsidRDefault="00FA11B5" w:rsidP="00FA11B5">
      <w:pPr>
        <w:pStyle w:val="Sinespaciado"/>
        <w:jc w:val="both"/>
        <w:rPr>
          <w:rFonts w:ascii="Verdana" w:hAnsi="Verdana"/>
        </w:rPr>
      </w:pPr>
    </w:p>
    <w:p w14:paraId="72906285" w14:textId="77777777" w:rsidR="00FA11B5" w:rsidRPr="001D2306" w:rsidRDefault="00FA11B5" w:rsidP="00FA11B5">
      <w:pPr>
        <w:pStyle w:val="Sinespaciado"/>
        <w:jc w:val="both"/>
        <w:rPr>
          <w:rFonts w:ascii="Verdana" w:hAnsi="Verdana"/>
        </w:rPr>
      </w:pPr>
      <w:r w:rsidRPr="001D2306">
        <w:rPr>
          <w:rFonts w:ascii="Verdana" w:hAnsi="Verdana"/>
        </w:rPr>
        <w:t>Resumen de calificación</w:t>
      </w:r>
    </w:p>
    <w:p w14:paraId="28207111" w14:textId="77777777" w:rsidR="00FA11B5" w:rsidRPr="001D2306" w:rsidRDefault="00FA11B5" w:rsidP="00FA11B5">
      <w:pPr>
        <w:pStyle w:val="Sinespaciado"/>
        <w:jc w:val="both"/>
        <w:rPr>
          <w:rFonts w:ascii="Verdana" w:hAnsi="Verdana"/>
        </w:rPr>
      </w:pPr>
    </w:p>
    <w:tbl>
      <w:tblPr>
        <w:tblStyle w:val="Tablaconcuadrcula"/>
        <w:tblW w:w="8784" w:type="dxa"/>
        <w:tblLayout w:type="fixed"/>
        <w:tblLook w:val="04A0" w:firstRow="1" w:lastRow="0" w:firstColumn="1" w:lastColumn="0" w:noHBand="0" w:noVBand="1"/>
      </w:tblPr>
      <w:tblGrid>
        <w:gridCol w:w="6374"/>
        <w:gridCol w:w="1559"/>
        <w:gridCol w:w="851"/>
      </w:tblGrid>
      <w:tr w:rsidR="00FA11B5" w:rsidRPr="001D2306" w14:paraId="30E85402" w14:textId="77777777" w:rsidTr="000669E4">
        <w:tc>
          <w:tcPr>
            <w:tcW w:w="6374" w:type="dxa"/>
          </w:tcPr>
          <w:p w14:paraId="7F9E709D" w14:textId="77777777" w:rsidR="00FA11B5" w:rsidRPr="001D2306" w:rsidRDefault="00FA11B5" w:rsidP="000669E4">
            <w:pPr>
              <w:pStyle w:val="Sinespaciado"/>
              <w:rPr>
                <w:rFonts w:ascii="Verdana" w:hAnsi="Verdana"/>
              </w:rPr>
            </w:pPr>
            <w:r w:rsidRPr="001D2306">
              <w:rPr>
                <w:rFonts w:ascii="Verdana" w:hAnsi="Verdana"/>
              </w:rPr>
              <w:t>Criterios</w:t>
            </w:r>
          </w:p>
        </w:tc>
        <w:tc>
          <w:tcPr>
            <w:tcW w:w="1559" w:type="dxa"/>
          </w:tcPr>
          <w:p w14:paraId="7C533643" w14:textId="77777777" w:rsidR="00FA11B5" w:rsidRPr="001D2306" w:rsidRDefault="00FA11B5" w:rsidP="000669E4">
            <w:pPr>
              <w:pStyle w:val="Sinespaciado"/>
              <w:rPr>
                <w:rFonts w:ascii="Verdana" w:hAnsi="Verdana"/>
              </w:rPr>
            </w:pPr>
            <w:r w:rsidRPr="001D2306">
              <w:rPr>
                <w:rFonts w:ascii="Verdana" w:hAnsi="Verdana"/>
              </w:rPr>
              <w:t>Porcentaje</w:t>
            </w:r>
          </w:p>
        </w:tc>
        <w:tc>
          <w:tcPr>
            <w:tcW w:w="851" w:type="dxa"/>
          </w:tcPr>
          <w:p w14:paraId="1F5592AA" w14:textId="77777777" w:rsidR="00FA11B5" w:rsidRPr="001D2306" w:rsidRDefault="00FA11B5" w:rsidP="000669E4">
            <w:pPr>
              <w:pStyle w:val="Sinespaciado"/>
              <w:rPr>
                <w:rFonts w:ascii="Verdana" w:hAnsi="Verdana"/>
              </w:rPr>
            </w:pPr>
            <w:r w:rsidRPr="001D2306">
              <w:rPr>
                <w:rFonts w:ascii="Verdana" w:hAnsi="Verdana"/>
              </w:rPr>
              <w:t>Nota</w:t>
            </w:r>
          </w:p>
        </w:tc>
      </w:tr>
      <w:tr w:rsidR="00FA11B5" w:rsidRPr="001D2306" w14:paraId="12E59861" w14:textId="77777777" w:rsidTr="000669E4">
        <w:tc>
          <w:tcPr>
            <w:tcW w:w="6374" w:type="dxa"/>
          </w:tcPr>
          <w:p w14:paraId="5BEB98CE" w14:textId="77777777" w:rsidR="00FA11B5" w:rsidRPr="001D2306" w:rsidRDefault="00FA11B5" w:rsidP="000669E4">
            <w:pPr>
              <w:pStyle w:val="Sinespaciado"/>
              <w:rPr>
                <w:rFonts w:ascii="Verdana" w:hAnsi="Verdana"/>
              </w:rPr>
            </w:pPr>
            <w:r w:rsidRPr="001D2306">
              <w:rPr>
                <w:rFonts w:ascii="Verdana" w:hAnsi="Verdana"/>
              </w:rPr>
              <w:t>Aspectos formales</w:t>
            </w:r>
          </w:p>
        </w:tc>
        <w:tc>
          <w:tcPr>
            <w:tcW w:w="1559" w:type="dxa"/>
          </w:tcPr>
          <w:p w14:paraId="78520CFF" w14:textId="77777777" w:rsidR="00FA11B5" w:rsidRPr="001D2306" w:rsidRDefault="00FA11B5" w:rsidP="000669E4">
            <w:pPr>
              <w:pStyle w:val="Sinespaciado"/>
              <w:rPr>
                <w:rFonts w:ascii="Verdana" w:hAnsi="Verdana"/>
              </w:rPr>
            </w:pPr>
            <w:r w:rsidRPr="001D2306">
              <w:rPr>
                <w:rFonts w:ascii="Verdana" w:hAnsi="Verdana"/>
              </w:rPr>
              <w:t>5%</w:t>
            </w:r>
          </w:p>
        </w:tc>
        <w:tc>
          <w:tcPr>
            <w:tcW w:w="851" w:type="dxa"/>
          </w:tcPr>
          <w:p w14:paraId="7EC97DA1" w14:textId="77777777" w:rsidR="00FA11B5" w:rsidRPr="001D2306" w:rsidRDefault="00FA11B5" w:rsidP="000669E4">
            <w:pPr>
              <w:pStyle w:val="Sinespaciado"/>
              <w:rPr>
                <w:rFonts w:ascii="Verdana" w:hAnsi="Verdana"/>
              </w:rPr>
            </w:pPr>
          </w:p>
        </w:tc>
      </w:tr>
      <w:tr w:rsidR="00FA11B5" w:rsidRPr="001D2306" w14:paraId="253123BB" w14:textId="77777777" w:rsidTr="000669E4">
        <w:tc>
          <w:tcPr>
            <w:tcW w:w="6374" w:type="dxa"/>
          </w:tcPr>
          <w:p w14:paraId="0D1383B4" w14:textId="77777777" w:rsidR="00FA11B5" w:rsidRPr="001D2306" w:rsidRDefault="00FA11B5" w:rsidP="000669E4">
            <w:pPr>
              <w:pStyle w:val="Sinespaciado"/>
              <w:rPr>
                <w:rFonts w:ascii="Verdana" w:hAnsi="Verdana"/>
              </w:rPr>
            </w:pPr>
            <w:r w:rsidRPr="001D2306">
              <w:rPr>
                <w:rFonts w:ascii="Verdana" w:hAnsi="Verdana"/>
              </w:rPr>
              <w:t>Planteamiento del problema</w:t>
            </w:r>
          </w:p>
        </w:tc>
        <w:tc>
          <w:tcPr>
            <w:tcW w:w="1559" w:type="dxa"/>
          </w:tcPr>
          <w:p w14:paraId="40B0484A" w14:textId="77777777" w:rsidR="00FA11B5" w:rsidRPr="001D2306" w:rsidRDefault="00FA11B5" w:rsidP="000669E4">
            <w:pPr>
              <w:pStyle w:val="Sinespaciado"/>
              <w:rPr>
                <w:rFonts w:ascii="Verdana" w:hAnsi="Verdana"/>
              </w:rPr>
            </w:pPr>
            <w:r w:rsidRPr="001D2306">
              <w:rPr>
                <w:rFonts w:ascii="Verdana" w:hAnsi="Verdana"/>
              </w:rPr>
              <w:t>20%</w:t>
            </w:r>
          </w:p>
        </w:tc>
        <w:tc>
          <w:tcPr>
            <w:tcW w:w="851" w:type="dxa"/>
          </w:tcPr>
          <w:p w14:paraId="45D205B1" w14:textId="77777777" w:rsidR="00FA11B5" w:rsidRPr="001D2306" w:rsidRDefault="00FA11B5" w:rsidP="000669E4">
            <w:pPr>
              <w:pStyle w:val="Sinespaciado"/>
              <w:rPr>
                <w:rFonts w:ascii="Verdana" w:hAnsi="Verdana"/>
              </w:rPr>
            </w:pPr>
          </w:p>
        </w:tc>
      </w:tr>
      <w:tr w:rsidR="00FA11B5" w:rsidRPr="001D2306" w14:paraId="3C4C520A" w14:textId="77777777" w:rsidTr="000669E4">
        <w:tc>
          <w:tcPr>
            <w:tcW w:w="6374" w:type="dxa"/>
          </w:tcPr>
          <w:p w14:paraId="69347AE6" w14:textId="77777777" w:rsidR="00FA11B5" w:rsidRPr="001D2306" w:rsidRDefault="00FA11B5" w:rsidP="000669E4">
            <w:pPr>
              <w:pStyle w:val="Sinespaciado"/>
              <w:rPr>
                <w:rFonts w:ascii="Verdana" w:hAnsi="Verdana"/>
              </w:rPr>
            </w:pPr>
            <w:r w:rsidRPr="001D2306">
              <w:rPr>
                <w:rFonts w:ascii="Verdana" w:hAnsi="Verdana"/>
              </w:rPr>
              <w:t>Marco teórico</w:t>
            </w:r>
          </w:p>
        </w:tc>
        <w:tc>
          <w:tcPr>
            <w:tcW w:w="1559" w:type="dxa"/>
          </w:tcPr>
          <w:p w14:paraId="1D5BABB7" w14:textId="77777777" w:rsidR="00FA11B5" w:rsidRPr="001D2306" w:rsidRDefault="00FA11B5" w:rsidP="000669E4">
            <w:pPr>
              <w:pStyle w:val="Sinespaciado"/>
              <w:rPr>
                <w:rFonts w:ascii="Verdana" w:hAnsi="Verdana"/>
              </w:rPr>
            </w:pPr>
            <w:r w:rsidRPr="001D2306">
              <w:rPr>
                <w:rFonts w:ascii="Verdana" w:hAnsi="Verdana"/>
              </w:rPr>
              <w:t>15%</w:t>
            </w:r>
          </w:p>
        </w:tc>
        <w:tc>
          <w:tcPr>
            <w:tcW w:w="851" w:type="dxa"/>
          </w:tcPr>
          <w:p w14:paraId="60D73D02" w14:textId="77777777" w:rsidR="00FA11B5" w:rsidRPr="001D2306" w:rsidRDefault="00FA11B5" w:rsidP="000669E4">
            <w:pPr>
              <w:pStyle w:val="Sinespaciado"/>
              <w:rPr>
                <w:rFonts w:ascii="Verdana" w:hAnsi="Verdana"/>
              </w:rPr>
            </w:pPr>
          </w:p>
        </w:tc>
      </w:tr>
      <w:tr w:rsidR="00FA11B5" w:rsidRPr="001D2306" w14:paraId="3C005E54" w14:textId="77777777" w:rsidTr="000669E4">
        <w:tc>
          <w:tcPr>
            <w:tcW w:w="6374" w:type="dxa"/>
          </w:tcPr>
          <w:p w14:paraId="56F41B14" w14:textId="77777777" w:rsidR="00FA11B5" w:rsidRPr="001D2306" w:rsidRDefault="00FA11B5" w:rsidP="000669E4">
            <w:pPr>
              <w:pStyle w:val="Sinespaciado"/>
              <w:rPr>
                <w:rFonts w:ascii="Verdana" w:hAnsi="Verdana"/>
              </w:rPr>
            </w:pPr>
            <w:r w:rsidRPr="001D2306">
              <w:rPr>
                <w:rFonts w:ascii="Verdana" w:hAnsi="Verdana"/>
              </w:rPr>
              <w:t>Metodología</w:t>
            </w:r>
          </w:p>
        </w:tc>
        <w:tc>
          <w:tcPr>
            <w:tcW w:w="1559" w:type="dxa"/>
          </w:tcPr>
          <w:p w14:paraId="6DBFB91C" w14:textId="77777777" w:rsidR="00FA11B5" w:rsidRPr="001D2306" w:rsidRDefault="00FA11B5" w:rsidP="000669E4">
            <w:pPr>
              <w:pStyle w:val="Sinespaciado"/>
              <w:rPr>
                <w:rFonts w:ascii="Verdana" w:hAnsi="Verdana"/>
              </w:rPr>
            </w:pPr>
            <w:r w:rsidRPr="001D2306">
              <w:rPr>
                <w:rFonts w:ascii="Verdana" w:hAnsi="Verdana"/>
              </w:rPr>
              <w:t>20%</w:t>
            </w:r>
          </w:p>
        </w:tc>
        <w:tc>
          <w:tcPr>
            <w:tcW w:w="851" w:type="dxa"/>
          </w:tcPr>
          <w:p w14:paraId="6F2D681F" w14:textId="77777777" w:rsidR="00FA11B5" w:rsidRPr="001D2306" w:rsidRDefault="00FA11B5" w:rsidP="000669E4">
            <w:pPr>
              <w:pStyle w:val="Sinespaciado"/>
              <w:rPr>
                <w:rFonts w:ascii="Verdana" w:hAnsi="Verdana"/>
              </w:rPr>
            </w:pPr>
          </w:p>
        </w:tc>
      </w:tr>
      <w:tr w:rsidR="00FA11B5" w:rsidRPr="001D2306" w14:paraId="237AED85" w14:textId="77777777" w:rsidTr="000669E4">
        <w:tc>
          <w:tcPr>
            <w:tcW w:w="6374" w:type="dxa"/>
          </w:tcPr>
          <w:p w14:paraId="752F9A19" w14:textId="77777777" w:rsidR="00FA11B5" w:rsidRPr="001D2306" w:rsidRDefault="00FA11B5" w:rsidP="000669E4">
            <w:pPr>
              <w:pStyle w:val="Sinespaciado"/>
              <w:rPr>
                <w:rFonts w:ascii="Verdana" w:hAnsi="Verdana"/>
              </w:rPr>
            </w:pPr>
            <w:r w:rsidRPr="001D2306">
              <w:rPr>
                <w:rFonts w:ascii="Verdana" w:hAnsi="Verdana"/>
              </w:rPr>
              <w:t>Presentación de resultados</w:t>
            </w:r>
          </w:p>
        </w:tc>
        <w:tc>
          <w:tcPr>
            <w:tcW w:w="1559" w:type="dxa"/>
          </w:tcPr>
          <w:p w14:paraId="3E37AC44" w14:textId="77777777" w:rsidR="00FA11B5" w:rsidRPr="001D2306" w:rsidRDefault="00FA11B5" w:rsidP="000669E4">
            <w:pPr>
              <w:pStyle w:val="Sinespaciado"/>
              <w:rPr>
                <w:rFonts w:ascii="Verdana" w:hAnsi="Verdana"/>
              </w:rPr>
            </w:pPr>
            <w:r w:rsidRPr="001D2306">
              <w:rPr>
                <w:rFonts w:ascii="Verdana" w:hAnsi="Verdana"/>
              </w:rPr>
              <w:t>20%</w:t>
            </w:r>
          </w:p>
        </w:tc>
        <w:tc>
          <w:tcPr>
            <w:tcW w:w="851" w:type="dxa"/>
          </w:tcPr>
          <w:p w14:paraId="78D877DA" w14:textId="77777777" w:rsidR="00FA11B5" w:rsidRPr="001D2306" w:rsidRDefault="00FA11B5" w:rsidP="000669E4">
            <w:pPr>
              <w:pStyle w:val="Sinespaciado"/>
              <w:rPr>
                <w:rFonts w:ascii="Verdana" w:hAnsi="Verdana"/>
              </w:rPr>
            </w:pPr>
          </w:p>
        </w:tc>
      </w:tr>
      <w:tr w:rsidR="00FA11B5" w:rsidRPr="001D2306" w14:paraId="1665FE6F" w14:textId="77777777" w:rsidTr="000669E4">
        <w:tc>
          <w:tcPr>
            <w:tcW w:w="6374" w:type="dxa"/>
          </w:tcPr>
          <w:p w14:paraId="3DF6BC97" w14:textId="77777777" w:rsidR="00FA11B5" w:rsidRPr="001D2306" w:rsidRDefault="00FA11B5" w:rsidP="000669E4">
            <w:pPr>
              <w:pStyle w:val="Sinespaciado"/>
              <w:rPr>
                <w:rFonts w:ascii="Verdana" w:hAnsi="Verdana"/>
              </w:rPr>
            </w:pPr>
            <w:r w:rsidRPr="001D2306">
              <w:rPr>
                <w:rFonts w:ascii="Verdana" w:hAnsi="Verdana"/>
              </w:rPr>
              <w:t>Discusión</w:t>
            </w:r>
          </w:p>
        </w:tc>
        <w:tc>
          <w:tcPr>
            <w:tcW w:w="1559" w:type="dxa"/>
          </w:tcPr>
          <w:p w14:paraId="3DADCC51" w14:textId="77777777" w:rsidR="00FA11B5" w:rsidRPr="001D2306" w:rsidRDefault="00FA11B5" w:rsidP="000669E4">
            <w:pPr>
              <w:pStyle w:val="Sinespaciado"/>
              <w:rPr>
                <w:rFonts w:ascii="Verdana" w:hAnsi="Verdana"/>
              </w:rPr>
            </w:pPr>
            <w:r w:rsidRPr="001D2306">
              <w:rPr>
                <w:rFonts w:ascii="Verdana" w:hAnsi="Verdana"/>
              </w:rPr>
              <w:t>10%</w:t>
            </w:r>
          </w:p>
        </w:tc>
        <w:tc>
          <w:tcPr>
            <w:tcW w:w="851" w:type="dxa"/>
          </w:tcPr>
          <w:p w14:paraId="4F8402A3" w14:textId="77777777" w:rsidR="00FA11B5" w:rsidRPr="001D2306" w:rsidRDefault="00FA11B5" w:rsidP="000669E4">
            <w:pPr>
              <w:pStyle w:val="Sinespaciado"/>
              <w:rPr>
                <w:rFonts w:ascii="Verdana" w:hAnsi="Verdana"/>
              </w:rPr>
            </w:pPr>
          </w:p>
        </w:tc>
      </w:tr>
      <w:tr w:rsidR="00FA11B5" w:rsidRPr="001D2306" w14:paraId="04CA5B37" w14:textId="77777777" w:rsidTr="000669E4">
        <w:tc>
          <w:tcPr>
            <w:tcW w:w="6374" w:type="dxa"/>
          </w:tcPr>
          <w:p w14:paraId="61DEAC48" w14:textId="77777777" w:rsidR="00FA11B5" w:rsidRPr="001D2306" w:rsidRDefault="00FA11B5" w:rsidP="000669E4">
            <w:pPr>
              <w:pStyle w:val="Sinespaciado"/>
              <w:rPr>
                <w:rFonts w:ascii="Verdana" w:hAnsi="Verdana"/>
              </w:rPr>
            </w:pPr>
            <w:r w:rsidRPr="001D2306">
              <w:rPr>
                <w:rFonts w:ascii="Verdana" w:hAnsi="Verdana"/>
              </w:rPr>
              <w:t>Conclusiones o consideraciones finales</w:t>
            </w:r>
          </w:p>
        </w:tc>
        <w:tc>
          <w:tcPr>
            <w:tcW w:w="1559" w:type="dxa"/>
          </w:tcPr>
          <w:p w14:paraId="36843CB2" w14:textId="77777777" w:rsidR="00FA11B5" w:rsidRPr="001D2306" w:rsidRDefault="00FA11B5" w:rsidP="000669E4">
            <w:pPr>
              <w:pStyle w:val="Sinespaciado"/>
              <w:rPr>
                <w:rFonts w:ascii="Verdana" w:hAnsi="Verdana"/>
              </w:rPr>
            </w:pPr>
            <w:r w:rsidRPr="001D2306">
              <w:rPr>
                <w:rFonts w:ascii="Verdana" w:hAnsi="Verdana"/>
              </w:rPr>
              <w:t>10%</w:t>
            </w:r>
          </w:p>
        </w:tc>
        <w:tc>
          <w:tcPr>
            <w:tcW w:w="851" w:type="dxa"/>
          </w:tcPr>
          <w:p w14:paraId="0A1939C8" w14:textId="77777777" w:rsidR="00FA11B5" w:rsidRPr="001D2306" w:rsidRDefault="00FA11B5" w:rsidP="000669E4">
            <w:pPr>
              <w:pStyle w:val="Sinespaciado"/>
              <w:rPr>
                <w:rFonts w:ascii="Verdana" w:hAnsi="Verdana"/>
              </w:rPr>
            </w:pPr>
          </w:p>
        </w:tc>
      </w:tr>
      <w:tr w:rsidR="00FA11B5" w:rsidRPr="001D2306" w14:paraId="2C7CF13F" w14:textId="77777777" w:rsidTr="000669E4">
        <w:tc>
          <w:tcPr>
            <w:tcW w:w="7933" w:type="dxa"/>
            <w:gridSpan w:val="2"/>
          </w:tcPr>
          <w:p w14:paraId="621A113D" w14:textId="77777777" w:rsidR="00FA11B5" w:rsidRPr="001D2306" w:rsidRDefault="00FA11B5" w:rsidP="000669E4">
            <w:pPr>
              <w:pStyle w:val="Sinespaciado"/>
              <w:rPr>
                <w:rFonts w:ascii="Verdana" w:hAnsi="Verdana"/>
              </w:rPr>
            </w:pPr>
            <w:r w:rsidRPr="001D2306">
              <w:rPr>
                <w:rFonts w:ascii="Verdana" w:hAnsi="Verdana"/>
              </w:rPr>
              <w:t>NOTA FINAL</w:t>
            </w:r>
          </w:p>
        </w:tc>
        <w:tc>
          <w:tcPr>
            <w:tcW w:w="851" w:type="dxa"/>
          </w:tcPr>
          <w:p w14:paraId="1D143D36" w14:textId="77777777" w:rsidR="00FA11B5" w:rsidRPr="001D2306" w:rsidRDefault="00FA11B5" w:rsidP="000669E4">
            <w:pPr>
              <w:pStyle w:val="Sinespaciado"/>
              <w:rPr>
                <w:rFonts w:ascii="Verdana" w:hAnsi="Verdana"/>
              </w:rPr>
            </w:pPr>
          </w:p>
        </w:tc>
      </w:tr>
    </w:tbl>
    <w:p w14:paraId="503FD34E" w14:textId="77777777" w:rsidR="00FA11B5" w:rsidRPr="001D2306" w:rsidRDefault="00FA11B5" w:rsidP="00FA11B5">
      <w:pPr>
        <w:pStyle w:val="Sinespaciado"/>
        <w:jc w:val="both"/>
        <w:rPr>
          <w:rFonts w:ascii="Verdana" w:hAnsi="Verdana"/>
          <w:lang w:val="es-ES"/>
        </w:rPr>
      </w:pPr>
    </w:p>
    <w:tbl>
      <w:tblPr>
        <w:tblStyle w:val="Tablaconcuadrcula"/>
        <w:tblW w:w="0" w:type="auto"/>
        <w:tblLook w:val="04A0" w:firstRow="1" w:lastRow="0" w:firstColumn="1" w:lastColumn="0" w:noHBand="0" w:noVBand="1"/>
      </w:tblPr>
      <w:tblGrid>
        <w:gridCol w:w="8828"/>
      </w:tblGrid>
      <w:tr w:rsidR="00FA11B5" w:rsidRPr="001D2306" w14:paraId="7D226B32" w14:textId="77777777" w:rsidTr="000669E4">
        <w:tc>
          <w:tcPr>
            <w:tcW w:w="8828" w:type="dxa"/>
          </w:tcPr>
          <w:p w14:paraId="3B9A33DF" w14:textId="77777777" w:rsidR="00FA11B5" w:rsidRPr="001D2306" w:rsidRDefault="00FA11B5" w:rsidP="000669E4">
            <w:pPr>
              <w:pStyle w:val="Sinespaciado"/>
              <w:rPr>
                <w:rFonts w:ascii="Verdana" w:hAnsi="Verdana"/>
                <w:lang w:val="es-ES"/>
              </w:rPr>
            </w:pPr>
            <w:r w:rsidRPr="001D2306">
              <w:rPr>
                <w:rFonts w:ascii="Verdana" w:hAnsi="Verdana"/>
                <w:lang w:val="es-ES"/>
              </w:rPr>
              <w:t>Comentarios generales:</w:t>
            </w:r>
          </w:p>
          <w:p w14:paraId="25C4D85E" w14:textId="77777777" w:rsidR="00FA11B5" w:rsidRPr="001D2306" w:rsidRDefault="00FA11B5" w:rsidP="000669E4">
            <w:pPr>
              <w:pStyle w:val="Sinespaciado"/>
              <w:rPr>
                <w:rFonts w:ascii="Verdana" w:hAnsi="Verdana"/>
                <w:lang w:val="es-ES"/>
              </w:rPr>
            </w:pPr>
          </w:p>
          <w:p w14:paraId="0BAD4646" w14:textId="77777777" w:rsidR="00FA11B5" w:rsidRPr="001D2306" w:rsidRDefault="00FA11B5" w:rsidP="000669E4">
            <w:pPr>
              <w:pStyle w:val="Sinespaciado"/>
              <w:rPr>
                <w:rFonts w:ascii="Verdana" w:hAnsi="Verdana"/>
                <w:lang w:val="es-ES"/>
              </w:rPr>
            </w:pPr>
          </w:p>
          <w:p w14:paraId="116DA0C8" w14:textId="77777777" w:rsidR="00FA11B5" w:rsidRPr="001D2306" w:rsidRDefault="00FA11B5" w:rsidP="000669E4">
            <w:pPr>
              <w:pStyle w:val="Sinespaciado"/>
              <w:rPr>
                <w:rFonts w:ascii="Verdana" w:hAnsi="Verdana"/>
                <w:lang w:val="es-ES"/>
              </w:rPr>
            </w:pPr>
          </w:p>
          <w:p w14:paraId="35BDD8B9" w14:textId="77777777" w:rsidR="00FA11B5" w:rsidRPr="001D2306" w:rsidRDefault="00FA11B5" w:rsidP="000669E4">
            <w:pPr>
              <w:pStyle w:val="Sinespaciado"/>
              <w:rPr>
                <w:rFonts w:ascii="Verdana" w:hAnsi="Verdana"/>
                <w:lang w:val="es-ES"/>
              </w:rPr>
            </w:pPr>
          </w:p>
          <w:p w14:paraId="4F2FF04C" w14:textId="77777777" w:rsidR="00FA11B5" w:rsidRPr="001D2306" w:rsidRDefault="00FA11B5" w:rsidP="000669E4">
            <w:pPr>
              <w:pStyle w:val="Sinespaciado"/>
              <w:rPr>
                <w:rFonts w:ascii="Verdana" w:hAnsi="Verdana"/>
                <w:lang w:val="es-ES"/>
              </w:rPr>
            </w:pPr>
          </w:p>
        </w:tc>
      </w:tr>
    </w:tbl>
    <w:p w14:paraId="2C776A55" w14:textId="77777777" w:rsidR="00FA11B5" w:rsidRPr="001D2306" w:rsidRDefault="00FA11B5" w:rsidP="00FA11B5">
      <w:pPr>
        <w:pStyle w:val="Sinespaciado"/>
        <w:jc w:val="both"/>
        <w:rPr>
          <w:rFonts w:ascii="Verdana" w:hAnsi="Verdana"/>
          <w:lang w:val="es-ES"/>
        </w:rPr>
      </w:pPr>
    </w:p>
    <w:p w14:paraId="7C36FA72" w14:textId="77777777" w:rsidR="00FA11B5" w:rsidRPr="001D2306" w:rsidRDefault="00FA11B5" w:rsidP="00FA11B5">
      <w:pPr>
        <w:pStyle w:val="Sinespaciado"/>
        <w:jc w:val="both"/>
        <w:rPr>
          <w:rFonts w:ascii="Verdana" w:hAnsi="Verdana"/>
          <w:lang w:val="es-ES"/>
        </w:rPr>
      </w:pPr>
    </w:p>
    <w:p w14:paraId="6432D0C3" w14:textId="77777777" w:rsidR="00FA11B5" w:rsidRPr="001D2306" w:rsidRDefault="00FA11B5" w:rsidP="00FA11B5">
      <w:pPr>
        <w:pStyle w:val="Sinespaciado"/>
        <w:jc w:val="both"/>
        <w:rPr>
          <w:rFonts w:ascii="Verdana" w:hAnsi="Verdana"/>
          <w:lang w:val="es-ES"/>
        </w:rPr>
      </w:pPr>
    </w:p>
    <w:p w14:paraId="0C7FB1AB" w14:textId="77777777" w:rsidR="00FA11B5" w:rsidRPr="001D2306" w:rsidRDefault="00FA11B5" w:rsidP="00FA11B5">
      <w:pPr>
        <w:pStyle w:val="Sinespaciado"/>
        <w:jc w:val="both"/>
        <w:rPr>
          <w:rFonts w:ascii="Verdana" w:hAnsi="Verdana"/>
          <w:lang w:val="es-ES"/>
        </w:rPr>
      </w:pPr>
    </w:p>
    <w:p w14:paraId="19CFA505" w14:textId="77777777" w:rsidR="00FA11B5" w:rsidRPr="001D2306" w:rsidRDefault="00FA11B5" w:rsidP="00FA11B5">
      <w:pPr>
        <w:pStyle w:val="Sinespaciado"/>
        <w:jc w:val="both"/>
        <w:rPr>
          <w:rFonts w:ascii="Verdana" w:hAnsi="Verdana"/>
          <w:lang w:val="es-ES"/>
        </w:rPr>
      </w:pPr>
    </w:p>
    <w:p w14:paraId="4DFA77A0" w14:textId="77777777" w:rsidR="00FA11B5" w:rsidRPr="001D2306" w:rsidRDefault="00FA11B5" w:rsidP="00FA11B5">
      <w:pPr>
        <w:pStyle w:val="Sinespaciado"/>
        <w:jc w:val="both"/>
        <w:rPr>
          <w:rFonts w:ascii="Verdana" w:hAnsi="Verdana"/>
          <w:lang w:val="es-ES"/>
        </w:rPr>
      </w:pPr>
    </w:p>
    <w:p w14:paraId="1CCC018E" w14:textId="77777777" w:rsidR="00FA11B5" w:rsidRPr="001D2306" w:rsidRDefault="00FA11B5" w:rsidP="00FA11B5">
      <w:pPr>
        <w:pStyle w:val="Sinespaciado"/>
        <w:jc w:val="both"/>
        <w:rPr>
          <w:rFonts w:ascii="Verdana" w:hAnsi="Verdana"/>
          <w:lang w:val="es-ES"/>
        </w:rPr>
      </w:pPr>
    </w:p>
    <w:p w14:paraId="5964628D" w14:textId="77777777" w:rsidR="00FA11B5" w:rsidRPr="001D2306" w:rsidRDefault="00FA11B5" w:rsidP="00FA11B5">
      <w:pPr>
        <w:pStyle w:val="Sinespaciado"/>
        <w:jc w:val="both"/>
        <w:rPr>
          <w:rFonts w:ascii="Verdana" w:hAnsi="Verdana"/>
          <w:lang w:val="es-ES"/>
        </w:rPr>
      </w:pPr>
    </w:p>
    <w:p w14:paraId="6FE48CB2" w14:textId="77777777" w:rsidR="00FA11B5" w:rsidRDefault="00FA11B5">
      <w:pPr>
        <w:rPr>
          <w:rFonts w:ascii="Verdana" w:hAnsi="Verdana"/>
          <w:b/>
        </w:rPr>
      </w:pPr>
      <w:r>
        <w:rPr>
          <w:rFonts w:ascii="Verdana" w:hAnsi="Verdana"/>
          <w:b/>
        </w:rPr>
        <w:br w:type="page"/>
      </w:r>
    </w:p>
    <w:p w14:paraId="0D4DFF56" w14:textId="77777777" w:rsidR="00FA11B5" w:rsidRDefault="00FA11B5" w:rsidP="00FA11B5">
      <w:pPr>
        <w:rPr>
          <w:rFonts w:ascii="Verdana" w:hAnsi="Verdana"/>
          <w:b/>
        </w:rPr>
      </w:pPr>
    </w:p>
    <w:p w14:paraId="06B9CAB8" w14:textId="77777777" w:rsidR="00FA11B5" w:rsidRDefault="00FA11B5" w:rsidP="00FA11B5">
      <w:pPr>
        <w:rPr>
          <w:rFonts w:ascii="Verdana" w:hAnsi="Verdana"/>
          <w:b/>
        </w:rPr>
      </w:pPr>
    </w:p>
    <w:p w14:paraId="1CB5713A" w14:textId="77777777" w:rsidR="00FA11B5" w:rsidRDefault="00FA11B5" w:rsidP="00FA11B5">
      <w:pPr>
        <w:rPr>
          <w:rFonts w:ascii="Verdana" w:hAnsi="Verdana"/>
          <w:b/>
        </w:rPr>
      </w:pPr>
    </w:p>
    <w:p w14:paraId="7178C1CA" w14:textId="77777777" w:rsidR="00FA11B5" w:rsidRDefault="00FA11B5" w:rsidP="00FA11B5">
      <w:pPr>
        <w:rPr>
          <w:rFonts w:ascii="Verdana" w:hAnsi="Verdana"/>
          <w:b/>
        </w:rPr>
      </w:pPr>
    </w:p>
    <w:p w14:paraId="219FBAAD" w14:textId="77777777" w:rsidR="00FA11B5" w:rsidRDefault="00FA11B5" w:rsidP="00FA11B5">
      <w:pPr>
        <w:rPr>
          <w:rFonts w:ascii="Verdana" w:hAnsi="Verdana"/>
          <w:b/>
        </w:rPr>
      </w:pPr>
    </w:p>
    <w:p w14:paraId="4F956BFB" w14:textId="19F58910" w:rsidR="00FA11B5" w:rsidRPr="001C2068" w:rsidRDefault="00FA11B5" w:rsidP="00FA11B5">
      <w:pPr>
        <w:jc w:val="center"/>
        <w:rPr>
          <w:b/>
          <w:sz w:val="28"/>
          <w:szCs w:val="28"/>
        </w:rPr>
      </w:pPr>
      <w:r w:rsidRPr="001C2068">
        <w:rPr>
          <w:b/>
          <w:sz w:val="28"/>
          <w:szCs w:val="28"/>
        </w:rPr>
        <w:t>ANEXO 2</w:t>
      </w:r>
    </w:p>
    <w:p w14:paraId="7B97EE05" w14:textId="77777777" w:rsidR="00FA11B5" w:rsidRDefault="00FA11B5">
      <w:pPr>
        <w:rPr>
          <w:b/>
        </w:rPr>
      </w:pPr>
      <w:r>
        <w:rPr>
          <w:b/>
        </w:rPr>
        <w:br w:type="page"/>
      </w:r>
    </w:p>
    <w:p w14:paraId="4D6E4262" w14:textId="77777777" w:rsidR="00FA11B5" w:rsidRPr="00FA11B5" w:rsidRDefault="00FA11B5" w:rsidP="00FA11B5">
      <w:pPr>
        <w:rPr>
          <w:b/>
        </w:rPr>
      </w:pPr>
    </w:p>
    <w:p w14:paraId="7B259D60" w14:textId="2DF68160" w:rsidR="00FA11B5" w:rsidRDefault="00FA11B5" w:rsidP="00FA11B5">
      <w:pPr>
        <w:pStyle w:val="Sinespaciado"/>
        <w:jc w:val="center"/>
        <w:rPr>
          <w:rFonts w:ascii="Verdana" w:hAnsi="Verdana"/>
          <w:b/>
        </w:rPr>
      </w:pPr>
      <w:r w:rsidRPr="00836EB8">
        <w:rPr>
          <w:rFonts w:ascii="Verdana" w:hAnsi="Verdana"/>
          <w:b/>
        </w:rPr>
        <w:t>PAUTA PARA EVALUAR EL EXAMEN DE GRADO</w:t>
      </w:r>
    </w:p>
    <w:p w14:paraId="6D136A20" w14:textId="77777777" w:rsidR="00FA11B5" w:rsidRPr="00836EB8" w:rsidRDefault="00FA11B5" w:rsidP="00FA11B5">
      <w:pPr>
        <w:pStyle w:val="Sinespaciado"/>
        <w:jc w:val="center"/>
        <w:rPr>
          <w:rFonts w:ascii="Verdana" w:hAnsi="Verdana"/>
          <w:b/>
        </w:rPr>
      </w:pPr>
    </w:p>
    <w:p w14:paraId="1CDB5061" w14:textId="77777777" w:rsidR="00FA11B5" w:rsidRPr="00836EB8" w:rsidRDefault="00FA11B5" w:rsidP="00FA11B5">
      <w:pPr>
        <w:pStyle w:val="Sinespaciado"/>
        <w:jc w:val="center"/>
        <w:rPr>
          <w:rFonts w:ascii="Verdana" w:hAnsi="Verdana"/>
          <w:b/>
        </w:rPr>
      </w:pPr>
      <w:r w:rsidRPr="00836EB8">
        <w:rPr>
          <w:rFonts w:ascii="Verdana" w:hAnsi="Verdana"/>
          <w:b/>
        </w:rPr>
        <w:t>PROGRAMA DE DOCTORADO EN EDUCACIÓN EN CONSORCIO</w:t>
      </w:r>
    </w:p>
    <w:p w14:paraId="24A74B5E" w14:textId="77777777" w:rsidR="00FA11B5" w:rsidRPr="001D2306" w:rsidRDefault="00FA11B5" w:rsidP="00FA11B5">
      <w:pPr>
        <w:pStyle w:val="Sinespaciado"/>
        <w:jc w:val="center"/>
        <w:rPr>
          <w:rFonts w:ascii="Verdana" w:hAnsi="Verdana"/>
        </w:rPr>
      </w:pPr>
    </w:p>
    <w:p w14:paraId="41031C7B" w14:textId="77777777" w:rsidR="00FA11B5" w:rsidRPr="001D2306" w:rsidRDefault="00FA11B5" w:rsidP="00FA11B5">
      <w:pPr>
        <w:pStyle w:val="Sinespaciado"/>
        <w:jc w:val="both"/>
        <w:rPr>
          <w:rFonts w:ascii="Verdana" w:hAnsi="Verdana"/>
        </w:rPr>
      </w:pPr>
      <w:r w:rsidRPr="001D2306">
        <w:rPr>
          <w:rFonts w:ascii="Verdana" w:hAnsi="Verdana"/>
        </w:rPr>
        <w:br/>
        <w:t>Consideraciones:</w:t>
      </w:r>
    </w:p>
    <w:p w14:paraId="2F687187" w14:textId="77777777" w:rsidR="00FA11B5" w:rsidRPr="001D2306" w:rsidRDefault="00FA11B5" w:rsidP="00FA11B5">
      <w:pPr>
        <w:pStyle w:val="Sinespaciado"/>
        <w:jc w:val="both"/>
        <w:rPr>
          <w:rFonts w:ascii="Verdana" w:hAnsi="Verdana"/>
        </w:rPr>
      </w:pPr>
      <w:r w:rsidRPr="001D2306">
        <w:rPr>
          <w:rFonts w:ascii="Verdana" w:hAnsi="Verdana"/>
        </w:rPr>
        <w:t xml:space="preserve">Para la asignación de la nota en cada uno de los apartados considerar que las calificaciones del Programa de Doctorado en Educación van en una escala de 1 a 7, siendo 1 la calificación mínima y 7 la máxima. El Artículo 11 del Reglamento de tesis Doctoral señala que la nota mínima de aprobación corresponderá a 5.0. </w:t>
      </w:r>
    </w:p>
    <w:p w14:paraId="54D80F86" w14:textId="77777777" w:rsidR="00FA11B5" w:rsidRPr="001D2306" w:rsidRDefault="00FA11B5" w:rsidP="00FA11B5">
      <w:pPr>
        <w:pStyle w:val="Sinespaciado"/>
        <w:jc w:val="both"/>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5998"/>
      </w:tblGrid>
      <w:tr w:rsidR="00FA11B5" w:rsidRPr="001D2306" w14:paraId="361BB356" w14:textId="77777777" w:rsidTr="000669E4">
        <w:tc>
          <w:tcPr>
            <w:tcW w:w="2830" w:type="dxa"/>
            <w:shd w:val="clear" w:color="auto" w:fill="auto"/>
          </w:tcPr>
          <w:p w14:paraId="7FD86C74" w14:textId="77777777" w:rsidR="00FA11B5" w:rsidRPr="001D2306" w:rsidRDefault="00FA11B5" w:rsidP="000669E4">
            <w:pPr>
              <w:pStyle w:val="Sinespaciado"/>
              <w:jc w:val="both"/>
              <w:rPr>
                <w:rFonts w:ascii="Verdana" w:hAnsi="Verdana"/>
              </w:rPr>
            </w:pPr>
            <w:r w:rsidRPr="001D2306">
              <w:rPr>
                <w:rFonts w:ascii="Verdana" w:hAnsi="Verdana"/>
              </w:rPr>
              <w:t>Nombre estudiante:</w:t>
            </w:r>
          </w:p>
        </w:tc>
        <w:tc>
          <w:tcPr>
            <w:tcW w:w="5998" w:type="dxa"/>
            <w:shd w:val="clear" w:color="auto" w:fill="auto"/>
          </w:tcPr>
          <w:p w14:paraId="2CC5AA1C" w14:textId="77777777" w:rsidR="00FA11B5" w:rsidRPr="001D2306" w:rsidRDefault="00FA11B5" w:rsidP="000669E4">
            <w:pPr>
              <w:pStyle w:val="Sinespaciado"/>
              <w:jc w:val="both"/>
              <w:rPr>
                <w:rFonts w:ascii="Verdana" w:hAnsi="Verdana"/>
              </w:rPr>
            </w:pPr>
          </w:p>
        </w:tc>
      </w:tr>
      <w:tr w:rsidR="00FA11B5" w:rsidRPr="001D2306" w14:paraId="78041179" w14:textId="77777777" w:rsidTr="000669E4">
        <w:tc>
          <w:tcPr>
            <w:tcW w:w="2830" w:type="dxa"/>
            <w:shd w:val="clear" w:color="auto" w:fill="auto"/>
          </w:tcPr>
          <w:p w14:paraId="5FBBC8CD" w14:textId="77777777" w:rsidR="00FA11B5" w:rsidRPr="001D2306" w:rsidRDefault="00FA11B5" w:rsidP="000669E4">
            <w:pPr>
              <w:pStyle w:val="Sinespaciado"/>
              <w:jc w:val="both"/>
              <w:rPr>
                <w:rFonts w:ascii="Verdana" w:hAnsi="Verdana"/>
              </w:rPr>
            </w:pPr>
            <w:r w:rsidRPr="001D2306">
              <w:rPr>
                <w:rFonts w:ascii="Verdana" w:hAnsi="Verdana"/>
              </w:rPr>
              <w:t>Académico/a</w:t>
            </w:r>
            <w:r>
              <w:rPr>
                <w:rFonts w:ascii="Verdana" w:hAnsi="Verdana"/>
              </w:rPr>
              <w:t xml:space="preserve"> </w:t>
            </w:r>
            <w:r w:rsidRPr="001D2306">
              <w:rPr>
                <w:rFonts w:ascii="Verdana" w:hAnsi="Verdana"/>
              </w:rPr>
              <w:t>Tribunal:</w:t>
            </w:r>
          </w:p>
        </w:tc>
        <w:tc>
          <w:tcPr>
            <w:tcW w:w="5998" w:type="dxa"/>
            <w:shd w:val="clear" w:color="auto" w:fill="auto"/>
          </w:tcPr>
          <w:p w14:paraId="42134327" w14:textId="77777777" w:rsidR="00FA11B5" w:rsidRPr="001D2306" w:rsidRDefault="00FA11B5" w:rsidP="000669E4">
            <w:pPr>
              <w:pStyle w:val="Sinespaciado"/>
              <w:jc w:val="both"/>
              <w:rPr>
                <w:rFonts w:ascii="Verdana" w:hAnsi="Verdana"/>
              </w:rPr>
            </w:pPr>
          </w:p>
        </w:tc>
      </w:tr>
      <w:tr w:rsidR="00FA11B5" w:rsidRPr="001D2306" w14:paraId="4EA33F6C" w14:textId="77777777" w:rsidTr="000669E4">
        <w:tc>
          <w:tcPr>
            <w:tcW w:w="2830" w:type="dxa"/>
            <w:shd w:val="clear" w:color="auto" w:fill="auto"/>
          </w:tcPr>
          <w:p w14:paraId="4F1F34C9" w14:textId="77777777" w:rsidR="00FA11B5" w:rsidRPr="001D2306" w:rsidRDefault="00FA11B5" w:rsidP="000669E4">
            <w:pPr>
              <w:pStyle w:val="Sinespaciado"/>
              <w:jc w:val="both"/>
              <w:rPr>
                <w:rFonts w:ascii="Verdana" w:hAnsi="Verdana"/>
              </w:rPr>
            </w:pPr>
            <w:r w:rsidRPr="001D2306">
              <w:rPr>
                <w:rFonts w:ascii="Verdana" w:hAnsi="Verdana"/>
              </w:rPr>
              <w:t>Director/a de tesis:</w:t>
            </w:r>
          </w:p>
        </w:tc>
        <w:tc>
          <w:tcPr>
            <w:tcW w:w="5998" w:type="dxa"/>
            <w:shd w:val="clear" w:color="auto" w:fill="auto"/>
          </w:tcPr>
          <w:p w14:paraId="7B38D729" w14:textId="77777777" w:rsidR="00FA11B5" w:rsidRPr="001D2306" w:rsidRDefault="00FA11B5" w:rsidP="000669E4">
            <w:pPr>
              <w:pStyle w:val="Sinespaciado"/>
              <w:jc w:val="both"/>
              <w:rPr>
                <w:rFonts w:ascii="Verdana" w:hAnsi="Verdana"/>
              </w:rPr>
            </w:pPr>
          </w:p>
        </w:tc>
      </w:tr>
      <w:tr w:rsidR="00FA11B5" w:rsidRPr="001D2306" w14:paraId="28EA060C" w14:textId="77777777" w:rsidTr="000669E4">
        <w:tc>
          <w:tcPr>
            <w:tcW w:w="2830" w:type="dxa"/>
            <w:shd w:val="clear" w:color="auto" w:fill="auto"/>
          </w:tcPr>
          <w:p w14:paraId="67C4F211" w14:textId="77777777" w:rsidR="00FA11B5" w:rsidRPr="001D2306" w:rsidRDefault="00FA11B5" w:rsidP="000669E4">
            <w:pPr>
              <w:pStyle w:val="Sinespaciado"/>
              <w:jc w:val="both"/>
              <w:rPr>
                <w:rFonts w:ascii="Verdana" w:hAnsi="Verdana"/>
              </w:rPr>
            </w:pPr>
            <w:r w:rsidRPr="001D2306">
              <w:rPr>
                <w:rFonts w:ascii="Verdana" w:hAnsi="Verdana"/>
              </w:rPr>
              <w:t>Título de la tesis:</w:t>
            </w:r>
          </w:p>
        </w:tc>
        <w:tc>
          <w:tcPr>
            <w:tcW w:w="5998" w:type="dxa"/>
            <w:shd w:val="clear" w:color="auto" w:fill="auto"/>
          </w:tcPr>
          <w:p w14:paraId="09875C3B" w14:textId="77777777" w:rsidR="00FA11B5" w:rsidRPr="001D2306" w:rsidRDefault="00FA11B5" w:rsidP="000669E4">
            <w:pPr>
              <w:pStyle w:val="Sinespaciado"/>
              <w:jc w:val="both"/>
              <w:rPr>
                <w:rFonts w:ascii="Verdana" w:hAnsi="Verdana"/>
              </w:rPr>
            </w:pPr>
          </w:p>
        </w:tc>
      </w:tr>
      <w:tr w:rsidR="00FA11B5" w:rsidRPr="001D2306" w14:paraId="73E75F1B" w14:textId="77777777" w:rsidTr="000669E4">
        <w:tc>
          <w:tcPr>
            <w:tcW w:w="2830" w:type="dxa"/>
            <w:shd w:val="clear" w:color="auto" w:fill="auto"/>
          </w:tcPr>
          <w:p w14:paraId="34F6C032" w14:textId="77777777" w:rsidR="00FA11B5" w:rsidRPr="001D2306" w:rsidRDefault="00FA11B5" w:rsidP="000669E4">
            <w:pPr>
              <w:pStyle w:val="Sinespaciado"/>
              <w:jc w:val="both"/>
              <w:rPr>
                <w:rFonts w:ascii="Verdana" w:hAnsi="Verdana"/>
              </w:rPr>
            </w:pPr>
            <w:r w:rsidRPr="001D2306">
              <w:rPr>
                <w:rFonts w:ascii="Verdana" w:hAnsi="Verdana"/>
              </w:rPr>
              <w:t>Fecha:</w:t>
            </w:r>
          </w:p>
        </w:tc>
        <w:tc>
          <w:tcPr>
            <w:tcW w:w="5998" w:type="dxa"/>
            <w:shd w:val="clear" w:color="auto" w:fill="auto"/>
          </w:tcPr>
          <w:p w14:paraId="7937FCBA" w14:textId="77777777" w:rsidR="00FA11B5" w:rsidRPr="001D2306" w:rsidRDefault="00FA11B5" w:rsidP="000669E4">
            <w:pPr>
              <w:pStyle w:val="Sinespaciado"/>
              <w:jc w:val="both"/>
              <w:rPr>
                <w:rFonts w:ascii="Verdana" w:hAnsi="Verdana"/>
              </w:rPr>
            </w:pPr>
          </w:p>
        </w:tc>
      </w:tr>
    </w:tbl>
    <w:p w14:paraId="0E38929C" w14:textId="77777777" w:rsidR="00FA11B5" w:rsidRPr="001D2306" w:rsidRDefault="00FA11B5" w:rsidP="00FA11B5">
      <w:pPr>
        <w:pStyle w:val="Sinespaciado"/>
        <w:jc w:val="both"/>
        <w:rPr>
          <w:rFonts w:ascii="Verdana" w:hAnsi="Verdana"/>
        </w:rPr>
      </w:pPr>
    </w:p>
    <w:p w14:paraId="2B5D31A1" w14:textId="77777777" w:rsidR="00FA11B5" w:rsidRPr="001D2306" w:rsidRDefault="00FA11B5" w:rsidP="00FA11B5">
      <w:pPr>
        <w:pStyle w:val="Sinespaciado"/>
        <w:jc w:val="both"/>
        <w:rPr>
          <w:rFonts w:ascii="Verdana" w:hAnsi="Verdana"/>
        </w:rPr>
      </w:pPr>
    </w:p>
    <w:tbl>
      <w:tblPr>
        <w:tblStyle w:val="Tablaconcuadrcula"/>
        <w:tblW w:w="0" w:type="auto"/>
        <w:tblLook w:val="04A0" w:firstRow="1" w:lastRow="0" w:firstColumn="1" w:lastColumn="0" w:noHBand="0" w:noVBand="1"/>
      </w:tblPr>
      <w:tblGrid>
        <w:gridCol w:w="7083"/>
        <w:gridCol w:w="1745"/>
      </w:tblGrid>
      <w:tr w:rsidR="00FA11B5" w:rsidRPr="001D2306" w14:paraId="5D10D248" w14:textId="77777777" w:rsidTr="000669E4">
        <w:tc>
          <w:tcPr>
            <w:tcW w:w="8828" w:type="dxa"/>
            <w:gridSpan w:val="2"/>
          </w:tcPr>
          <w:p w14:paraId="3145C7DA" w14:textId="77777777" w:rsidR="00FA11B5" w:rsidRPr="001D2306" w:rsidRDefault="00FA11B5" w:rsidP="000669E4">
            <w:pPr>
              <w:pStyle w:val="Sinespaciado"/>
              <w:rPr>
                <w:rFonts w:ascii="Verdana" w:hAnsi="Verdana"/>
              </w:rPr>
            </w:pPr>
            <w:r w:rsidRPr="001D2306">
              <w:rPr>
                <w:rFonts w:ascii="Verdana" w:hAnsi="Verdana"/>
              </w:rPr>
              <w:t>I. Indicadores /Aspectos formales</w:t>
            </w:r>
          </w:p>
        </w:tc>
      </w:tr>
      <w:tr w:rsidR="00FA11B5" w:rsidRPr="001D2306" w14:paraId="2195F1AA" w14:textId="77777777" w:rsidTr="000669E4">
        <w:tc>
          <w:tcPr>
            <w:tcW w:w="8828" w:type="dxa"/>
            <w:gridSpan w:val="2"/>
          </w:tcPr>
          <w:p w14:paraId="695FF70F" w14:textId="77777777" w:rsidR="00FA11B5" w:rsidRPr="001D2306" w:rsidRDefault="00FA11B5" w:rsidP="000669E4">
            <w:pPr>
              <w:pStyle w:val="Sinespaciado"/>
              <w:rPr>
                <w:rFonts w:ascii="Verdana" w:hAnsi="Verdana"/>
              </w:rPr>
            </w:pPr>
            <w:r w:rsidRPr="001D2306">
              <w:rPr>
                <w:rFonts w:ascii="Verdana" w:hAnsi="Verdana"/>
              </w:rPr>
              <w:t>La presentación es clara, se ajusta a los tiempos definidos para la exposición (45 minutos) y se encuentra redactada formalmente.</w:t>
            </w:r>
          </w:p>
        </w:tc>
      </w:tr>
      <w:tr w:rsidR="00FA11B5" w:rsidRPr="001D2306" w14:paraId="033B021F" w14:textId="77777777" w:rsidTr="000669E4">
        <w:tc>
          <w:tcPr>
            <w:tcW w:w="8828" w:type="dxa"/>
            <w:gridSpan w:val="2"/>
          </w:tcPr>
          <w:p w14:paraId="1064B9DD" w14:textId="77777777" w:rsidR="00FA11B5" w:rsidRPr="001D2306" w:rsidRDefault="00FA11B5" w:rsidP="000669E4">
            <w:pPr>
              <w:pStyle w:val="Sinespaciado"/>
              <w:rPr>
                <w:rFonts w:ascii="Verdana" w:hAnsi="Verdana"/>
              </w:rPr>
            </w:pPr>
            <w:r w:rsidRPr="001D2306">
              <w:rPr>
                <w:rFonts w:ascii="Verdana" w:hAnsi="Verdana"/>
              </w:rPr>
              <w:t>El material de apoyo a la presentación permite visualizar con claridad la información que se desea presentar.</w:t>
            </w:r>
          </w:p>
        </w:tc>
      </w:tr>
      <w:tr w:rsidR="00FA11B5" w:rsidRPr="001D2306" w14:paraId="189A2DC3" w14:textId="77777777" w:rsidTr="000669E4">
        <w:tc>
          <w:tcPr>
            <w:tcW w:w="8828" w:type="dxa"/>
            <w:gridSpan w:val="2"/>
          </w:tcPr>
          <w:p w14:paraId="09CD0089" w14:textId="77777777" w:rsidR="00FA11B5" w:rsidRPr="001D2306" w:rsidRDefault="00FA11B5" w:rsidP="000669E4">
            <w:pPr>
              <w:pStyle w:val="Sinespaciado"/>
              <w:rPr>
                <w:rFonts w:ascii="Verdana" w:hAnsi="Verdana"/>
              </w:rPr>
            </w:pPr>
            <w:r w:rsidRPr="001D2306">
              <w:rPr>
                <w:rFonts w:ascii="Verdana" w:hAnsi="Verdana"/>
              </w:rPr>
              <w:t>El estudiante se expresa con claridad y fluidez informando los aspectos más relevantes del proyecto de investigación.</w:t>
            </w:r>
          </w:p>
        </w:tc>
      </w:tr>
      <w:tr w:rsidR="00FA11B5" w:rsidRPr="001D2306" w14:paraId="7766C2A0" w14:textId="77777777" w:rsidTr="000669E4">
        <w:tc>
          <w:tcPr>
            <w:tcW w:w="7083" w:type="dxa"/>
          </w:tcPr>
          <w:p w14:paraId="6DDA5FD4" w14:textId="77777777" w:rsidR="00FA11B5" w:rsidRPr="001D2306" w:rsidRDefault="00FA11B5" w:rsidP="000669E4">
            <w:pPr>
              <w:pStyle w:val="Sinespaciado"/>
              <w:rPr>
                <w:rFonts w:ascii="Verdana" w:hAnsi="Verdana"/>
              </w:rPr>
            </w:pPr>
            <w:r w:rsidRPr="001D2306">
              <w:rPr>
                <w:rFonts w:ascii="Verdana" w:hAnsi="Verdana"/>
              </w:rPr>
              <w:t>Nota:</w:t>
            </w:r>
          </w:p>
        </w:tc>
        <w:tc>
          <w:tcPr>
            <w:tcW w:w="1745" w:type="dxa"/>
          </w:tcPr>
          <w:p w14:paraId="6D9B3C57" w14:textId="77777777" w:rsidR="00FA11B5" w:rsidRPr="001D2306" w:rsidRDefault="00FA11B5" w:rsidP="000669E4">
            <w:pPr>
              <w:pStyle w:val="Sinespaciado"/>
              <w:rPr>
                <w:rFonts w:ascii="Verdana" w:hAnsi="Verdana"/>
              </w:rPr>
            </w:pPr>
          </w:p>
        </w:tc>
      </w:tr>
    </w:tbl>
    <w:p w14:paraId="3C45590E" w14:textId="77777777" w:rsidR="00FA11B5" w:rsidRPr="001D2306" w:rsidRDefault="00FA11B5" w:rsidP="00FA11B5">
      <w:pPr>
        <w:pStyle w:val="Sinespaciado"/>
        <w:jc w:val="both"/>
        <w:rPr>
          <w:rFonts w:ascii="Verdana" w:hAnsi="Verdana"/>
        </w:rPr>
      </w:pPr>
    </w:p>
    <w:p w14:paraId="4B763B56" w14:textId="77777777" w:rsidR="00FA11B5" w:rsidRPr="001D2306" w:rsidRDefault="00FA11B5" w:rsidP="00FA11B5">
      <w:pPr>
        <w:pStyle w:val="Sinespaciado"/>
        <w:jc w:val="both"/>
        <w:rPr>
          <w:rFonts w:ascii="Verdana" w:hAnsi="Verdana"/>
        </w:rPr>
      </w:pP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134"/>
      </w:tblGrid>
      <w:tr w:rsidR="00FA11B5" w:rsidRPr="001D2306" w14:paraId="556A8153" w14:textId="77777777" w:rsidTr="000669E4">
        <w:trPr>
          <w:trHeight w:val="248"/>
          <w:jc w:val="center"/>
        </w:trPr>
        <w:tc>
          <w:tcPr>
            <w:tcW w:w="8784" w:type="dxa"/>
            <w:gridSpan w:val="2"/>
            <w:shd w:val="clear" w:color="auto" w:fill="auto"/>
          </w:tcPr>
          <w:p w14:paraId="11CF3680" w14:textId="77777777" w:rsidR="00FA11B5" w:rsidRPr="001D2306" w:rsidRDefault="00FA11B5" w:rsidP="000669E4">
            <w:pPr>
              <w:pStyle w:val="Sinespaciado"/>
              <w:jc w:val="both"/>
              <w:rPr>
                <w:rFonts w:ascii="Verdana" w:hAnsi="Verdana"/>
              </w:rPr>
            </w:pPr>
            <w:r w:rsidRPr="001D2306">
              <w:rPr>
                <w:rFonts w:ascii="Verdana" w:hAnsi="Verdana"/>
              </w:rPr>
              <w:t>II. Indicadores /Aspectos de contenido</w:t>
            </w:r>
          </w:p>
        </w:tc>
      </w:tr>
      <w:tr w:rsidR="00FA11B5" w:rsidRPr="001D2306" w14:paraId="25680C32" w14:textId="77777777" w:rsidTr="000669E4">
        <w:trPr>
          <w:trHeight w:val="248"/>
          <w:jc w:val="center"/>
        </w:trPr>
        <w:tc>
          <w:tcPr>
            <w:tcW w:w="8784" w:type="dxa"/>
            <w:gridSpan w:val="2"/>
            <w:shd w:val="clear" w:color="auto" w:fill="auto"/>
          </w:tcPr>
          <w:p w14:paraId="71F02929" w14:textId="77777777" w:rsidR="00FA11B5" w:rsidRPr="001D2306" w:rsidRDefault="00FA11B5" w:rsidP="000669E4">
            <w:pPr>
              <w:pStyle w:val="Sinespaciado"/>
              <w:jc w:val="both"/>
              <w:rPr>
                <w:rFonts w:ascii="Verdana" w:hAnsi="Verdana"/>
              </w:rPr>
            </w:pPr>
            <w:r w:rsidRPr="001D2306">
              <w:rPr>
                <w:rFonts w:ascii="Verdana" w:hAnsi="Verdana"/>
              </w:rPr>
              <w:t>La presentación incluye coherentemente todos los elementos que componen la investigación</w:t>
            </w:r>
          </w:p>
        </w:tc>
      </w:tr>
      <w:tr w:rsidR="00FA11B5" w:rsidRPr="001D2306" w14:paraId="19566451" w14:textId="77777777" w:rsidTr="000669E4">
        <w:trPr>
          <w:trHeight w:val="248"/>
          <w:jc w:val="center"/>
        </w:trPr>
        <w:tc>
          <w:tcPr>
            <w:tcW w:w="8784" w:type="dxa"/>
            <w:gridSpan w:val="2"/>
            <w:shd w:val="clear" w:color="auto" w:fill="auto"/>
          </w:tcPr>
          <w:p w14:paraId="23A8AF36" w14:textId="77777777" w:rsidR="00FA11B5" w:rsidRPr="001D2306" w:rsidRDefault="00FA11B5" w:rsidP="000669E4">
            <w:pPr>
              <w:pStyle w:val="Sinespaciado"/>
              <w:jc w:val="both"/>
              <w:rPr>
                <w:rFonts w:ascii="Verdana" w:hAnsi="Verdana"/>
              </w:rPr>
            </w:pPr>
            <w:r w:rsidRPr="001D2306">
              <w:rPr>
                <w:rFonts w:ascii="Verdana" w:hAnsi="Verdana"/>
              </w:rPr>
              <w:t>Presenta aspectos de la investigación de manera coherente con su postura epistémica y metodológica.</w:t>
            </w:r>
          </w:p>
        </w:tc>
      </w:tr>
      <w:tr w:rsidR="00FA11B5" w:rsidRPr="001D2306" w14:paraId="6AD87AA4" w14:textId="77777777" w:rsidTr="000669E4">
        <w:trPr>
          <w:trHeight w:val="248"/>
          <w:jc w:val="center"/>
        </w:trPr>
        <w:tc>
          <w:tcPr>
            <w:tcW w:w="8784" w:type="dxa"/>
            <w:gridSpan w:val="2"/>
            <w:shd w:val="clear" w:color="auto" w:fill="auto"/>
          </w:tcPr>
          <w:p w14:paraId="225325A9" w14:textId="77777777" w:rsidR="00FA11B5" w:rsidRPr="001D2306" w:rsidRDefault="00FA11B5" w:rsidP="000669E4">
            <w:pPr>
              <w:pStyle w:val="Sinespaciado"/>
              <w:jc w:val="both"/>
              <w:rPr>
                <w:rFonts w:ascii="Verdana" w:hAnsi="Verdana"/>
              </w:rPr>
            </w:pPr>
            <w:r w:rsidRPr="001D2306">
              <w:rPr>
                <w:rFonts w:ascii="Verdana" w:hAnsi="Verdana"/>
              </w:rPr>
              <w:t>Logra comunicar la pertinencia del problema de investigación en relación con la línea de investigación.</w:t>
            </w:r>
          </w:p>
        </w:tc>
      </w:tr>
      <w:tr w:rsidR="00FA11B5" w:rsidRPr="001D2306" w14:paraId="44D89BFE" w14:textId="77777777" w:rsidTr="000669E4">
        <w:trPr>
          <w:trHeight w:val="248"/>
          <w:jc w:val="center"/>
        </w:trPr>
        <w:tc>
          <w:tcPr>
            <w:tcW w:w="8784" w:type="dxa"/>
            <w:gridSpan w:val="2"/>
            <w:shd w:val="clear" w:color="auto" w:fill="auto"/>
          </w:tcPr>
          <w:p w14:paraId="0DE5D2E7" w14:textId="77777777" w:rsidR="00FA11B5" w:rsidRPr="001D2306" w:rsidRDefault="00FA11B5" w:rsidP="000669E4">
            <w:pPr>
              <w:pStyle w:val="Sinespaciado"/>
              <w:jc w:val="both"/>
              <w:rPr>
                <w:rFonts w:ascii="Verdana" w:hAnsi="Verdana"/>
              </w:rPr>
            </w:pPr>
            <w:r w:rsidRPr="001D2306">
              <w:rPr>
                <w:rFonts w:ascii="Verdana" w:hAnsi="Verdana"/>
              </w:rPr>
              <w:t>Presenta los resultados de la investigación de manera clara y consistente.</w:t>
            </w:r>
          </w:p>
        </w:tc>
      </w:tr>
      <w:tr w:rsidR="00FA11B5" w:rsidRPr="001D2306" w14:paraId="2A2E6F4D" w14:textId="77777777" w:rsidTr="000669E4">
        <w:trPr>
          <w:trHeight w:val="248"/>
          <w:jc w:val="center"/>
        </w:trPr>
        <w:tc>
          <w:tcPr>
            <w:tcW w:w="8784" w:type="dxa"/>
            <w:gridSpan w:val="2"/>
            <w:shd w:val="clear" w:color="auto" w:fill="auto"/>
          </w:tcPr>
          <w:p w14:paraId="44E54254" w14:textId="77777777" w:rsidR="00FA11B5" w:rsidRPr="001D2306" w:rsidRDefault="00FA11B5" w:rsidP="000669E4">
            <w:pPr>
              <w:pStyle w:val="Sinespaciado"/>
              <w:jc w:val="both"/>
              <w:rPr>
                <w:rFonts w:ascii="Verdana" w:hAnsi="Verdana"/>
              </w:rPr>
            </w:pPr>
            <w:r w:rsidRPr="001D2306">
              <w:rPr>
                <w:rFonts w:ascii="Verdana" w:hAnsi="Verdana"/>
              </w:rPr>
              <w:t>Discute los hallazgos de la investigación en base a la literatura y conocimiento existente, dando cuenta de un dominio conceptual y empírico.</w:t>
            </w:r>
          </w:p>
        </w:tc>
      </w:tr>
      <w:tr w:rsidR="00FA11B5" w:rsidRPr="001D2306" w14:paraId="47D78A1B" w14:textId="77777777" w:rsidTr="000669E4">
        <w:trPr>
          <w:trHeight w:val="248"/>
          <w:jc w:val="center"/>
        </w:trPr>
        <w:tc>
          <w:tcPr>
            <w:tcW w:w="8784" w:type="dxa"/>
            <w:gridSpan w:val="2"/>
            <w:shd w:val="clear" w:color="auto" w:fill="auto"/>
          </w:tcPr>
          <w:p w14:paraId="5270AE32" w14:textId="77777777" w:rsidR="00FA11B5" w:rsidRPr="001D2306" w:rsidRDefault="00FA11B5" w:rsidP="000669E4">
            <w:pPr>
              <w:pStyle w:val="Sinespaciado"/>
              <w:jc w:val="both"/>
              <w:rPr>
                <w:rFonts w:ascii="Verdana" w:hAnsi="Verdana"/>
              </w:rPr>
            </w:pPr>
            <w:r w:rsidRPr="001D2306">
              <w:rPr>
                <w:rFonts w:ascii="Verdana" w:hAnsi="Verdana"/>
                <w:color w:val="000000"/>
              </w:rPr>
              <w:t>Adopta una postura reflexiva y crítica en sus conclusiones, identificando fortalezas y limitaciones del mismo.</w:t>
            </w:r>
          </w:p>
        </w:tc>
      </w:tr>
      <w:tr w:rsidR="00FA11B5" w:rsidRPr="001D2306" w14:paraId="735B4657" w14:textId="77777777" w:rsidTr="000669E4">
        <w:trPr>
          <w:trHeight w:val="248"/>
          <w:jc w:val="center"/>
        </w:trPr>
        <w:tc>
          <w:tcPr>
            <w:tcW w:w="8784" w:type="dxa"/>
            <w:gridSpan w:val="2"/>
            <w:shd w:val="clear" w:color="auto" w:fill="auto"/>
          </w:tcPr>
          <w:p w14:paraId="32DA14C3" w14:textId="77777777" w:rsidR="00FA11B5" w:rsidRPr="001D2306" w:rsidRDefault="00FA11B5" w:rsidP="000669E4">
            <w:pPr>
              <w:pStyle w:val="Sinespaciado"/>
              <w:jc w:val="both"/>
              <w:rPr>
                <w:rFonts w:ascii="Verdana" w:hAnsi="Verdana"/>
              </w:rPr>
            </w:pPr>
            <w:r w:rsidRPr="001D2306">
              <w:rPr>
                <w:rFonts w:ascii="Verdana" w:hAnsi="Verdana"/>
                <w:color w:val="000000"/>
              </w:rPr>
              <w:t>Contra</w:t>
            </w:r>
            <w:r>
              <w:rPr>
                <w:rFonts w:ascii="Verdana" w:hAnsi="Verdana"/>
                <w:color w:val="000000"/>
              </w:rPr>
              <w:t xml:space="preserve"> a</w:t>
            </w:r>
            <w:r w:rsidRPr="001D2306">
              <w:rPr>
                <w:rFonts w:ascii="Verdana" w:hAnsi="Verdana"/>
                <w:color w:val="000000"/>
              </w:rPr>
              <w:t>rgumenta las preguntas del Tribunal Evaluador sosteniendo planteamientos de manera sólida, fundamentando teóricamente.</w:t>
            </w:r>
          </w:p>
        </w:tc>
      </w:tr>
      <w:tr w:rsidR="00FA11B5" w:rsidRPr="001D2306" w14:paraId="3D1B90CC" w14:textId="77777777" w:rsidTr="000669E4">
        <w:trPr>
          <w:trHeight w:val="248"/>
          <w:jc w:val="center"/>
        </w:trPr>
        <w:tc>
          <w:tcPr>
            <w:tcW w:w="7650" w:type="dxa"/>
            <w:shd w:val="clear" w:color="auto" w:fill="auto"/>
          </w:tcPr>
          <w:p w14:paraId="0FA67F14" w14:textId="77777777" w:rsidR="00FA11B5" w:rsidRPr="001D2306" w:rsidRDefault="00FA11B5" w:rsidP="000669E4">
            <w:pPr>
              <w:pStyle w:val="Sinespaciado"/>
              <w:jc w:val="both"/>
              <w:rPr>
                <w:rFonts w:ascii="Verdana" w:hAnsi="Verdana"/>
                <w:color w:val="000000"/>
              </w:rPr>
            </w:pPr>
            <w:r w:rsidRPr="001D2306">
              <w:rPr>
                <w:rFonts w:ascii="Verdana" w:hAnsi="Verdana"/>
                <w:color w:val="000000"/>
              </w:rPr>
              <w:t>Nota:</w:t>
            </w:r>
          </w:p>
        </w:tc>
        <w:tc>
          <w:tcPr>
            <w:tcW w:w="1134" w:type="dxa"/>
            <w:shd w:val="clear" w:color="auto" w:fill="auto"/>
          </w:tcPr>
          <w:p w14:paraId="0165E555" w14:textId="77777777" w:rsidR="00FA11B5" w:rsidRPr="001D2306" w:rsidRDefault="00FA11B5" w:rsidP="000669E4">
            <w:pPr>
              <w:pStyle w:val="Sinespaciado"/>
              <w:jc w:val="both"/>
              <w:rPr>
                <w:rFonts w:ascii="Verdana" w:hAnsi="Verdana"/>
                <w:color w:val="000000"/>
              </w:rPr>
            </w:pPr>
          </w:p>
        </w:tc>
      </w:tr>
    </w:tbl>
    <w:p w14:paraId="658EAE50" w14:textId="77777777" w:rsidR="00FA11B5" w:rsidRPr="001D2306" w:rsidRDefault="00FA11B5" w:rsidP="00FA11B5">
      <w:pPr>
        <w:pStyle w:val="Sinespaciado"/>
        <w:jc w:val="both"/>
        <w:rPr>
          <w:rFonts w:ascii="Verdana" w:hAnsi="Verdana"/>
        </w:rPr>
      </w:pPr>
    </w:p>
    <w:p w14:paraId="2DC20DF4" w14:textId="77777777" w:rsidR="00FA11B5" w:rsidRPr="001D2306" w:rsidRDefault="00FA11B5" w:rsidP="00FA11B5">
      <w:pPr>
        <w:pStyle w:val="Sinespaciado"/>
        <w:jc w:val="both"/>
        <w:rPr>
          <w:rFonts w:ascii="Verdana" w:hAnsi="Verdana"/>
        </w:rPr>
      </w:pPr>
      <w:r w:rsidRPr="001D2306">
        <w:rPr>
          <w:rFonts w:ascii="Verdana" w:hAnsi="Verdana"/>
        </w:rPr>
        <w:lastRenderedPageBreak/>
        <w:t>III. Resumen de la calificación</w:t>
      </w:r>
    </w:p>
    <w:p w14:paraId="089E09C8" w14:textId="77777777" w:rsidR="00FA11B5" w:rsidRPr="001D2306" w:rsidRDefault="00FA11B5" w:rsidP="00FA11B5">
      <w:pPr>
        <w:pStyle w:val="Sinespaciado"/>
        <w:jc w:val="both"/>
        <w:rPr>
          <w:rFonts w:ascii="Verdana" w:hAnsi="Verdana"/>
        </w:rPr>
      </w:pPr>
    </w:p>
    <w:tbl>
      <w:tblPr>
        <w:tblStyle w:val="Tablaconcuadrcula"/>
        <w:tblW w:w="8784" w:type="dxa"/>
        <w:tblLayout w:type="fixed"/>
        <w:tblLook w:val="04A0" w:firstRow="1" w:lastRow="0" w:firstColumn="1" w:lastColumn="0" w:noHBand="0" w:noVBand="1"/>
      </w:tblPr>
      <w:tblGrid>
        <w:gridCol w:w="6374"/>
        <w:gridCol w:w="1559"/>
        <w:gridCol w:w="851"/>
      </w:tblGrid>
      <w:tr w:rsidR="00FA11B5" w:rsidRPr="001D2306" w14:paraId="1D1533A1" w14:textId="77777777" w:rsidTr="000669E4">
        <w:tc>
          <w:tcPr>
            <w:tcW w:w="6374" w:type="dxa"/>
          </w:tcPr>
          <w:p w14:paraId="31EA03B7" w14:textId="77777777" w:rsidR="00FA11B5" w:rsidRPr="001D2306" w:rsidRDefault="00FA11B5" w:rsidP="000669E4">
            <w:pPr>
              <w:pStyle w:val="Sinespaciado"/>
              <w:rPr>
                <w:rFonts w:ascii="Verdana" w:hAnsi="Verdana"/>
              </w:rPr>
            </w:pPr>
            <w:r w:rsidRPr="001D2306">
              <w:rPr>
                <w:rFonts w:ascii="Verdana" w:hAnsi="Verdana"/>
              </w:rPr>
              <w:t>Criterios</w:t>
            </w:r>
          </w:p>
        </w:tc>
        <w:tc>
          <w:tcPr>
            <w:tcW w:w="1559" w:type="dxa"/>
          </w:tcPr>
          <w:p w14:paraId="799D56F3" w14:textId="77777777" w:rsidR="00FA11B5" w:rsidRPr="001D2306" w:rsidRDefault="00FA11B5" w:rsidP="000669E4">
            <w:pPr>
              <w:pStyle w:val="Sinespaciado"/>
              <w:rPr>
                <w:rFonts w:ascii="Verdana" w:hAnsi="Verdana"/>
              </w:rPr>
            </w:pPr>
            <w:r w:rsidRPr="001D2306">
              <w:rPr>
                <w:rFonts w:ascii="Verdana" w:hAnsi="Verdana"/>
              </w:rPr>
              <w:t>Porcentaje</w:t>
            </w:r>
          </w:p>
        </w:tc>
        <w:tc>
          <w:tcPr>
            <w:tcW w:w="851" w:type="dxa"/>
          </w:tcPr>
          <w:p w14:paraId="241D8F75" w14:textId="77777777" w:rsidR="00FA11B5" w:rsidRPr="001D2306" w:rsidRDefault="00FA11B5" w:rsidP="000669E4">
            <w:pPr>
              <w:pStyle w:val="Sinespaciado"/>
              <w:rPr>
                <w:rFonts w:ascii="Verdana" w:hAnsi="Verdana"/>
              </w:rPr>
            </w:pPr>
            <w:r w:rsidRPr="001D2306">
              <w:rPr>
                <w:rFonts w:ascii="Verdana" w:hAnsi="Verdana"/>
              </w:rPr>
              <w:t>Nota</w:t>
            </w:r>
          </w:p>
        </w:tc>
      </w:tr>
      <w:tr w:rsidR="00FA11B5" w:rsidRPr="001D2306" w14:paraId="645ACFA4" w14:textId="77777777" w:rsidTr="000669E4">
        <w:tc>
          <w:tcPr>
            <w:tcW w:w="6374" w:type="dxa"/>
          </w:tcPr>
          <w:p w14:paraId="516A5CD6" w14:textId="77777777" w:rsidR="00FA11B5" w:rsidRPr="001D2306" w:rsidRDefault="00FA11B5" w:rsidP="000669E4">
            <w:pPr>
              <w:pStyle w:val="Sinespaciado"/>
              <w:rPr>
                <w:rFonts w:ascii="Verdana" w:hAnsi="Verdana"/>
              </w:rPr>
            </w:pPr>
            <w:r w:rsidRPr="001D2306">
              <w:rPr>
                <w:rFonts w:ascii="Verdana" w:hAnsi="Verdana"/>
              </w:rPr>
              <w:t>Aspectos formales</w:t>
            </w:r>
          </w:p>
        </w:tc>
        <w:tc>
          <w:tcPr>
            <w:tcW w:w="1559" w:type="dxa"/>
          </w:tcPr>
          <w:p w14:paraId="7878642B" w14:textId="77777777" w:rsidR="00FA11B5" w:rsidRPr="001D2306" w:rsidRDefault="00FA11B5" w:rsidP="000669E4">
            <w:pPr>
              <w:pStyle w:val="Sinespaciado"/>
              <w:rPr>
                <w:rFonts w:ascii="Verdana" w:hAnsi="Verdana"/>
              </w:rPr>
            </w:pPr>
            <w:r w:rsidRPr="001D2306">
              <w:rPr>
                <w:rFonts w:ascii="Verdana" w:hAnsi="Verdana"/>
              </w:rPr>
              <w:t>20%</w:t>
            </w:r>
          </w:p>
        </w:tc>
        <w:tc>
          <w:tcPr>
            <w:tcW w:w="851" w:type="dxa"/>
          </w:tcPr>
          <w:p w14:paraId="3DA7AB13" w14:textId="77777777" w:rsidR="00FA11B5" w:rsidRPr="001D2306" w:rsidRDefault="00FA11B5" w:rsidP="000669E4">
            <w:pPr>
              <w:pStyle w:val="Sinespaciado"/>
              <w:rPr>
                <w:rFonts w:ascii="Verdana" w:hAnsi="Verdana"/>
              </w:rPr>
            </w:pPr>
          </w:p>
        </w:tc>
      </w:tr>
      <w:tr w:rsidR="00FA11B5" w:rsidRPr="001D2306" w14:paraId="46056E7C" w14:textId="77777777" w:rsidTr="000669E4">
        <w:tc>
          <w:tcPr>
            <w:tcW w:w="6374" w:type="dxa"/>
          </w:tcPr>
          <w:p w14:paraId="0ADCBB52" w14:textId="77777777" w:rsidR="00FA11B5" w:rsidRPr="001D2306" w:rsidRDefault="00FA11B5" w:rsidP="000669E4">
            <w:pPr>
              <w:pStyle w:val="Sinespaciado"/>
              <w:rPr>
                <w:rFonts w:ascii="Verdana" w:hAnsi="Verdana"/>
              </w:rPr>
            </w:pPr>
            <w:r w:rsidRPr="001D2306">
              <w:rPr>
                <w:rFonts w:ascii="Verdana" w:hAnsi="Verdana"/>
              </w:rPr>
              <w:t>Aspectos de contenido</w:t>
            </w:r>
          </w:p>
        </w:tc>
        <w:tc>
          <w:tcPr>
            <w:tcW w:w="1559" w:type="dxa"/>
          </w:tcPr>
          <w:p w14:paraId="510AEC1D" w14:textId="77777777" w:rsidR="00FA11B5" w:rsidRPr="001D2306" w:rsidRDefault="00FA11B5" w:rsidP="000669E4">
            <w:pPr>
              <w:pStyle w:val="Sinespaciado"/>
              <w:rPr>
                <w:rFonts w:ascii="Verdana" w:hAnsi="Verdana"/>
              </w:rPr>
            </w:pPr>
            <w:r w:rsidRPr="001D2306">
              <w:rPr>
                <w:rFonts w:ascii="Verdana" w:hAnsi="Verdana"/>
              </w:rPr>
              <w:t>80%</w:t>
            </w:r>
          </w:p>
        </w:tc>
        <w:tc>
          <w:tcPr>
            <w:tcW w:w="851" w:type="dxa"/>
          </w:tcPr>
          <w:p w14:paraId="2B10FEA3" w14:textId="77777777" w:rsidR="00FA11B5" w:rsidRPr="001D2306" w:rsidRDefault="00FA11B5" w:rsidP="000669E4">
            <w:pPr>
              <w:pStyle w:val="Sinespaciado"/>
              <w:rPr>
                <w:rFonts w:ascii="Verdana" w:hAnsi="Verdana"/>
              </w:rPr>
            </w:pPr>
          </w:p>
        </w:tc>
      </w:tr>
      <w:tr w:rsidR="00FA11B5" w:rsidRPr="001D2306" w14:paraId="33661A25" w14:textId="77777777" w:rsidTr="000669E4">
        <w:tc>
          <w:tcPr>
            <w:tcW w:w="7933" w:type="dxa"/>
            <w:gridSpan w:val="2"/>
          </w:tcPr>
          <w:p w14:paraId="596C5886" w14:textId="77777777" w:rsidR="00FA11B5" w:rsidRPr="001D2306" w:rsidRDefault="00FA11B5" w:rsidP="000669E4">
            <w:pPr>
              <w:pStyle w:val="Sinespaciado"/>
              <w:rPr>
                <w:rFonts w:ascii="Verdana" w:hAnsi="Verdana"/>
              </w:rPr>
            </w:pPr>
            <w:r w:rsidRPr="001D2306">
              <w:rPr>
                <w:rFonts w:ascii="Verdana" w:hAnsi="Verdana"/>
              </w:rPr>
              <w:t>NOTA FINAL</w:t>
            </w:r>
          </w:p>
        </w:tc>
        <w:tc>
          <w:tcPr>
            <w:tcW w:w="851" w:type="dxa"/>
          </w:tcPr>
          <w:p w14:paraId="2C8CDF7A" w14:textId="77777777" w:rsidR="00FA11B5" w:rsidRPr="001D2306" w:rsidRDefault="00FA11B5" w:rsidP="000669E4">
            <w:pPr>
              <w:pStyle w:val="Sinespaciado"/>
              <w:rPr>
                <w:rFonts w:ascii="Verdana" w:hAnsi="Verdana"/>
              </w:rPr>
            </w:pPr>
          </w:p>
        </w:tc>
      </w:tr>
    </w:tbl>
    <w:p w14:paraId="6F05DA93" w14:textId="77777777" w:rsidR="00FA11B5" w:rsidRDefault="00FA11B5" w:rsidP="00FA11B5">
      <w:pPr>
        <w:pStyle w:val="Sinespaciado"/>
        <w:jc w:val="both"/>
        <w:rPr>
          <w:rFonts w:ascii="Verdana" w:hAnsi="Verdana"/>
          <w:lang w:val="es-ES"/>
        </w:rPr>
      </w:pPr>
    </w:p>
    <w:p w14:paraId="4E9F3123" w14:textId="77777777" w:rsidR="00FA11B5" w:rsidRDefault="00FA11B5" w:rsidP="00FA11B5">
      <w:pPr>
        <w:rPr>
          <w:rFonts w:ascii="Verdana" w:hAnsi="Verdana"/>
          <w:lang w:val="es-ES"/>
        </w:rPr>
      </w:pPr>
      <w:r>
        <w:rPr>
          <w:rFonts w:ascii="Verdana" w:hAnsi="Verdana"/>
          <w:lang w:val="es-ES"/>
        </w:rPr>
        <w:br w:type="page"/>
      </w:r>
    </w:p>
    <w:p w14:paraId="4C2CEFBE" w14:textId="77777777" w:rsidR="00FA11B5" w:rsidRDefault="00FA11B5" w:rsidP="00FA11B5">
      <w:pPr>
        <w:pStyle w:val="Sinespaciado"/>
        <w:jc w:val="center"/>
        <w:rPr>
          <w:rFonts w:ascii="Verdana" w:hAnsi="Verdana"/>
          <w:lang w:val="es-ES"/>
        </w:rPr>
      </w:pPr>
      <w:r w:rsidRPr="001D2306">
        <w:rPr>
          <w:rFonts w:ascii="Verdana" w:hAnsi="Verdana"/>
          <w:lang w:val="es-ES"/>
        </w:rPr>
        <w:lastRenderedPageBreak/>
        <w:t xml:space="preserve">ANEXO </w:t>
      </w:r>
      <w:r>
        <w:rPr>
          <w:rFonts w:ascii="Verdana" w:hAnsi="Verdana"/>
          <w:lang w:val="es-ES"/>
        </w:rPr>
        <w:t>3</w:t>
      </w:r>
    </w:p>
    <w:p w14:paraId="72F638AB" w14:textId="77777777" w:rsidR="00FA11B5" w:rsidRDefault="00FA11B5" w:rsidP="00FA11B5">
      <w:pPr>
        <w:pStyle w:val="Sinespaciado"/>
        <w:jc w:val="center"/>
        <w:rPr>
          <w:rFonts w:ascii="Verdana" w:hAnsi="Verdana"/>
          <w:lang w:val="es-ES"/>
        </w:rPr>
      </w:pPr>
    </w:p>
    <w:p w14:paraId="6AE8E07E" w14:textId="77777777" w:rsidR="00FA11B5" w:rsidRDefault="00FA11B5" w:rsidP="00FA11B5">
      <w:pPr>
        <w:pStyle w:val="Sinespaciado"/>
        <w:jc w:val="center"/>
        <w:rPr>
          <w:rFonts w:ascii="Verdana" w:hAnsi="Verdana"/>
          <w:lang w:val="es-ES"/>
        </w:rPr>
      </w:pPr>
      <w:r>
        <w:rPr>
          <w:rFonts w:ascii="Verdana" w:hAnsi="Verdana"/>
          <w:lang w:val="es-ES"/>
        </w:rPr>
        <w:t>ACTA DE EXAMEN DE GRADO</w:t>
      </w:r>
    </w:p>
    <w:p w14:paraId="02F94307" w14:textId="77777777" w:rsidR="00FA11B5" w:rsidRDefault="00FA11B5" w:rsidP="00FA11B5">
      <w:pPr>
        <w:rPr>
          <w:rFonts w:ascii="Verdana" w:hAnsi="Verdana"/>
          <w:lang w:val="es-ES"/>
        </w:rPr>
      </w:pPr>
      <w:r>
        <w:rPr>
          <w:rFonts w:ascii="Verdana" w:hAnsi="Verdana"/>
          <w:lang w:val="es-ES"/>
        </w:rPr>
        <w:br w:type="page"/>
      </w:r>
    </w:p>
    <w:p w14:paraId="2F8D23C2" w14:textId="77777777" w:rsidR="00FA11B5" w:rsidRPr="00836EB8" w:rsidRDefault="00FA11B5" w:rsidP="00FA11B5">
      <w:pPr>
        <w:pStyle w:val="Sinespaciado"/>
        <w:jc w:val="center"/>
        <w:rPr>
          <w:rFonts w:ascii="Verdana" w:hAnsi="Verdana"/>
          <w:b/>
          <w:lang w:val="es-ES"/>
        </w:rPr>
      </w:pPr>
      <w:r w:rsidRPr="00836EB8">
        <w:rPr>
          <w:rFonts w:ascii="Verdana" w:hAnsi="Verdana"/>
          <w:b/>
          <w:lang w:val="es-ES"/>
        </w:rPr>
        <w:lastRenderedPageBreak/>
        <w:t>ACTA DE EXAMEN DE GRADO</w:t>
      </w:r>
    </w:p>
    <w:p w14:paraId="54A19681" w14:textId="77777777" w:rsidR="00FA11B5" w:rsidRPr="00836EB8" w:rsidRDefault="00FA11B5" w:rsidP="00FA11B5">
      <w:pPr>
        <w:pStyle w:val="Sinespaciado"/>
        <w:jc w:val="center"/>
        <w:rPr>
          <w:rFonts w:ascii="Verdana" w:hAnsi="Verdana"/>
          <w:b/>
          <w:lang w:val="es-ES"/>
        </w:rPr>
      </w:pPr>
    </w:p>
    <w:p w14:paraId="5617B937" w14:textId="77777777" w:rsidR="00FA11B5" w:rsidRPr="00836EB8" w:rsidRDefault="00FA11B5" w:rsidP="00FA11B5">
      <w:pPr>
        <w:pStyle w:val="Sinespaciado"/>
        <w:jc w:val="center"/>
        <w:rPr>
          <w:rFonts w:ascii="Verdana" w:hAnsi="Verdana"/>
          <w:b/>
        </w:rPr>
      </w:pPr>
      <w:r w:rsidRPr="00836EB8">
        <w:rPr>
          <w:rFonts w:ascii="Verdana" w:hAnsi="Verdana"/>
          <w:b/>
        </w:rPr>
        <w:t>PROGRAMA DE DOCTORADO EN EDUCACIÓN EN CONSORCIO</w:t>
      </w:r>
    </w:p>
    <w:p w14:paraId="67295177" w14:textId="77777777" w:rsidR="00FA11B5" w:rsidRPr="00836EB8" w:rsidRDefault="00FA11B5" w:rsidP="00FA11B5">
      <w:pPr>
        <w:pStyle w:val="Sinespaciado"/>
        <w:jc w:val="center"/>
        <w:rPr>
          <w:rFonts w:ascii="Verdana" w:hAnsi="Verdana"/>
          <w:b/>
        </w:rPr>
      </w:pPr>
    </w:p>
    <w:p w14:paraId="37271DF2" w14:textId="77777777" w:rsidR="00FA11B5" w:rsidRPr="001D2306" w:rsidRDefault="00FA11B5" w:rsidP="00FA11B5">
      <w:pPr>
        <w:pStyle w:val="Sinespaciado"/>
        <w:jc w:val="both"/>
        <w:rPr>
          <w:rFonts w:ascii="Verdana" w:hAnsi="Verdana"/>
        </w:rPr>
      </w:pPr>
      <w:r w:rsidRPr="001D2306">
        <w:rPr>
          <w:rFonts w:ascii="Verdana" w:hAnsi="Verdana"/>
        </w:rPr>
        <w:br/>
        <w:t>Consideraciones:</w:t>
      </w:r>
    </w:p>
    <w:p w14:paraId="72B48CFA" w14:textId="77777777" w:rsidR="00FA11B5" w:rsidRDefault="00FA11B5" w:rsidP="00FA11B5">
      <w:pPr>
        <w:pStyle w:val="Sinespaciado"/>
        <w:jc w:val="both"/>
        <w:rPr>
          <w:rFonts w:ascii="Verdana" w:hAnsi="Verdana"/>
          <w:lang w:val="es-ES"/>
        </w:rPr>
      </w:pPr>
    </w:p>
    <w:p w14:paraId="13913847" w14:textId="77777777" w:rsidR="00FA11B5" w:rsidRDefault="00FA11B5" w:rsidP="00FA11B5">
      <w:pPr>
        <w:pStyle w:val="Sinespaciado"/>
        <w:jc w:val="both"/>
        <w:rPr>
          <w:rFonts w:ascii="Verdana" w:hAnsi="Verdana"/>
        </w:rPr>
      </w:pPr>
      <w:r w:rsidRPr="00C63D92">
        <w:rPr>
          <w:rFonts w:ascii="Verdana" w:hAnsi="Verdana"/>
          <w:lang w:val="es-ES"/>
        </w:rPr>
        <w:t>El </w:t>
      </w:r>
      <w:r>
        <w:rPr>
          <w:rFonts w:ascii="Verdana" w:hAnsi="Verdana"/>
        </w:rPr>
        <w:t xml:space="preserve">Ministro de fe </w:t>
      </w:r>
      <w:r w:rsidRPr="00C63D92">
        <w:rPr>
          <w:rFonts w:ascii="Verdana" w:hAnsi="Verdana"/>
          <w:lang w:val="es-ES"/>
        </w:rPr>
        <w:t xml:space="preserve">deberá elaborar un acta en la que justifique la calificación concedida </w:t>
      </w:r>
      <w:r>
        <w:rPr>
          <w:rFonts w:ascii="Verdana" w:hAnsi="Verdana"/>
          <w:lang w:val="es-ES"/>
        </w:rPr>
        <w:t xml:space="preserve">por el </w:t>
      </w:r>
      <w:r w:rsidRPr="00C63D92">
        <w:rPr>
          <w:rFonts w:ascii="Verdana" w:hAnsi="Verdana"/>
          <w:lang w:val="es-ES"/>
        </w:rPr>
        <w:t>Tribunal Evaluador</w:t>
      </w:r>
      <w:r>
        <w:rPr>
          <w:rFonts w:ascii="Verdana" w:hAnsi="Verdana"/>
          <w:lang w:val="es-ES"/>
        </w:rPr>
        <w:t xml:space="preserve">, </w:t>
      </w:r>
      <w:r w:rsidRPr="00C63D92">
        <w:rPr>
          <w:rFonts w:ascii="Verdana" w:hAnsi="Verdana"/>
          <w:lang w:val="es-ES"/>
        </w:rPr>
        <w:t>en referencia a la evaluación de la tesis y su defensa</w:t>
      </w:r>
      <w:r>
        <w:rPr>
          <w:rFonts w:ascii="Verdana" w:hAnsi="Verdana"/>
          <w:lang w:val="es-ES"/>
        </w:rPr>
        <w:t xml:space="preserve">, </w:t>
      </w:r>
      <w:r>
        <w:rPr>
          <w:rFonts w:ascii="Verdana" w:hAnsi="Verdana"/>
        </w:rPr>
        <w:t xml:space="preserve">considerando sintéticamente los principales comentarios expresados en la </w:t>
      </w:r>
      <w:r w:rsidRPr="007F41BC">
        <w:rPr>
          <w:rFonts w:ascii="Verdana" w:hAnsi="Verdana"/>
        </w:rPr>
        <w:t xml:space="preserve">Pauta </w:t>
      </w:r>
      <w:r>
        <w:rPr>
          <w:rFonts w:ascii="Verdana" w:hAnsi="Verdana"/>
        </w:rPr>
        <w:t>p</w:t>
      </w:r>
      <w:r w:rsidRPr="007F41BC">
        <w:rPr>
          <w:rFonts w:ascii="Verdana" w:hAnsi="Verdana"/>
        </w:rPr>
        <w:t xml:space="preserve">ara Evaluar </w:t>
      </w:r>
      <w:r>
        <w:rPr>
          <w:rFonts w:ascii="Verdana" w:hAnsi="Verdana"/>
        </w:rPr>
        <w:t>el Examen d</w:t>
      </w:r>
      <w:r w:rsidRPr="007F41BC">
        <w:rPr>
          <w:rFonts w:ascii="Verdana" w:hAnsi="Verdana"/>
        </w:rPr>
        <w:t>e Grado</w:t>
      </w:r>
      <w:r>
        <w:rPr>
          <w:rFonts w:ascii="Verdana" w:hAnsi="Verdana"/>
        </w:rPr>
        <w:t xml:space="preserve">. </w:t>
      </w:r>
    </w:p>
    <w:p w14:paraId="4528AD2C" w14:textId="77777777" w:rsidR="00FA11B5" w:rsidRDefault="00FA11B5" w:rsidP="00FA11B5">
      <w:pPr>
        <w:pStyle w:val="Sinespaciado"/>
        <w:jc w:val="both"/>
        <w:rPr>
          <w:rFonts w:ascii="Verdana" w:hAnsi="Verdana"/>
        </w:rPr>
      </w:pPr>
      <w:r>
        <w:rPr>
          <w:rFonts w:ascii="Verdana" w:hAnsi="Verdana"/>
        </w:rPr>
        <w:t xml:space="preserve">Esta acta será leída públicamente por el Ministro Fe una vez que se emita la calificación final. </w:t>
      </w:r>
    </w:p>
    <w:p w14:paraId="44883F5C" w14:textId="77777777" w:rsidR="00FA11B5" w:rsidRDefault="00FA11B5" w:rsidP="00FA11B5">
      <w:pPr>
        <w:pStyle w:val="Sinespaciado"/>
        <w:jc w:val="both"/>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714"/>
      </w:tblGrid>
      <w:tr w:rsidR="00FA11B5" w:rsidRPr="001D2306" w14:paraId="3E989AB3" w14:textId="77777777" w:rsidTr="000669E4">
        <w:tc>
          <w:tcPr>
            <w:tcW w:w="3114" w:type="dxa"/>
            <w:shd w:val="clear" w:color="auto" w:fill="auto"/>
          </w:tcPr>
          <w:p w14:paraId="39F3861D" w14:textId="77777777" w:rsidR="00FA11B5" w:rsidRPr="001D2306" w:rsidRDefault="00FA11B5" w:rsidP="000669E4">
            <w:pPr>
              <w:pStyle w:val="Sinespaciado"/>
              <w:jc w:val="both"/>
              <w:rPr>
                <w:rFonts w:ascii="Verdana" w:hAnsi="Verdana"/>
              </w:rPr>
            </w:pPr>
            <w:r w:rsidRPr="001D2306">
              <w:rPr>
                <w:rFonts w:ascii="Verdana" w:hAnsi="Verdana"/>
              </w:rPr>
              <w:t>Nombre estudiante:</w:t>
            </w:r>
          </w:p>
        </w:tc>
        <w:tc>
          <w:tcPr>
            <w:tcW w:w="5714" w:type="dxa"/>
            <w:shd w:val="clear" w:color="auto" w:fill="auto"/>
          </w:tcPr>
          <w:p w14:paraId="4E6CCA45" w14:textId="77777777" w:rsidR="00FA11B5" w:rsidRPr="001D2306" w:rsidRDefault="00FA11B5" w:rsidP="000669E4">
            <w:pPr>
              <w:pStyle w:val="Sinespaciado"/>
              <w:jc w:val="both"/>
              <w:rPr>
                <w:rFonts w:ascii="Verdana" w:hAnsi="Verdana"/>
              </w:rPr>
            </w:pPr>
          </w:p>
        </w:tc>
      </w:tr>
      <w:tr w:rsidR="00FA11B5" w:rsidRPr="001D2306" w14:paraId="0E25EF4C" w14:textId="77777777" w:rsidTr="000669E4">
        <w:tc>
          <w:tcPr>
            <w:tcW w:w="3114" w:type="dxa"/>
            <w:vMerge w:val="restart"/>
            <w:shd w:val="clear" w:color="auto" w:fill="auto"/>
          </w:tcPr>
          <w:p w14:paraId="7F739280" w14:textId="77777777" w:rsidR="00FA11B5" w:rsidRPr="001D2306" w:rsidRDefault="00FA11B5" w:rsidP="000669E4">
            <w:pPr>
              <w:pStyle w:val="Sinespaciado"/>
              <w:jc w:val="both"/>
              <w:rPr>
                <w:rFonts w:ascii="Verdana" w:hAnsi="Verdana"/>
              </w:rPr>
            </w:pPr>
            <w:r w:rsidRPr="001D2306">
              <w:rPr>
                <w:rFonts w:ascii="Verdana" w:hAnsi="Verdana"/>
              </w:rPr>
              <w:t>Tribunal</w:t>
            </w:r>
            <w:r>
              <w:rPr>
                <w:rFonts w:ascii="Verdana" w:hAnsi="Verdana"/>
              </w:rPr>
              <w:t xml:space="preserve"> Tesis de Grado</w:t>
            </w:r>
            <w:r w:rsidRPr="001D2306">
              <w:rPr>
                <w:rFonts w:ascii="Verdana" w:hAnsi="Verdana"/>
              </w:rPr>
              <w:t>:</w:t>
            </w:r>
          </w:p>
        </w:tc>
        <w:tc>
          <w:tcPr>
            <w:tcW w:w="5714" w:type="dxa"/>
            <w:shd w:val="clear" w:color="auto" w:fill="auto"/>
          </w:tcPr>
          <w:p w14:paraId="0FC831AA" w14:textId="77777777" w:rsidR="00FA11B5" w:rsidRPr="001D2306" w:rsidRDefault="00FA11B5" w:rsidP="000669E4">
            <w:pPr>
              <w:pStyle w:val="Sinespaciado"/>
              <w:jc w:val="both"/>
              <w:rPr>
                <w:rFonts w:ascii="Verdana" w:hAnsi="Verdana"/>
              </w:rPr>
            </w:pPr>
          </w:p>
        </w:tc>
      </w:tr>
      <w:tr w:rsidR="00FA11B5" w:rsidRPr="001D2306" w14:paraId="7658412A" w14:textId="77777777" w:rsidTr="000669E4">
        <w:tc>
          <w:tcPr>
            <w:tcW w:w="3114" w:type="dxa"/>
            <w:vMerge/>
            <w:shd w:val="clear" w:color="auto" w:fill="auto"/>
          </w:tcPr>
          <w:p w14:paraId="6059F459" w14:textId="77777777" w:rsidR="00FA11B5" w:rsidRPr="001D2306" w:rsidRDefault="00FA11B5" w:rsidP="000669E4">
            <w:pPr>
              <w:pStyle w:val="Sinespaciado"/>
              <w:jc w:val="both"/>
              <w:rPr>
                <w:rFonts w:ascii="Verdana" w:hAnsi="Verdana"/>
              </w:rPr>
            </w:pPr>
          </w:p>
        </w:tc>
        <w:tc>
          <w:tcPr>
            <w:tcW w:w="5714" w:type="dxa"/>
            <w:shd w:val="clear" w:color="auto" w:fill="auto"/>
          </w:tcPr>
          <w:p w14:paraId="75FFEDF2" w14:textId="77777777" w:rsidR="00FA11B5" w:rsidRPr="001D2306" w:rsidRDefault="00FA11B5" w:rsidP="000669E4">
            <w:pPr>
              <w:pStyle w:val="Sinespaciado"/>
              <w:jc w:val="both"/>
              <w:rPr>
                <w:rFonts w:ascii="Verdana" w:hAnsi="Verdana"/>
              </w:rPr>
            </w:pPr>
          </w:p>
        </w:tc>
      </w:tr>
      <w:tr w:rsidR="00FA11B5" w:rsidRPr="001D2306" w14:paraId="64BF5534" w14:textId="77777777" w:rsidTr="000669E4">
        <w:tc>
          <w:tcPr>
            <w:tcW w:w="3114" w:type="dxa"/>
            <w:vMerge/>
            <w:shd w:val="clear" w:color="auto" w:fill="auto"/>
          </w:tcPr>
          <w:p w14:paraId="32C8E9F6" w14:textId="77777777" w:rsidR="00FA11B5" w:rsidRPr="001D2306" w:rsidRDefault="00FA11B5" w:rsidP="000669E4">
            <w:pPr>
              <w:pStyle w:val="Sinespaciado"/>
              <w:jc w:val="both"/>
              <w:rPr>
                <w:rFonts w:ascii="Verdana" w:hAnsi="Verdana"/>
              </w:rPr>
            </w:pPr>
          </w:p>
        </w:tc>
        <w:tc>
          <w:tcPr>
            <w:tcW w:w="5714" w:type="dxa"/>
            <w:shd w:val="clear" w:color="auto" w:fill="auto"/>
          </w:tcPr>
          <w:p w14:paraId="60C44607" w14:textId="77777777" w:rsidR="00FA11B5" w:rsidRPr="001D2306" w:rsidRDefault="00FA11B5" w:rsidP="000669E4">
            <w:pPr>
              <w:pStyle w:val="Sinespaciado"/>
              <w:jc w:val="both"/>
              <w:rPr>
                <w:rFonts w:ascii="Verdana" w:hAnsi="Verdana"/>
              </w:rPr>
            </w:pPr>
          </w:p>
        </w:tc>
      </w:tr>
      <w:tr w:rsidR="00FA11B5" w:rsidRPr="001D2306" w14:paraId="10E3E3BF" w14:textId="77777777" w:rsidTr="000669E4">
        <w:tc>
          <w:tcPr>
            <w:tcW w:w="3114" w:type="dxa"/>
            <w:vMerge/>
            <w:shd w:val="clear" w:color="auto" w:fill="auto"/>
          </w:tcPr>
          <w:p w14:paraId="1B34A3DA" w14:textId="77777777" w:rsidR="00FA11B5" w:rsidRPr="001D2306" w:rsidRDefault="00FA11B5" w:rsidP="000669E4">
            <w:pPr>
              <w:pStyle w:val="Sinespaciado"/>
              <w:jc w:val="both"/>
              <w:rPr>
                <w:rFonts w:ascii="Verdana" w:hAnsi="Verdana"/>
              </w:rPr>
            </w:pPr>
          </w:p>
        </w:tc>
        <w:tc>
          <w:tcPr>
            <w:tcW w:w="5714" w:type="dxa"/>
            <w:shd w:val="clear" w:color="auto" w:fill="auto"/>
          </w:tcPr>
          <w:p w14:paraId="4D7EB49E" w14:textId="77777777" w:rsidR="00FA11B5" w:rsidRPr="001D2306" w:rsidRDefault="00FA11B5" w:rsidP="000669E4">
            <w:pPr>
              <w:pStyle w:val="Sinespaciado"/>
              <w:jc w:val="both"/>
              <w:rPr>
                <w:rFonts w:ascii="Verdana" w:hAnsi="Verdana"/>
              </w:rPr>
            </w:pPr>
          </w:p>
        </w:tc>
      </w:tr>
      <w:tr w:rsidR="00FA11B5" w:rsidRPr="001D2306" w14:paraId="2FE02784" w14:textId="77777777" w:rsidTr="000669E4">
        <w:tc>
          <w:tcPr>
            <w:tcW w:w="3114" w:type="dxa"/>
            <w:shd w:val="clear" w:color="auto" w:fill="auto"/>
          </w:tcPr>
          <w:p w14:paraId="11A4E1C5" w14:textId="77777777" w:rsidR="00FA11B5" w:rsidRPr="001D2306" w:rsidRDefault="00FA11B5" w:rsidP="000669E4">
            <w:pPr>
              <w:pStyle w:val="Sinespaciado"/>
              <w:jc w:val="both"/>
              <w:rPr>
                <w:rFonts w:ascii="Verdana" w:hAnsi="Verdana"/>
              </w:rPr>
            </w:pPr>
            <w:r w:rsidRPr="001D2306">
              <w:rPr>
                <w:rFonts w:ascii="Verdana" w:hAnsi="Verdana"/>
              </w:rPr>
              <w:t>Director/a de tesis:</w:t>
            </w:r>
          </w:p>
        </w:tc>
        <w:tc>
          <w:tcPr>
            <w:tcW w:w="5714" w:type="dxa"/>
            <w:shd w:val="clear" w:color="auto" w:fill="auto"/>
          </w:tcPr>
          <w:p w14:paraId="7D75EBB3" w14:textId="77777777" w:rsidR="00FA11B5" w:rsidRPr="001D2306" w:rsidRDefault="00FA11B5" w:rsidP="000669E4">
            <w:pPr>
              <w:pStyle w:val="Sinespaciado"/>
              <w:jc w:val="both"/>
              <w:rPr>
                <w:rFonts w:ascii="Verdana" w:hAnsi="Verdana"/>
              </w:rPr>
            </w:pPr>
          </w:p>
        </w:tc>
      </w:tr>
      <w:tr w:rsidR="00FA11B5" w:rsidRPr="001D2306" w14:paraId="3FCC81C2" w14:textId="77777777" w:rsidTr="000669E4">
        <w:tc>
          <w:tcPr>
            <w:tcW w:w="3114" w:type="dxa"/>
            <w:shd w:val="clear" w:color="auto" w:fill="auto"/>
          </w:tcPr>
          <w:p w14:paraId="4558C599" w14:textId="77777777" w:rsidR="00FA11B5" w:rsidRPr="001D2306" w:rsidRDefault="00FA11B5" w:rsidP="000669E4">
            <w:pPr>
              <w:pStyle w:val="Sinespaciado"/>
              <w:jc w:val="both"/>
              <w:rPr>
                <w:rFonts w:ascii="Verdana" w:hAnsi="Verdana"/>
              </w:rPr>
            </w:pPr>
            <w:r>
              <w:rPr>
                <w:rFonts w:ascii="Verdana" w:hAnsi="Verdana"/>
              </w:rPr>
              <w:t>Co-</w:t>
            </w:r>
            <w:r w:rsidRPr="001D2306">
              <w:rPr>
                <w:rFonts w:ascii="Verdana" w:hAnsi="Verdana"/>
              </w:rPr>
              <w:t>Director/a de tesis:</w:t>
            </w:r>
          </w:p>
        </w:tc>
        <w:tc>
          <w:tcPr>
            <w:tcW w:w="5714" w:type="dxa"/>
            <w:shd w:val="clear" w:color="auto" w:fill="auto"/>
          </w:tcPr>
          <w:p w14:paraId="79A165D4" w14:textId="77777777" w:rsidR="00FA11B5" w:rsidRPr="001D2306" w:rsidRDefault="00FA11B5" w:rsidP="000669E4">
            <w:pPr>
              <w:pStyle w:val="Sinespaciado"/>
              <w:jc w:val="both"/>
              <w:rPr>
                <w:rFonts w:ascii="Verdana" w:hAnsi="Verdana"/>
              </w:rPr>
            </w:pPr>
          </w:p>
        </w:tc>
      </w:tr>
      <w:tr w:rsidR="00FA11B5" w:rsidRPr="001D2306" w14:paraId="4BDDF3CF" w14:textId="77777777" w:rsidTr="000669E4">
        <w:tc>
          <w:tcPr>
            <w:tcW w:w="3114" w:type="dxa"/>
            <w:shd w:val="clear" w:color="auto" w:fill="auto"/>
          </w:tcPr>
          <w:p w14:paraId="239AC02D" w14:textId="77777777" w:rsidR="00FA11B5" w:rsidRPr="001D2306" w:rsidRDefault="00FA11B5" w:rsidP="000669E4">
            <w:pPr>
              <w:pStyle w:val="Sinespaciado"/>
              <w:jc w:val="both"/>
              <w:rPr>
                <w:rFonts w:ascii="Verdana" w:hAnsi="Verdana"/>
              </w:rPr>
            </w:pPr>
            <w:r w:rsidRPr="001D2306">
              <w:rPr>
                <w:rFonts w:ascii="Verdana" w:hAnsi="Verdana"/>
              </w:rPr>
              <w:t>Título de la tesis:</w:t>
            </w:r>
          </w:p>
        </w:tc>
        <w:tc>
          <w:tcPr>
            <w:tcW w:w="5714" w:type="dxa"/>
            <w:shd w:val="clear" w:color="auto" w:fill="auto"/>
          </w:tcPr>
          <w:p w14:paraId="02CB49E1" w14:textId="77777777" w:rsidR="00FA11B5" w:rsidRPr="001D2306" w:rsidRDefault="00FA11B5" w:rsidP="000669E4">
            <w:pPr>
              <w:pStyle w:val="Sinespaciado"/>
              <w:jc w:val="both"/>
              <w:rPr>
                <w:rFonts w:ascii="Verdana" w:hAnsi="Verdana"/>
              </w:rPr>
            </w:pPr>
          </w:p>
        </w:tc>
      </w:tr>
      <w:tr w:rsidR="00FA11B5" w:rsidRPr="001D2306" w14:paraId="684466B4" w14:textId="77777777" w:rsidTr="000669E4">
        <w:tc>
          <w:tcPr>
            <w:tcW w:w="3114" w:type="dxa"/>
            <w:shd w:val="clear" w:color="auto" w:fill="auto"/>
          </w:tcPr>
          <w:p w14:paraId="1CDF3973" w14:textId="77777777" w:rsidR="00FA11B5" w:rsidRPr="001D2306" w:rsidRDefault="00FA11B5" w:rsidP="000669E4">
            <w:pPr>
              <w:pStyle w:val="Sinespaciado"/>
              <w:jc w:val="both"/>
              <w:rPr>
                <w:rFonts w:ascii="Verdana" w:hAnsi="Verdana"/>
              </w:rPr>
            </w:pPr>
            <w:r w:rsidRPr="001D2306">
              <w:rPr>
                <w:rFonts w:ascii="Verdana" w:hAnsi="Verdana"/>
              </w:rPr>
              <w:t>Fecha</w:t>
            </w:r>
            <w:r>
              <w:rPr>
                <w:rFonts w:ascii="Verdana" w:hAnsi="Verdana"/>
              </w:rPr>
              <w:t xml:space="preserve"> Examen de Grado</w:t>
            </w:r>
            <w:r w:rsidRPr="001D2306">
              <w:rPr>
                <w:rFonts w:ascii="Verdana" w:hAnsi="Verdana"/>
              </w:rPr>
              <w:t>:</w:t>
            </w:r>
          </w:p>
        </w:tc>
        <w:tc>
          <w:tcPr>
            <w:tcW w:w="5714" w:type="dxa"/>
            <w:shd w:val="clear" w:color="auto" w:fill="auto"/>
          </w:tcPr>
          <w:p w14:paraId="3AABB4D0" w14:textId="77777777" w:rsidR="00FA11B5" w:rsidRPr="001D2306" w:rsidRDefault="00FA11B5" w:rsidP="000669E4">
            <w:pPr>
              <w:pStyle w:val="Sinespaciado"/>
              <w:jc w:val="both"/>
              <w:rPr>
                <w:rFonts w:ascii="Verdana" w:hAnsi="Verdana"/>
              </w:rPr>
            </w:pPr>
          </w:p>
        </w:tc>
      </w:tr>
      <w:tr w:rsidR="00FA11B5" w:rsidRPr="001D2306" w14:paraId="0F057B51" w14:textId="77777777" w:rsidTr="000669E4">
        <w:tc>
          <w:tcPr>
            <w:tcW w:w="8828" w:type="dxa"/>
            <w:gridSpan w:val="2"/>
            <w:shd w:val="clear" w:color="auto" w:fill="auto"/>
          </w:tcPr>
          <w:p w14:paraId="2324EABF" w14:textId="77777777" w:rsidR="00FA11B5" w:rsidRDefault="00FA11B5" w:rsidP="000669E4">
            <w:pPr>
              <w:pStyle w:val="Sinespaciado"/>
              <w:jc w:val="both"/>
              <w:rPr>
                <w:rFonts w:ascii="Verdana" w:hAnsi="Verdana"/>
                <w:b/>
              </w:rPr>
            </w:pPr>
          </w:p>
          <w:p w14:paraId="5A4E75AE" w14:textId="77777777" w:rsidR="00FA11B5" w:rsidRPr="00E74789" w:rsidRDefault="00FA11B5" w:rsidP="000669E4">
            <w:pPr>
              <w:pStyle w:val="Sinespaciado"/>
              <w:jc w:val="both"/>
              <w:rPr>
                <w:rFonts w:ascii="Verdana" w:hAnsi="Verdana"/>
                <w:b/>
              </w:rPr>
            </w:pPr>
            <w:r w:rsidRPr="00E74789">
              <w:rPr>
                <w:rFonts w:ascii="Verdana" w:hAnsi="Verdana"/>
                <w:b/>
              </w:rPr>
              <w:t>JUSTIFICACI</w:t>
            </w:r>
            <w:r>
              <w:rPr>
                <w:rFonts w:ascii="Verdana" w:hAnsi="Verdana"/>
                <w:b/>
              </w:rPr>
              <w:t>ÓN:</w:t>
            </w:r>
          </w:p>
        </w:tc>
      </w:tr>
      <w:tr w:rsidR="00FA11B5" w:rsidRPr="001D2306" w14:paraId="17BE8531" w14:textId="77777777" w:rsidTr="000669E4">
        <w:tc>
          <w:tcPr>
            <w:tcW w:w="8828" w:type="dxa"/>
            <w:gridSpan w:val="2"/>
            <w:shd w:val="clear" w:color="auto" w:fill="auto"/>
          </w:tcPr>
          <w:p w14:paraId="60588381" w14:textId="77777777" w:rsidR="00FA11B5" w:rsidRDefault="00FA11B5" w:rsidP="000669E4">
            <w:pPr>
              <w:pStyle w:val="Sinespaciado"/>
              <w:jc w:val="both"/>
              <w:rPr>
                <w:rFonts w:ascii="Verdana" w:hAnsi="Verdana"/>
              </w:rPr>
            </w:pPr>
          </w:p>
          <w:p w14:paraId="3EB9C4BB" w14:textId="77777777" w:rsidR="00FA11B5" w:rsidRDefault="00FA11B5" w:rsidP="000669E4">
            <w:pPr>
              <w:pStyle w:val="Sinespaciado"/>
              <w:jc w:val="both"/>
              <w:rPr>
                <w:rFonts w:ascii="Verdana" w:hAnsi="Verdana"/>
              </w:rPr>
            </w:pPr>
          </w:p>
          <w:p w14:paraId="77BCFDBE" w14:textId="77777777" w:rsidR="00FA11B5" w:rsidRDefault="00FA11B5" w:rsidP="000669E4">
            <w:pPr>
              <w:pStyle w:val="Sinespaciado"/>
              <w:jc w:val="both"/>
              <w:rPr>
                <w:rFonts w:ascii="Verdana" w:hAnsi="Verdana"/>
              </w:rPr>
            </w:pPr>
          </w:p>
          <w:p w14:paraId="285F4AA0" w14:textId="77777777" w:rsidR="00FA11B5" w:rsidRDefault="00FA11B5" w:rsidP="000669E4">
            <w:pPr>
              <w:pStyle w:val="Sinespaciado"/>
              <w:jc w:val="both"/>
              <w:rPr>
                <w:rFonts w:ascii="Verdana" w:hAnsi="Verdana"/>
              </w:rPr>
            </w:pPr>
          </w:p>
          <w:p w14:paraId="6ABEA57A" w14:textId="77777777" w:rsidR="00FA11B5" w:rsidRDefault="00FA11B5" w:rsidP="000669E4">
            <w:pPr>
              <w:pStyle w:val="Sinespaciado"/>
              <w:jc w:val="both"/>
              <w:rPr>
                <w:rFonts w:ascii="Verdana" w:hAnsi="Verdana"/>
              </w:rPr>
            </w:pPr>
          </w:p>
          <w:p w14:paraId="2EDF32DB" w14:textId="77777777" w:rsidR="00FA11B5" w:rsidRDefault="00FA11B5" w:rsidP="000669E4">
            <w:pPr>
              <w:pStyle w:val="Sinespaciado"/>
              <w:jc w:val="both"/>
              <w:rPr>
                <w:rFonts w:ascii="Verdana" w:hAnsi="Verdana"/>
              </w:rPr>
            </w:pPr>
          </w:p>
          <w:p w14:paraId="43AEC6DD" w14:textId="77777777" w:rsidR="00FA11B5" w:rsidRDefault="00FA11B5" w:rsidP="000669E4">
            <w:pPr>
              <w:pStyle w:val="Sinespaciado"/>
              <w:jc w:val="both"/>
              <w:rPr>
                <w:rFonts w:ascii="Verdana" w:hAnsi="Verdana"/>
              </w:rPr>
            </w:pPr>
          </w:p>
          <w:p w14:paraId="230FD4D1" w14:textId="77777777" w:rsidR="00FA11B5" w:rsidRDefault="00FA11B5" w:rsidP="000669E4">
            <w:pPr>
              <w:pStyle w:val="Sinespaciado"/>
              <w:jc w:val="both"/>
              <w:rPr>
                <w:rFonts w:ascii="Verdana" w:hAnsi="Verdana"/>
              </w:rPr>
            </w:pPr>
          </w:p>
          <w:p w14:paraId="3164292C" w14:textId="77777777" w:rsidR="00FA11B5" w:rsidRDefault="00FA11B5" w:rsidP="000669E4">
            <w:pPr>
              <w:pStyle w:val="Sinespaciado"/>
              <w:jc w:val="both"/>
              <w:rPr>
                <w:rFonts w:ascii="Verdana" w:hAnsi="Verdana"/>
              </w:rPr>
            </w:pPr>
          </w:p>
          <w:p w14:paraId="6A8C4F41" w14:textId="77777777" w:rsidR="00FA11B5" w:rsidRDefault="00FA11B5" w:rsidP="000669E4">
            <w:pPr>
              <w:pStyle w:val="Sinespaciado"/>
              <w:jc w:val="both"/>
              <w:rPr>
                <w:rFonts w:ascii="Verdana" w:hAnsi="Verdana"/>
              </w:rPr>
            </w:pPr>
          </w:p>
          <w:p w14:paraId="23C95B63" w14:textId="77777777" w:rsidR="00FA11B5" w:rsidRDefault="00FA11B5" w:rsidP="000669E4">
            <w:pPr>
              <w:pStyle w:val="Sinespaciado"/>
              <w:jc w:val="both"/>
              <w:rPr>
                <w:rFonts w:ascii="Verdana" w:hAnsi="Verdana"/>
              </w:rPr>
            </w:pPr>
          </w:p>
          <w:p w14:paraId="7EC3B895" w14:textId="77777777" w:rsidR="00FA11B5" w:rsidRDefault="00FA11B5" w:rsidP="000669E4">
            <w:pPr>
              <w:pStyle w:val="Sinespaciado"/>
              <w:jc w:val="both"/>
              <w:rPr>
                <w:rFonts w:ascii="Verdana" w:hAnsi="Verdana"/>
              </w:rPr>
            </w:pPr>
          </w:p>
          <w:p w14:paraId="358D213E" w14:textId="77777777" w:rsidR="00FA11B5" w:rsidRDefault="00FA11B5" w:rsidP="000669E4">
            <w:pPr>
              <w:pStyle w:val="Sinespaciado"/>
              <w:jc w:val="both"/>
              <w:rPr>
                <w:rFonts w:ascii="Verdana" w:hAnsi="Verdana"/>
              </w:rPr>
            </w:pPr>
          </w:p>
          <w:p w14:paraId="02411DC5" w14:textId="77777777" w:rsidR="00FA11B5" w:rsidRDefault="00FA11B5" w:rsidP="000669E4">
            <w:pPr>
              <w:pStyle w:val="Sinespaciado"/>
              <w:jc w:val="both"/>
              <w:rPr>
                <w:rFonts w:ascii="Verdana" w:hAnsi="Verdana"/>
              </w:rPr>
            </w:pPr>
          </w:p>
          <w:p w14:paraId="171FC4AB" w14:textId="77777777" w:rsidR="00FA11B5" w:rsidRDefault="00FA11B5" w:rsidP="000669E4">
            <w:pPr>
              <w:pStyle w:val="Sinespaciado"/>
              <w:jc w:val="both"/>
              <w:rPr>
                <w:rFonts w:ascii="Verdana" w:hAnsi="Verdana"/>
              </w:rPr>
            </w:pPr>
          </w:p>
          <w:p w14:paraId="38C88D25" w14:textId="77777777" w:rsidR="00FA11B5" w:rsidRDefault="00FA11B5" w:rsidP="000669E4">
            <w:pPr>
              <w:pStyle w:val="Sinespaciado"/>
              <w:jc w:val="both"/>
              <w:rPr>
                <w:rFonts w:ascii="Verdana" w:hAnsi="Verdana"/>
              </w:rPr>
            </w:pPr>
          </w:p>
          <w:p w14:paraId="00DB97B1" w14:textId="77777777" w:rsidR="00FA11B5" w:rsidRDefault="00FA11B5" w:rsidP="000669E4">
            <w:pPr>
              <w:pStyle w:val="Sinespaciado"/>
              <w:jc w:val="both"/>
              <w:rPr>
                <w:rFonts w:ascii="Verdana" w:hAnsi="Verdana"/>
              </w:rPr>
            </w:pPr>
          </w:p>
          <w:p w14:paraId="03570D36" w14:textId="77777777" w:rsidR="00FA11B5" w:rsidRDefault="00FA11B5" w:rsidP="000669E4">
            <w:pPr>
              <w:pStyle w:val="Sinespaciado"/>
              <w:jc w:val="both"/>
              <w:rPr>
                <w:rFonts w:ascii="Verdana" w:hAnsi="Verdana"/>
              </w:rPr>
            </w:pPr>
          </w:p>
          <w:p w14:paraId="3DA29507" w14:textId="77777777" w:rsidR="00FA11B5" w:rsidRDefault="00FA11B5" w:rsidP="000669E4">
            <w:pPr>
              <w:pStyle w:val="Sinespaciado"/>
              <w:jc w:val="both"/>
              <w:rPr>
                <w:rFonts w:ascii="Verdana" w:hAnsi="Verdana"/>
              </w:rPr>
            </w:pPr>
          </w:p>
          <w:p w14:paraId="213C0CA9" w14:textId="77777777" w:rsidR="00FA11B5" w:rsidRPr="001D2306" w:rsidRDefault="00FA11B5" w:rsidP="000669E4">
            <w:pPr>
              <w:pStyle w:val="Sinespaciado"/>
              <w:jc w:val="both"/>
              <w:rPr>
                <w:rFonts w:ascii="Verdana" w:hAnsi="Verdana"/>
              </w:rPr>
            </w:pPr>
          </w:p>
        </w:tc>
      </w:tr>
    </w:tbl>
    <w:p w14:paraId="03085B75" w14:textId="77777777" w:rsidR="00FA11B5" w:rsidRDefault="00FA11B5" w:rsidP="00FA11B5"/>
    <w:p w14:paraId="7E77529F" w14:textId="77777777" w:rsidR="00FA11B5" w:rsidRDefault="00FA11B5" w:rsidP="00A91481">
      <w:pPr>
        <w:jc w:val="both"/>
      </w:pPr>
    </w:p>
    <w:sectPr w:rsidR="00FA11B5">
      <w:head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C7F22" w14:textId="77777777" w:rsidR="00B6465B" w:rsidRDefault="00B6465B" w:rsidP="00415D0E">
      <w:pPr>
        <w:spacing w:after="0" w:line="240" w:lineRule="auto"/>
      </w:pPr>
      <w:r>
        <w:separator/>
      </w:r>
    </w:p>
  </w:endnote>
  <w:endnote w:type="continuationSeparator" w:id="0">
    <w:p w14:paraId="4C038A45" w14:textId="77777777" w:rsidR="00B6465B" w:rsidRDefault="00B6465B" w:rsidP="00415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1"/>
    <w:family w:val="roman"/>
    <w:pitch w:val="variable"/>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F132F" w14:textId="77777777" w:rsidR="00B6465B" w:rsidRDefault="00B6465B" w:rsidP="00415D0E">
      <w:pPr>
        <w:spacing w:after="0" w:line="240" w:lineRule="auto"/>
      </w:pPr>
      <w:r>
        <w:separator/>
      </w:r>
    </w:p>
  </w:footnote>
  <w:footnote w:type="continuationSeparator" w:id="0">
    <w:p w14:paraId="7A8BA6D9" w14:textId="77777777" w:rsidR="00B6465B" w:rsidRDefault="00B6465B" w:rsidP="00415D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B4DDC" w14:textId="050F6506" w:rsidR="003D390E" w:rsidRDefault="003D390E">
    <w:pPr>
      <w:pStyle w:val="Encabezado"/>
    </w:pPr>
    <w:r>
      <w:rPr>
        <w:noProof/>
        <w:lang w:eastAsia="es-CL"/>
      </w:rPr>
      <w:drawing>
        <wp:inline distT="0" distB="0" distL="0" distR="0" wp14:anchorId="3AA337D9" wp14:editId="1BFAB03D">
          <wp:extent cx="5612130" cy="547370"/>
          <wp:effectExtent l="0" t="0" r="762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Ues.jpg"/>
                  <pic:cNvPicPr/>
                </pic:nvPicPr>
                <pic:blipFill>
                  <a:blip r:embed="rId1">
                    <a:extLst>
                      <a:ext uri="{28A0092B-C50C-407E-A947-70E740481C1C}">
                        <a14:useLocalDpi xmlns:a14="http://schemas.microsoft.com/office/drawing/2010/main" val="0"/>
                      </a:ext>
                    </a:extLst>
                  </a:blip>
                  <a:stretch>
                    <a:fillRect/>
                  </a:stretch>
                </pic:blipFill>
                <pic:spPr>
                  <a:xfrm>
                    <a:off x="0" y="0"/>
                    <a:ext cx="5612130" cy="5473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7494"/>
    <w:multiLevelType w:val="hybridMultilevel"/>
    <w:tmpl w:val="6304F522"/>
    <w:lvl w:ilvl="0" w:tplc="340A0001">
      <w:start w:val="1"/>
      <w:numFmt w:val="bullet"/>
      <w:lvlText w:val=""/>
      <w:lvlJc w:val="left"/>
      <w:pPr>
        <w:ind w:left="1428" w:hanging="360"/>
      </w:pPr>
      <w:rPr>
        <w:rFonts w:ascii="Symbol" w:hAnsi="Symbol" w:hint="default"/>
      </w:rPr>
    </w:lvl>
    <w:lvl w:ilvl="1" w:tplc="340A0003" w:tentative="1">
      <w:start w:val="1"/>
      <w:numFmt w:val="bullet"/>
      <w:lvlText w:val="o"/>
      <w:lvlJc w:val="left"/>
      <w:pPr>
        <w:ind w:left="2148" w:hanging="360"/>
      </w:pPr>
      <w:rPr>
        <w:rFonts w:ascii="Courier New" w:hAnsi="Courier New" w:cs="Courier New" w:hint="default"/>
      </w:rPr>
    </w:lvl>
    <w:lvl w:ilvl="2" w:tplc="340A0005" w:tentative="1">
      <w:start w:val="1"/>
      <w:numFmt w:val="bullet"/>
      <w:lvlText w:val=""/>
      <w:lvlJc w:val="left"/>
      <w:pPr>
        <w:ind w:left="2868" w:hanging="360"/>
      </w:pPr>
      <w:rPr>
        <w:rFonts w:ascii="Wingdings" w:hAnsi="Wingdings" w:hint="default"/>
      </w:rPr>
    </w:lvl>
    <w:lvl w:ilvl="3" w:tplc="340A0001" w:tentative="1">
      <w:start w:val="1"/>
      <w:numFmt w:val="bullet"/>
      <w:lvlText w:val=""/>
      <w:lvlJc w:val="left"/>
      <w:pPr>
        <w:ind w:left="3588" w:hanging="360"/>
      </w:pPr>
      <w:rPr>
        <w:rFonts w:ascii="Symbol" w:hAnsi="Symbol" w:hint="default"/>
      </w:rPr>
    </w:lvl>
    <w:lvl w:ilvl="4" w:tplc="340A0003" w:tentative="1">
      <w:start w:val="1"/>
      <w:numFmt w:val="bullet"/>
      <w:lvlText w:val="o"/>
      <w:lvlJc w:val="left"/>
      <w:pPr>
        <w:ind w:left="4308" w:hanging="360"/>
      </w:pPr>
      <w:rPr>
        <w:rFonts w:ascii="Courier New" w:hAnsi="Courier New" w:cs="Courier New" w:hint="default"/>
      </w:rPr>
    </w:lvl>
    <w:lvl w:ilvl="5" w:tplc="340A0005" w:tentative="1">
      <w:start w:val="1"/>
      <w:numFmt w:val="bullet"/>
      <w:lvlText w:val=""/>
      <w:lvlJc w:val="left"/>
      <w:pPr>
        <w:ind w:left="5028" w:hanging="360"/>
      </w:pPr>
      <w:rPr>
        <w:rFonts w:ascii="Wingdings" w:hAnsi="Wingdings" w:hint="default"/>
      </w:rPr>
    </w:lvl>
    <w:lvl w:ilvl="6" w:tplc="340A0001" w:tentative="1">
      <w:start w:val="1"/>
      <w:numFmt w:val="bullet"/>
      <w:lvlText w:val=""/>
      <w:lvlJc w:val="left"/>
      <w:pPr>
        <w:ind w:left="5748" w:hanging="360"/>
      </w:pPr>
      <w:rPr>
        <w:rFonts w:ascii="Symbol" w:hAnsi="Symbol" w:hint="default"/>
      </w:rPr>
    </w:lvl>
    <w:lvl w:ilvl="7" w:tplc="340A0003" w:tentative="1">
      <w:start w:val="1"/>
      <w:numFmt w:val="bullet"/>
      <w:lvlText w:val="o"/>
      <w:lvlJc w:val="left"/>
      <w:pPr>
        <w:ind w:left="6468" w:hanging="360"/>
      </w:pPr>
      <w:rPr>
        <w:rFonts w:ascii="Courier New" w:hAnsi="Courier New" w:cs="Courier New" w:hint="default"/>
      </w:rPr>
    </w:lvl>
    <w:lvl w:ilvl="8" w:tplc="340A0005" w:tentative="1">
      <w:start w:val="1"/>
      <w:numFmt w:val="bullet"/>
      <w:lvlText w:val=""/>
      <w:lvlJc w:val="left"/>
      <w:pPr>
        <w:ind w:left="7188" w:hanging="360"/>
      </w:pPr>
      <w:rPr>
        <w:rFonts w:ascii="Wingdings" w:hAnsi="Wingdings" w:hint="default"/>
      </w:rPr>
    </w:lvl>
  </w:abstractNum>
  <w:abstractNum w:abstractNumId="1" w15:restartNumberingAfterBreak="0">
    <w:nsid w:val="0D1F211F"/>
    <w:multiLevelType w:val="hybridMultilevel"/>
    <w:tmpl w:val="C53AF054"/>
    <w:lvl w:ilvl="0" w:tplc="340A0001">
      <w:start w:val="1"/>
      <w:numFmt w:val="bullet"/>
      <w:lvlText w:val=""/>
      <w:lvlJc w:val="left"/>
      <w:pPr>
        <w:ind w:left="1431" w:hanging="360"/>
      </w:pPr>
      <w:rPr>
        <w:rFonts w:ascii="Symbol" w:hAnsi="Symbol" w:hint="default"/>
      </w:rPr>
    </w:lvl>
    <w:lvl w:ilvl="1" w:tplc="340A0003" w:tentative="1">
      <w:start w:val="1"/>
      <w:numFmt w:val="bullet"/>
      <w:lvlText w:val="o"/>
      <w:lvlJc w:val="left"/>
      <w:pPr>
        <w:ind w:left="2151" w:hanging="360"/>
      </w:pPr>
      <w:rPr>
        <w:rFonts w:ascii="Courier New" w:hAnsi="Courier New" w:cs="Courier New" w:hint="default"/>
      </w:rPr>
    </w:lvl>
    <w:lvl w:ilvl="2" w:tplc="340A0005" w:tentative="1">
      <w:start w:val="1"/>
      <w:numFmt w:val="bullet"/>
      <w:lvlText w:val=""/>
      <w:lvlJc w:val="left"/>
      <w:pPr>
        <w:ind w:left="2871" w:hanging="360"/>
      </w:pPr>
      <w:rPr>
        <w:rFonts w:ascii="Wingdings" w:hAnsi="Wingdings" w:hint="default"/>
      </w:rPr>
    </w:lvl>
    <w:lvl w:ilvl="3" w:tplc="340A0001" w:tentative="1">
      <w:start w:val="1"/>
      <w:numFmt w:val="bullet"/>
      <w:lvlText w:val=""/>
      <w:lvlJc w:val="left"/>
      <w:pPr>
        <w:ind w:left="3591" w:hanging="360"/>
      </w:pPr>
      <w:rPr>
        <w:rFonts w:ascii="Symbol" w:hAnsi="Symbol" w:hint="default"/>
      </w:rPr>
    </w:lvl>
    <w:lvl w:ilvl="4" w:tplc="340A0003" w:tentative="1">
      <w:start w:val="1"/>
      <w:numFmt w:val="bullet"/>
      <w:lvlText w:val="o"/>
      <w:lvlJc w:val="left"/>
      <w:pPr>
        <w:ind w:left="4311" w:hanging="360"/>
      </w:pPr>
      <w:rPr>
        <w:rFonts w:ascii="Courier New" w:hAnsi="Courier New" w:cs="Courier New" w:hint="default"/>
      </w:rPr>
    </w:lvl>
    <w:lvl w:ilvl="5" w:tplc="340A0005" w:tentative="1">
      <w:start w:val="1"/>
      <w:numFmt w:val="bullet"/>
      <w:lvlText w:val=""/>
      <w:lvlJc w:val="left"/>
      <w:pPr>
        <w:ind w:left="5031" w:hanging="360"/>
      </w:pPr>
      <w:rPr>
        <w:rFonts w:ascii="Wingdings" w:hAnsi="Wingdings" w:hint="default"/>
      </w:rPr>
    </w:lvl>
    <w:lvl w:ilvl="6" w:tplc="340A0001" w:tentative="1">
      <w:start w:val="1"/>
      <w:numFmt w:val="bullet"/>
      <w:lvlText w:val=""/>
      <w:lvlJc w:val="left"/>
      <w:pPr>
        <w:ind w:left="5751" w:hanging="360"/>
      </w:pPr>
      <w:rPr>
        <w:rFonts w:ascii="Symbol" w:hAnsi="Symbol" w:hint="default"/>
      </w:rPr>
    </w:lvl>
    <w:lvl w:ilvl="7" w:tplc="340A0003" w:tentative="1">
      <w:start w:val="1"/>
      <w:numFmt w:val="bullet"/>
      <w:lvlText w:val="o"/>
      <w:lvlJc w:val="left"/>
      <w:pPr>
        <w:ind w:left="6471" w:hanging="360"/>
      </w:pPr>
      <w:rPr>
        <w:rFonts w:ascii="Courier New" w:hAnsi="Courier New" w:cs="Courier New" w:hint="default"/>
      </w:rPr>
    </w:lvl>
    <w:lvl w:ilvl="8" w:tplc="340A0005" w:tentative="1">
      <w:start w:val="1"/>
      <w:numFmt w:val="bullet"/>
      <w:lvlText w:val=""/>
      <w:lvlJc w:val="left"/>
      <w:pPr>
        <w:ind w:left="7191" w:hanging="360"/>
      </w:pPr>
      <w:rPr>
        <w:rFonts w:ascii="Wingdings" w:hAnsi="Wingdings" w:hint="default"/>
      </w:rPr>
    </w:lvl>
  </w:abstractNum>
  <w:abstractNum w:abstractNumId="2" w15:restartNumberingAfterBreak="0">
    <w:nsid w:val="1F830DD4"/>
    <w:multiLevelType w:val="hybridMultilevel"/>
    <w:tmpl w:val="753CDE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E6123C1"/>
    <w:multiLevelType w:val="hybridMultilevel"/>
    <w:tmpl w:val="D302AF42"/>
    <w:lvl w:ilvl="0" w:tplc="04090001">
      <w:start w:val="1"/>
      <w:numFmt w:val="bullet"/>
      <w:lvlText w:val=""/>
      <w:lvlJc w:val="left"/>
      <w:pPr>
        <w:ind w:left="720" w:hanging="360"/>
      </w:pPr>
      <w:rPr>
        <w:rFonts w:ascii="Symbol" w:hAnsi="Symbol" w:hint="default"/>
      </w:rPr>
    </w:lvl>
    <w:lvl w:ilvl="1" w:tplc="2248A34E">
      <w:start w:val="3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8D639F"/>
    <w:multiLevelType w:val="hybridMultilevel"/>
    <w:tmpl w:val="431ABF82"/>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5E4F3C84"/>
    <w:multiLevelType w:val="hybridMultilevel"/>
    <w:tmpl w:val="6010BF2A"/>
    <w:lvl w:ilvl="0" w:tplc="A6325702">
      <w:start w:val="4"/>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695112FE"/>
    <w:multiLevelType w:val="hybridMultilevel"/>
    <w:tmpl w:val="0720CECC"/>
    <w:lvl w:ilvl="0" w:tplc="340A000D">
      <w:start w:val="1"/>
      <w:numFmt w:val="bullet"/>
      <w:lvlText w:val=""/>
      <w:lvlJc w:val="left"/>
      <w:pPr>
        <w:ind w:left="927" w:hanging="360"/>
      </w:pPr>
      <w:rPr>
        <w:rFonts w:ascii="Wingdings" w:hAnsi="Wingdings"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6BF96E54"/>
    <w:multiLevelType w:val="hybridMultilevel"/>
    <w:tmpl w:val="5AFE358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6E4F177A"/>
    <w:multiLevelType w:val="hybridMultilevel"/>
    <w:tmpl w:val="F5C0767E"/>
    <w:lvl w:ilvl="0" w:tplc="0C0A000F">
      <w:start w:val="27"/>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6FC950B4"/>
    <w:multiLevelType w:val="hybridMultilevel"/>
    <w:tmpl w:val="7BECB29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4CC0933"/>
    <w:multiLevelType w:val="hybridMultilevel"/>
    <w:tmpl w:val="50B4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47CA5"/>
    <w:multiLevelType w:val="hybridMultilevel"/>
    <w:tmpl w:val="49C6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5"/>
  </w:num>
  <w:num w:numId="5">
    <w:abstractNumId w:val="4"/>
  </w:num>
  <w:num w:numId="6">
    <w:abstractNumId w:val="1"/>
  </w:num>
  <w:num w:numId="7">
    <w:abstractNumId w:val="9"/>
  </w:num>
  <w:num w:numId="8">
    <w:abstractNumId w:val="2"/>
  </w:num>
  <w:num w:numId="9">
    <w:abstractNumId w:val="8"/>
  </w:num>
  <w:num w:numId="10">
    <w:abstractNumId w:val="11"/>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TC3NDA1MTIzMzRX0lEKTi0uzszPAykwrAUAqDg4jSwAAAA="/>
  </w:docVars>
  <w:rsids>
    <w:rsidRoot w:val="00B708FD"/>
    <w:rsid w:val="000304A0"/>
    <w:rsid w:val="00047E79"/>
    <w:rsid w:val="000618A9"/>
    <w:rsid w:val="00073F4A"/>
    <w:rsid w:val="00086373"/>
    <w:rsid w:val="000D4B93"/>
    <w:rsid w:val="00170C81"/>
    <w:rsid w:val="001A15BD"/>
    <w:rsid w:val="001A407B"/>
    <w:rsid w:val="001C2068"/>
    <w:rsid w:val="001D7524"/>
    <w:rsid w:val="001F1DAD"/>
    <w:rsid w:val="002235E6"/>
    <w:rsid w:val="00291B13"/>
    <w:rsid w:val="00291F6D"/>
    <w:rsid w:val="00296A28"/>
    <w:rsid w:val="002B1A46"/>
    <w:rsid w:val="002B3816"/>
    <w:rsid w:val="002D0260"/>
    <w:rsid w:val="002D7FC7"/>
    <w:rsid w:val="002E5591"/>
    <w:rsid w:val="00312389"/>
    <w:rsid w:val="00315D27"/>
    <w:rsid w:val="00327D01"/>
    <w:rsid w:val="003405AD"/>
    <w:rsid w:val="003536F3"/>
    <w:rsid w:val="00354E62"/>
    <w:rsid w:val="00356131"/>
    <w:rsid w:val="00396F69"/>
    <w:rsid w:val="003C5101"/>
    <w:rsid w:val="003D390E"/>
    <w:rsid w:val="003E7FF3"/>
    <w:rsid w:val="00406B7D"/>
    <w:rsid w:val="004113D1"/>
    <w:rsid w:val="00415D0E"/>
    <w:rsid w:val="004179E0"/>
    <w:rsid w:val="00424362"/>
    <w:rsid w:val="0042659D"/>
    <w:rsid w:val="0043746E"/>
    <w:rsid w:val="00454367"/>
    <w:rsid w:val="004547E3"/>
    <w:rsid w:val="004B7222"/>
    <w:rsid w:val="004C64CA"/>
    <w:rsid w:val="004D1333"/>
    <w:rsid w:val="004D7F61"/>
    <w:rsid w:val="004E1401"/>
    <w:rsid w:val="0050219E"/>
    <w:rsid w:val="00503F78"/>
    <w:rsid w:val="00544265"/>
    <w:rsid w:val="00544ED6"/>
    <w:rsid w:val="0058075B"/>
    <w:rsid w:val="0058441C"/>
    <w:rsid w:val="005A15D8"/>
    <w:rsid w:val="005C3629"/>
    <w:rsid w:val="006062E7"/>
    <w:rsid w:val="00637511"/>
    <w:rsid w:val="00637D54"/>
    <w:rsid w:val="00654617"/>
    <w:rsid w:val="0066502C"/>
    <w:rsid w:val="00667DC1"/>
    <w:rsid w:val="00676890"/>
    <w:rsid w:val="00682822"/>
    <w:rsid w:val="006A36AE"/>
    <w:rsid w:val="006A5183"/>
    <w:rsid w:val="006B0B51"/>
    <w:rsid w:val="006C2FBB"/>
    <w:rsid w:val="006E708A"/>
    <w:rsid w:val="007044AD"/>
    <w:rsid w:val="00705323"/>
    <w:rsid w:val="00726325"/>
    <w:rsid w:val="007317E0"/>
    <w:rsid w:val="00734369"/>
    <w:rsid w:val="00752725"/>
    <w:rsid w:val="0077465D"/>
    <w:rsid w:val="007A0306"/>
    <w:rsid w:val="007F47CC"/>
    <w:rsid w:val="007F5DCF"/>
    <w:rsid w:val="00804158"/>
    <w:rsid w:val="00805650"/>
    <w:rsid w:val="0085089D"/>
    <w:rsid w:val="00861763"/>
    <w:rsid w:val="008623D0"/>
    <w:rsid w:val="00872C23"/>
    <w:rsid w:val="0089167B"/>
    <w:rsid w:val="008A509E"/>
    <w:rsid w:val="008A5505"/>
    <w:rsid w:val="008A56D3"/>
    <w:rsid w:val="008C086B"/>
    <w:rsid w:val="008C7009"/>
    <w:rsid w:val="008D1A7C"/>
    <w:rsid w:val="008D7603"/>
    <w:rsid w:val="008E6183"/>
    <w:rsid w:val="00911AAD"/>
    <w:rsid w:val="00914CC9"/>
    <w:rsid w:val="00947A9F"/>
    <w:rsid w:val="0096726C"/>
    <w:rsid w:val="00992EB0"/>
    <w:rsid w:val="009A110C"/>
    <w:rsid w:val="009B0868"/>
    <w:rsid w:val="009C2ACA"/>
    <w:rsid w:val="009C52B2"/>
    <w:rsid w:val="009E45D3"/>
    <w:rsid w:val="009E73DF"/>
    <w:rsid w:val="009F3B0D"/>
    <w:rsid w:val="00A320D2"/>
    <w:rsid w:val="00A45A99"/>
    <w:rsid w:val="00A46F5E"/>
    <w:rsid w:val="00A57E5E"/>
    <w:rsid w:val="00A91481"/>
    <w:rsid w:val="00AB623C"/>
    <w:rsid w:val="00AC1731"/>
    <w:rsid w:val="00AE1BF0"/>
    <w:rsid w:val="00AE1E47"/>
    <w:rsid w:val="00AF4D2A"/>
    <w:rsid w:val="00B114AD"/>
    <w:rsid w:val="00B12025"/>
    <w:rsid w:val="00B25090"/>
    <w:rsid w:val="00B47BF3"/>
    <w:rsid w:val="00B607F3"/>
    <w:rsid w:val="00B6448D"/>
    <w:rsid w:val="00B6465B"/>
    <w:rsid w:val="00B708FD"/>
    <w:rsid w:val="00B70B2B"/>
    <w:rsid w:val="00B76225"/>
    <w:rsid w:val="00B94E02"/>
    <w:rsid w:val="00B977F0"/>
    <w:rsid w:val="00BA20A3"/>
    <w:rsid w:val="00BA23C5"/>
    <w:rsid w:val="00BA7FF0"/>
    <w:rsid w:val="00BC7D5F"/>
    <w:rsid w:val="00BE08EA"/>
    <w:rsid w:val="00BF31B0"/>
    <w:rsid w:val="00C13586"/>
    <w:rsid w:val="00C47CE4"/>
    <w:rsid w:val="00C75698"/>
    <w:rsid w:val="00C81C36"/>
    <w:rsid w:val="00CD2107"/>
    <w:rsid w:val="00CD610E"/>
    <w:rsid w:val="00CF5F9B"/>
    <w:rsid w:val="00D15E50"/>
    <w:rsid w:val="00D21AB4"/>
    <w:rsid w:val="00D22300"/>
    <w:rsid w:val="00D24CD3"/>
    <w:rsid w:val="00D31D34"/>
    <w:rsid w:val="00D44DD6"/>
    <w:rsid w:val="00DB4500"/>
    <w:rsid w:val="00DB5165"/>
    <w:rsid w:val="00DC64CE"/>
    <w:rsid w:val="00DD20E4"/>
    <w:rsid w:val="00DE3323"/>
    <w:rsid w:val="00DF1832"/>
    <w:rsid w:val="00E255C8"/>
    <w:rsid w:val="00E34472"/>
    <w:rsid w:val="00E60954"/>
    <w:rsid w:val="00E91782"/>
    <w:rsid w:val="00E9665B"/>
    <w:rsid w:val="00EB7A33"/>
    <w:rsid w:val="00F42247"/>
    <w:rsid w:val="00F457F5"/>
    <w:rsid w:val="00F55C7C"/>
    <w:rsid w:val="00F602C1"/>
    <w:rsid w:val="00F870EA"/>
    <w:rsid w:val="00F96C95"/>
    <w:rsid w:val="00FA11B5"/>
    <w:rsid w:val="00FB1763"/>
    <w:rsid w:val="00FE0F7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D8B280"/>
  <w15:docId w15:val="{B654E571-6F26-4EDC-A53A-174917C6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708FD"/>
    <w:pPr>
      <w:ind w:left="720"/>
      <w:contextualSpacing/>
    </w:pPr>
  </w:style>
  <w:style w:type="paragraph" w:styleId="Encabezado">
    <w:name w:val="header"/>
    <w:basedOn w:val="Normal"/>
    <w:link w:val="EncabezadoCar"/>
    <w:uiPriority w:val="99"/>
    <w:unhideWhenUsed/>
    <w:rsid w:val="00415D0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15D0E"/>
  </w:style>
  <w:style w:type="paragraph" w:styleId="Piedepgina">
    <w:name w:val="footer"/>
    <w:basedOn w:val="Normal"/>
    <w:link w:val="PiedepginaCar"/>
    <w:uiPriority w:val="99"/>
    <w:unhideWhenUsed/>
    <w:rsid w:val="00415D0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15D0E"/>
  </w:style>
  <w:style w:type="paragraph" w:styleId="Textodeglobo">
    <w:name w:val="Balloon Text"/>
    <w:basedOn w:val="Normal"/>
    <w:link w:val="TextodegloboCar"/>
    <w:uiPriority w:val="99"/>
    <w:semiHidden/>
    <w:unhideWhenUsed/>
    <w:rsid w:val="008A5505"/>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8A5505"/>
    <w:rPr>
      <w:rFonts w:ascii="Lucida Grande" w:hAnsi="Lucida Grande" w:cs="Lucida Grande"/>
      <w:sz w:val="18"/>
      <w:szCs w:val="18"/>
    </w:rPr>
  </w:style>
  <w:style w:type="paragraph" w:styleId="Textonotapie">
    <w:name w:val="footnote text"/>
    <w:basedOn w:val="Normal"/>
    <w:link w:val="TextonotapieCar"/>
    <w:uiPriority w:val="99"/>
    <w:semiHidden/>
    <w:unhideWhenUsed/>
    <w:rsid w:val="00752725"/>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52725"/>
    <w:rPr>
      <w:sz w:val="20"/>
      <w:szCs w:val="20"/>
    </w:rPr>
  </w:style>
  <w:style w:type="character" w:styleId="Refdenotaalpie">
    <w:name w:val="footnote reference"/>
    <w:basedOn w:val="Fuentedeprrafopredeter"/>
    <w:uiPriority w:val="99"/>
    <w:semiHidden/>
    <w:unhideWhenUsed/>
    <w:rsid w:val="00752725"/>
    <w:rPr>
      <w:vertAlign w:val="superscript"/>
    </w:rPr>
  </w:style>
  <w:style w:type="table" w:styleId="Tablaconcuadrcula">
    <w:name w:val="Table Grid"/>
    <w:basedOn w:val="Tablanormal"/>
    <w:uiPriority w:val="59"/>
    <w:rsid w:val="00FA11B5"/>
    <w:pPr>
      <w:spacing w:after="0" w:line="240" w:lineRule="auto"/>
      <w:jc w:val="both"/>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FA11B5"/>
    <w:pPr>
      <w:spacing w:after="0" w:line="240" w:lineRule="auto"/>
    </w:pPr>
  </w:style>
  <w:style w:type="paragraph" w:styleId="Revisin">
    <w:name w:val="Revision"/>
    <w:hidden/>
    <w:uiPriority w:val="99"/>
    <w:semiHidden/>
    <w:rsid w:val="009A11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4B866-12D6-4012-9BFB-A145AC8BE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608</Words>
  <Characters>8848</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raciela badilla</dc:creator>
  <cp:keywords/>
  <dc:description/>
  <cp:lastModifiedBy>Andrew S. Philominraj</cp:lastModifiedBy>
  <cp:revision>2</cp:revision>
  <dcterms:created xsi:type="dcterms:W3CDTF">2019-09-24T23:20:00Z</dcterms:created>
  <dcterms:modified xsi:type="dcterms:W3CDTF">2019-09-24T23:20:00Z</dcterms:modified>
</cp:coreProperties>
</file>